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B5F6E" w14:textId="77777777" w:rsidR="0038651A" w:rsidRDefault="0084399A" w:rsidP="0038651A">
      <w:pPr>
        <w:spacing w:after="0"/>
        <w:jc w:val="center"/>
      </w:pPr>
      <w:r>
        <w:t>School Council</w:t>
      </w:r>
    </w:p>
    <w:p w14:paraId="57E8AFF7" w14:textId="77777777" w:rsidR="0038651A" w:rsidRDefault="0084399A" w:rsidP="0038651A">
      <w:pPr>
        <w:spacing w:after="0"/>
        <w:jc w:val="center"/>
      </w:pPr>
      <w:r>
        <w:t>Meeting</w:t>
      </w:r>
      <w:r w:rsidR="0038651A">
        <w:t xml:space="preserve"> Minutes</w:t>
      </w:r>
    </w:p>
    <w:p w14:paraId="14B368A2" w14:textId="4F2CDC0A" w:rsidR="0084399A" w:rsidRDefault="000F1597" w:rsidP="0038651A">
      <w:pPr>
        <w:spacing w:after="0"/>
        <w:jc w:val="center"/>
      </w:pPr>
      <w:r>
        <w:t>June 8</w:t>
      </w:r>
      <w:r w:rsidR="00B93984">
        <w:t>th</w:t>
      </w:r>
      <w:r w:rsidR="007D5E22">
        <w:t>, 202</w:t>
      </w:r>
      <w:r w:rsidR="0070338F">
        <w:t>2</w:t>
      </w:r>
      <w:r w:rsidR="0084399A">
        <w:t xml:space="preserve"> </w:t>
      </w:r>
    </w:p>
    <w:p w14:paraId="41C1C76C" w14:textId="77777777" w:rsidR="0038651A" w:rsidRDefault="0038651A" w:rsidP="0038651A">
      <w:pPr>
        <w:spacing w:after="0"/>
      </w:pPr>
    </w:p>
    <w:p w14:paraId="420C5965" w14:textId="77777777" w:rsidR="0038651A" w:rsidRPr="00C80969" w:rsidRDefault="0038651A" w:rsidP="0038651A">
      <w:pPr>
        <w:spacing w:after="0"/>
        <w:rPr>
          <w:b/>
        </w:rPr>
      </w:pPr>
      <w:r w:rsidRPr="00C80969">
        <w:rPr>
          <w:b/>
        </w:rPr>
        <w:t>Opening:</w:t>
      </w:r>
    </w:p>
    <w:p w14:paraId="6ECE4564" w14:textId="6631AC4A" w:rsidR="0038651A" w:rsidRDefault="00B93984" w:rsidP="0038651A">
      <w:pPr>
        <w:spacing w:after="0"/>
      </w:pPr>
      <w:r>
        <w:t>Karen Kennedy</w:t>
      </w:r>
      <w:r w:rsidR="0038651A">
        <w:t xml:space="preserve"> called the </w:t>
      </w:r>
      <w:r w:rsidR="008B76F2">
        <w:t xml:space="preserve">virtual </w:t>
      </w:r>
      <w:r w:rsidR="0038651A">
        <w:t>meeting</w:t>
      </w:r>
      <w:r w:rsidR="00220648">
        <w:t xml:space="preserve"> to order at 6:</w:t>
      </w:r>
      <w:r w:rsidR="00843F53">
        <w:t>35</w:t>
      </w:r>
      <w:r w:rsidR="0076584C">
        <w:t xml:space="preserve"> </w:t>
      </w:r>
      <w:r w:rsidR="008D5ED6">
        <w:t>PM</w:t>
      </w:r>
    </w:p>
    <w:p w14:paraId="7A48F507" w14:textId="77777777" w:rsidR="0038651A" w:rsidRDefault="0038651A" w:rsidP="0038651A">
      <w:pPr>
        <w:spacing w:after="0"/>
      </w:pPr>
    </w:p>
    <w:p w14:paraId="5BECF65E" w14:textId="77777777" w:rsidR="0084399A" w:rsidRPr="00C80969" w:rsidRDefault="0038651A" w:rsidP="0084399A">
      <w:pPr>
        <w:spacing w:after="0"/>
        <w:rPr>
          <w:b/>
        </w:rPr>
      </w:pPr>
      <w:r w:rsidRPr="00C80969">
        <w:rPr>
          <w:b/>
        </w:rPr>
        <w:t>Present</w:t>
      </w:r>
      <w:r w:rsidR="0084399A" w:rsidRPr="00C80969">
        <w:rPr>
          <w:b/>
        </w:rPr>
        <w:t xml:space="preserve">: </w:t>
      </w:r>
    </w:p>
    <w:p w14:paraId="3632D521" w14:textId="72A4139D" w:rsidR="009E10C1" w:rsidRDefault="0084399A" w:rsidP="0084399A">
      <w:pPr>
        <w:spacing w:after="0"/>
      </w:pPr>
      <w:r>
        <w:tab/>
      </w:r>
      <w:r w:rsidR="00220648">
        <w:t>Marianne Millsap</w:t>
      </w:r>
      <w:r w:rsidR="00C46BB2">
        <w:t xml:space="preserve"> – Principal</w:t>
      </w:r>
      <w:r w:rsidR="009F565A">
        <w:tab/>
      </w:r>
      <w:r w:rsidR="009F565A">
        <w:tab/>
      </w:r>
      <w:r w:rsidR="009F565A">
        <w:tab/>
      </w:r>
      <w:r w:rsidR="00CA456C">
        <w:tab/>
      </w:r>
      <w:r w:rsidR="00CA456C">
        <w:tab/>
      </w:r>
      <w:r w:rsidR="00CA456C">
        <w:tab/>
      </w:r>
      <w:r w:rsidR="00CA456C">
        <w:tab/>
      </w:r>
    </w:p>
    <w:p w14:paraId="7C0A35B4" w14:textId="595EA929" w:rsidR="0084399A" w:rsidRDefault="009E10C1" w:rsidP="0084399A">
      <w:pPr>
        <w:spacing w:after="0"/>
      </w:pPr>
      <w:r>
        <w:tab/>
        <w:t>Ashley Hopkins- Vi</w:t>
      </w:r>
      <w:r w:rsidR="00DD2B8A">
        <w:t>ce Principal</w:t>
      </w:r>
      <w:r w:rsidR="009F565A">
        <w:tab/>
      </w:r>
      <w:r w:rsidR="009F565A">
        <w:tab/>
      </w:r>
      <w:r w:rsidR="009F565A">
        <w:tab/>
      </w:r>
      <w:r w:rsidR="009F565A">
        <w:tab/>
      </w:r>
      <w:r w:rsidR="00C46BB2">
        <w:tab/>
      </w:r>
      <w:r w:rsidR="009C1F8C">
        <w:tab/>
      </w:r>
      <w:r w:rsidR="009C1F8C">
        <w:tab/>
      </w:r>
      <w:r w:rsidR="009C1F8C">
        <w:tab/>
      </w:r>
      <w:r w:rsidR="009C1F8C">
        <w:tab/>
      </w:r>
      <w:r w:rsidR="0084399A">
        <w:t>Karen Kennedy</w:t>
      </w:r>
      <w:r w:rsidR="00C46BB2">
        <w:t xml:space="preserve"> – Co-Chair</w:t>
      </w:r>
      <w:r w:rsidR="009C1F8C">
        <w:tab/>
      </w:r>
      <w:r w:rsidR="009C1F8C">
        <w:tab/>
      </w:r>
      <w:r w:rsidR="009C1F8C">
        <w:tab/>
      </w:r>
      <w:r w:rsidR="009C1F8C">
        <w:tab/>
      </w:r>
      <w:r w:rsidR="009C1F8C">
        <w:tab/>
      </w:r>
    </w:p>
    <w:p w14:paraId="2EBB3F64" w14:textId="66CA647F" w:rsidR="0084399A" w:rsidRDefault="0084399A" w:rsidP="0084399A">
      <w:pPr>
        <w:spacing w:after="0"/>
      </w:pPr>
      <w:r>
        <w:tab/>
        <w:t>Carly Ferris</w:t>
      </w:r>
      <w:r w:rsidR="00C46BB2">
        <w:t xml:space="preserve"> – </w:t>
      </w:r>
      <w:r w:rsidR="00F83BE3">
        <w:t>Co</w:t>
      </w:r>
      <w:r w:rsidR="00AA35A1">
        <w:t>-</w:t>
      </w:r>
      <w:r w:rsidR="00C46BB2">
        <w:t>Chair</w:t>
      </w:r>
      <w:r w:rsidR="009C1F8C">
        <w:tab/>
      </w:r>
      <w:r w:rsidR="009C1F8C">
        <w:tab/>
      </w:r>
      <w:r w:rsidR="009C1F8C">
        <w:tab/>
      </w:r>
      <w:r w:rsidR="009C1F8C">
        <w:tab/>
      </w:r>
      <w:r w:rsidR="009C1F8C">
        <w:tab/>
      </w:r>
      <w:r w:rsidR="009C1F8C">
        <w:tab/>
      </w:r>
    </w:p>
    <w:p w14:paraId="028297C1" w14:textId="77777777" w:rsidR="009F565A" w:rsidRDefault="00162C63" w:rsidP="00D464FC">
      <w:pPr>
        <w:spacing w:after="0"/>
      </w:pPr>
      <w:r>
        <w:tab/>
      </w:r>
      <w:r w:rsidR="00FA4F08" w:rsidRPr="00FA4F08">
        <w:t xml:space="preserve">Amber </w:t>
      </w:r>
      <w:proofErr w:type="spellStart"/>
      <w:r w:rsidR="00FA4F08" w:rsidRPr="00FA4F08">
        <w:t>Gallaugher</w:t>
      </w:r>
      <w:proofErr w:type="spellEnd"/>
      <w:r w:rsidR="00FA4F08" w:rsidRPr="00FA4F08">
        <w:t xml:space="preserve"> – </w:t>
      </w:r>
      <w:r w:rsidR="00AA35A1">
        <w:t>Vice</w:t>
      </w:r>
      <w:r w:rsidR="00FA4F08">
        <w:t>-C</w:t>
      </w:r>
      <w:r w:rsidR="00100D08">
        <w:t>hair</w:t>
      </w:r>
    </w:p>
    <w:p w14:paraId="5ED09491" w14:textId="038C0E48" w:rsidR="006B1028" w:rsidRDefault="009F565A" w:rsidP="00D464FC">
      <w:pPr>
        <w:spacing w:after="0"/>
      </w:pPr>
      <w:r>
        <w:tab/>
        <w:t>Colleen Kee-Treasurer</w:t>
      </w:r>
      <w:r w:rsidR="0009240A">
        <w:tab/>
      </w:r>
      <w:r w:rsidR="0009240A">
        <w:tab/>
      </w:r>
      <w:r w:rsidR="0009240A">
        <w:tab/>
      </w:r>
      <w:r w:rsidR="0009240A">
        <w:tab/>
      </w:r>
      <w:r w:rsidR="0009240A">
        <w:tab/>
      </w:r>
      <w:r w:rsidR="0009240A">
        <w:tab/>
      </w:r>
      <w:r w:rsidR="0009240A">
        <w:tab/>
      </w:r>
      <w:r w:rsidR="0009240A">
        <w:tab/>
      </w:r>
      <w:r w:rsidR="0009240A">
        <w:tab/>
      </w:r>
    </w:p>
    <w:p w14:paraId="4C4FD3FE" w14:textId="01ED5145" w:rsidR="002B26C2" w:rsidRDefault="002B26C2" w:rsidP="0084399A">
      <w:pPr>
        <w:spacing w:after="0"/>
      </w:pPr>
      <w:r>
        <w:tab/>
        <w:t>Melissa Irwin-Secretary</w:t>
      </w:r>
      <w:r w:rsidR="0009240A">
        <w:tab/>
      </w:r>
      <w:r w:rsidR="0009240A">
        <w:tab/>
      </w:r>
      <w:r w:rsidR="0009240A">
        <w:tab/>
      </w:r>
      <w:r w:rsidR="0009240A">
        <w:tab/>
      </w:r>
      <w:r w:rsidR="0009240A">
        <w:tab/>
      </w:r>
    </w:p>
    <w:p w14:paraId="3F97399B" w14:textId="688D3E77" w:rsidR="003D261D" w:rsidRDefault="009A0EEA" w:rsidP="00F41733">
      <w:pPr>
        <w:spacing w:after="0"/>
      </w:pPr>
      <w:r>
        <w:tab/>
        <w:t>Jennifer Robertson-Teacher Rep</w:t>
      </w:r>
      <w:r w:rsidR="00A8588C">
        <w:tab/>
      </w:r>
      <w:r w:rsidR="00A8588C">
        <w:tab/>
      </w:r>
      <w:r w:rsidR="00A8588C">
        <w:tab/>
      </w:r>
      <w:r w:rsidR="00A8588C">
        <w:tab/>
      </w:r>
      <w:r w:rsidR="00A8588C">
        <w:tab/>
      </w:r>
      <w:r w:rsidR="00BD337A">
        <w:t xml:space="preserve"> </w:t>
      </w:r>
    </w:p>
    <w:p w14:paraId="556DEFBD" w14:textId="7D3695EC" w:rsidR="002F0DEA" w:rsidRDefault="003D261D" w:rsidP="009F565A">
      <w:pPr>
        <w:spacing w:after="0"/>
      </w:pPr>
      <w:r>
        <w:tab/>
      </w:r>
      <w:proofErr w:type="spellStart"/>
      <w:r w:rsidR="002F7FA5">
        <w:t>Annalea</w:t>
      </w:r>
      <w:proofErr w:type="spellEnd"/>
      <w:r w:rsidR="00654274">
        <w:t xml:space="preserve"> Kidd</w:t>
      </w:r>
    </w:p>
    <w:p w14:paraId="4B2B20B5" w14:textId="2D879F2E" w:rsidR="00F701AB" w:rsidRDefault="00F701AB" w:rsidP="00BE5732">
      <w:pPr>
        <w:spacing w:after="0"/>
      </w:pPr>
      <w:r>
        <w:tab/>
        <w:t>Kathleen Roper</w:t>
      </w:r>
    </w:p>
    <w:p w14:paraId="46F26381" w14:textId="3AEFE6F0" w:rsidR="00F701AB" w:rsidRDefault="00F701AB" w:rsidP="00891BF8">
      <w:pPr>
        <w:spacing w:after="0"/>
      </w:pPr>
      <w:r>
        <w:tab/>
      </w:r>
      <w:r w:rsidR="00BF1CDB">
        <w:t xml:space="preserve">Amy </w:t>
      </w:r>
      <w:proofErr w:type="spellStart"/>
      <w:r w:rsidR="00B02C32">
        <w:t>O</w:t>
      </w:r>
      <w:r w:rsidR="000A1787">
        <w:t>uchterlony</w:t>
      </w:r>
      <w:proofErr w:type="spellEnd"/>
    </w:p>
    <w:p w14:paraId="2644749D" w14:textId="77777777" w:rsidR="00283F54" w:rsidRDefault="00283F54" w:rsidP="0084399A">
      <w:pPr>
        <w:spacing w:after="0"/>
      </w:pPr>
    </w:p>
    <w:p w14:paraId="0B9FF05C" w14:textId="77777777" w:rsidR="001E5317" w:rsidRDefault="0090096F" w:rsidP="0084399A">
      <w:pPr>
        <w:spacing w:after="0"/>
        <w:rPr>
          <w:b/>
        </w:rPr>
      </w:pPr>
      <w:r>
        <w:rPr>
          <w:b/>
        </w:rPr>
        <w:t xml:space="preserve">Welcome: </w:t>
      </w:r>
    </w:p>
    <w:p w14:paraId="2B3A7C1C" w14:textId="207B59B5" w:rsidR="0090096F" w:rsidRDefault="00FD5F49" w:rsidP="0084399A">
      <w:pPr>
        <w:spacing w:after="0"/>
      </w:pPr>
      <w:r>
        <w:t>Karen</w:t>
      </w:r>
      <w:r w:rsidR="001E5317">
        <w:t xml:space="preserve"> Kennedy</w:t>
      </w:r>
      <w:r w:rsidR="00C74279">
        <w:t xml:space="preserve"> welcomed </w:t>
      </w:r>
      <w:r w:rsidR="00A25094">
        <w:t xml:space="preserve">everyone and </w:t>
      </w:r>
      <w:r w:rsidR="00254AEE">
        <w:t>asked for introductions</w:t>
      </w:r>
      <w:r w:rsidR="003E0242">
        <w:t>.</w:t>
      </w:r>
      <w:r w:rsidR="00D62E4D">
        <w:t xml:space="preserve"> </w:t>
      </w:r>
    </w:p>
    <w:p w14:paraId="02575989" w14:textId="77777777" w:rsidR="003E0242" w:rsidRDefault="003E0242" w:rsidP="0084399A">
      <w:pPr>
        <w:spacing w:after="0"/>
      </w:pPr>
    </w:p>
    <w:p w14:paraId="7A9D3283" w14:textId="33B9277B" w:rsidR="00B70B46" w:rsidRPr="00751D7D" w:rsidRDefault="00751D7D" w:rsidP="0084399A">
      <w:pPr>
        <w:spacing w:after="0"/>
        <w:rPr>
          <w:b/>
          <w:bCs/>
        </w:rPr>
      </w:pPr>
      <w:r w:rsidRPr="00751D7D">
        <w:rPr>
          <w:b/>
          <w:bCs/>
        </w:rPr>
        <w:t>Principal’s Report:</w:t>
      </w:r>
      <w:r w:rsidR="001A1D30" w:rsidRPr="00751D7D">
        <w:rPr>
          <w:b/>
          <w:bCs/>
        </w:rPr>
        <w:t xml:space="preserve"> </w:t>
      </w:r>
    </w:p>
    <w:p w14:paraId="7B1B668F" w14:textId="77777777" w:rsidR="009967D1" w:rsidRDefault="009F565A" w:rsidP="000A1787">
      <w:pPr>
        <w:spacing w:after="0"/>
      </w:pPr>
      <w:r>
        <w:t xml:space="preserve">Marianne </w:t>
      </w:r>
      <w:r w:rsidR="000A1787">
        <w:t xml:space="preserve">began with </w:t>
      </w:r>
      <w:r w:rsidR="005A23CF">
        <w:t>a huge thanks to the School Council members and Eco Moms for their hard work this year</w:t>
      </w:r>
      <w:r w:rsidR="008B7526">
        <w:t>!</w:t>
      </w:r>
      <w:r w:rsidR="00951638">
        <w:t xml:space="preserve"> </w:t>
      </w:r>
      <w:r w:rsidR="00B57A70">
        <w:t xml:space="preserve">She </w:t>
      </w:r>
      <w:r w:rsidR="00205E5A">
        <w:t>said</w:t>
      </w:r>
      <w:r w:rsidR="00B57A70">
        <w:t xml:space="preserve"> her recent email to the school community </w:t>
      </w:r>
      <w:r w:rsidR="00F23C0D">
        <w:t xml:space="preserve">included a lot of dates for a busy June. </w:t>
      </w:r>
      <w:r w:rsidR="001D1DF7">
        <w:t xml:space="preserve">She </w:t>
      </w:r>
      <w:r w:rsidR="00205E5A">
        <w:t>tol</w:t>
      </w:r>
      <w:r w:rsidR="001D1DF7">
        <w:t xml:space="preserve">d </w:t>
      </w:r>
      <w:r w:rsidR="0073209E">
        <w:t xml:space="preserve">the Jump Rope for </w:t>
      </w:r>
      <w:proofErr w:type="gramStart"/>
      <w:r w:rsidR="0073209E">
        <w:t>Heart day</w:t>
      </w:r>
      <w:proofErr w:type="gramEnd"/>
      <w:r w:rsidR="0073209E">
        <w:t xml:space="preserve"> is June 20</w:t>
      </w:r>
      <w:r w:rsidR="0073209E" w:rsidRPr="0073209E">
        <w:rPr>
          <w:vertAlign w:val="superscript"/>
        </w:rPr>
        <w:t>th</w:t>
      </w:r>
      <w:r w:rsidR="0073209E">
        <w:t xml:space="preserve"> with a rain date for the following day</w:t>
      </w:r>
      <w:r w:rsidR="00205E5A">
        <w:t>.</w:t>
      </w:r>
      <w:r w:rsidR="00D45069">
        <w:t xml:space="preserve"> No fundraising is required</w:t>
      </w:r>
      <w:r w:rsidR="00C361BF">
        <w:t>,</w:t>
      </w:r>
      <w:r w:rsidR="00D45069">
        <w:t xml:space="preserve"> </w:t>
      </w:r>
      <w:r w:rsidR="008768D0">
        <w:t xml:space="preserve">but there will be an option to donate on School Cash Online. </w:t>
      </w:r>
    </w:p>
    <w:p w14:paraId="0ED3C044" w14:textId="77777777" w:rsidR="009967D1" w:rsidRDefault="009967D1" w:rsidP="000A1787">
      <w:pPr>
        <w:spacing w:after="0"/>
      </w:pPr>
    </w:p>
    <w:p w14:paraId="7D137E26" w14:textId="77777777" w:rsidR="00A32D8B" w:rsidRDefault="009967D1" w:rsidP="000A1787">
      <w:pPr>
        <w:spacing w:after="0"/>
      </w:pPr>
      <w:r>
        <w:t>Report cards will be made available for downloading and printing on June 23</w:t>
      </w:r>
      <w:r w:rsidRPr="008B11CE">
        <w:rPr>
          <w:vertAlign w:val="superscript"/>
        </w:rPr>
        <w:t>rd</w:t>
      </w:r>
      <w:r w:rsidR="008B11CE">
        <w:t>. Hard copies of reports will be made available for families who need them.</w:t>
      </w:r>
    </w:p>
    <w:p w14:paraId="3D06845F" w14:textId="77777777" w:rsidR="008622D6" w:rsidRDefault="008622D6" w:rsidP="000A1787">
      <w:pPr>
        <w:spacing w:after="0"/>
      </w:pPr>
    </w:p>
    <w:p w14:paraId="30819C74" w14:textId="1A817EB1" w:rsidR="008622D6" w:rsidRDefault="008622D6" w:rsidP="000A1787">
      <w:pPr>
        <w:spacing w:after="0"/>
      </w:pPr>
      <w:r>
        <w:t>The cal</w:t>
      </w:r>
      <w:r w:rsidR="00321423">
        <w:t>enda</w:t>
      </w:r>
      <w:r>
        <w:t xml:space="preserve">r on the website </w:t>
      </w:r>
      <w:r w:rsidR="00321423">
        <w:t xml:space="preserve">hasn’t been working correctly and is </w:t>
      </w:r>
      <w:r w:rsidR="00043D03">
        <w:t xml:space="preserve">in the process of being fixed. A comment was made that the </w:t>
      </w:r>
      <w:r w:rsidR="00A04FDB">
        <w:t xml:space="preserve">meeting minutes </w:t>
      </w:r>
      <w:r w:rsidR="00E32B5C">
        <w:t>could not</w:t>
      </w:r>
      <w:r w:rsidR="00A04FDB">
        <w:t xml:space="preserve"> be accessed</w:t>
      </w:r>
      <w:r w:rsidR="00E32B5C">
        <w:t xml:space="preserve"> on the website</w:t>
      </w:r>
      <w:r w:rsidR="00A04FDB">
        <w:t xml:space="preserve"> unless you are signed </w:t>
      </w:r>
      <w:r w:rsidR="00E32B5C">
        <w:t>i</w:t>
      </w:r>
      <w:r w:rsidR="00A04FDB">
        <w:t>n under a child’s name.</w:t>
      </w:r>
      <w:r w:rsidR="008740CB">
        <w:t xml:space="preserve"> Marianne said she would </w:t>
      </w:r>
      <w:proofErr w:type="gramStart"/>
      <w:r w:rsidR="008740CB">
        <w:t>look into</w:t>
      </w:r>
      <w:proofErr w:type="gramEnd"/>
      <w:r w:rsidR="008740CB">
        <w:t xml:space="preserve"> it as well.</w:t>
      </w:r>
    </w:p>
    <w:p w14:paraId="51109C7A" w14:textId="77777777" w:rsidR="00A32D8B" w:rsidRDefault="00A32D8B" w:rsidP="000A1787">
      <w:pPr>
        <w:spacing w:after="0"/>
      </w:pPr>
    </w:p>
    <w:p w14:paraId="14E5B1FA" w14:textId="325F61C3" w:rsidR="004A3815" w:rsidRDefault="00A32D8B" w:rsidP="000A1787">
      <w:pPr>
        <w:spacing w:after="0"/>
      </w:pPr>
      <w:r>
        <w:t>A new p</w:t>
      </w:r>
      <w:r w:rsidR="00EB0718">
        <w:t>o</w:t>
      </w:r>
      <w:r>
        <w:t xml:space="preserve">rtable will be coming on Friday </w:t>
      </w:r>
      <w:r w:rsidR="00EB0718">
        <w:t>and</w:t>
      </w:r>
      <w:r w:rsidR="00BA5F1D">
        <w:t xml:space="preserve"> placed along the fence on the tarmac. T</w:t>
      </w:r>
      <w:r w:rsidR="00EB0718">
        <w:t>he work</w:t>
      </w:r>
      <w:r w:rsidR="00BA5F1D">
        <w:t xml:space="preserve"> takes a couple</w:t>
      </w:r>
      <w:r w:rsidR="00173762">
        <w:t xml:space="preserve"> of</w:t>
      </w:r>
      <w:r w:rsidR="00BA5F1D">
        <w:t xml:space="preserve"> hours</w:t>
      </w:r>
      <w:r w:rsidR="00173762">
        <w:t>,</w:t>
      </w:r>
      <w:r w:rsidR="00BA5F1D">
        <w:t xml:space="preserve"> </w:t>
      </w:r>
      <w:r w:rsidR="00053707">
        <w:t xml:space="preserve">and Marianne requested the Board to </w:t>
      </w:r>
      <w:r w:rsidR="00173762">
        <w:t>arriv</w:t>
      </w:r>
      <w:r w:rsidR="00053707">
        <w:t xml:space="preserve">e between 9 AM and 11 AM to avoid disruption to </w:t>
      </w:r>
      <w:r w:rsidR="00EB0718">
        <w:t>recess.</w:t>
      </w:r>
      <w:r w:rsidR="00173762">
        <w:t xml:space="preserve"> (</w:t>
      </w:r>
      <w:r w:rsidR="00F179FE">
        <w:t xml:space="preserve">The placing of the new portable was postponed </w:t>
      </w:r>
      <w:r w:rsidR="00FB087A">
        <w:t>not to</w:t>
      </w:r>
      <w:r w:rsidR="00F179FE">
        <w:t xml:space="preserve"> disrupt the school day)</w:t>
      </w:r>
      <w:r w:rsidR="00EB0718">
        <w:t xml:space="preserve"> </w:t>
      </w:r>
    </w:p>
    <w:p w14:paraId="79927047" w14:textId="77777777" w:rsidR="004A3815" w:rsidRDefault="004A3815" w:rsidP="000A1787">
      <w:pPr>
        <w:spacing w:after="0"/>
      </w:pPr>
    </w:p>
    <w:p w14:paraId="1327322E" w14:textId="398611DD" w:rsidR="00DA21EB" w:rsidRDefault="00D24D07" w:rsidP="000A1787">
      <w:pPr>
        <w:spacing w:after="0"/>
      </w:pPr>
      <w:r>
        <w:t>In line with speaking of the new year, Marianne suggested planning the council meetings for the next school year to give people plenty of notice to attend. September 22nd has been chosen as a tentative “Meet the Teacher Night.” Marianne said Council could decide if they wanted to use the opportunity to do a BBQ</w:t>
      </w:r>
      <w:r w:rsidR="001470BF">
        <w:t>.</w:t>
      </w:r>
    </w:p>
    <w:p w14:paraId="692046F2" w14:textId="626BCB63" w:rsidR="00F623B4" w:rsidRDefault="004B3880" w:rsidP="000A1787">
      <w:pPr>
        <w:spacing w:after="0"/>
      </w:pPr>
      <w:r>
        <w:lastRenderedPageBreak/>
        <w:t xml:space="preserve">Marianne finished </w:t>
      </w:r>
      <w:r w:rsidR="00BF168D">
        <w:t xml:space="preserve">by sharing her appreciation for </w:t>
      </w:r>
      <w:r w:rsidR="006643BB">
        <w:t>the parents' support</w:t>
      </w:r>
      <w:r w:rsidR="00BF168D">
        <w:t xml:space="preserve"> over the school year.</w:t>
      </w:r>
    </w:p>
    <w:p w14:paraId="062F51E6" w14:textId="77777777" w:rsidR="000D1F36" w:rsidRDefault="000D1F36" w:rsidP="0084399A">
      <w:pPr>
        <w:spacing w:after="0"/>
      </w:pPr>
    </w:p>
    <w:p w14:paraId="50C0D7B2" w14:textId="77777777" w:rsidR="00FB656D" w:rsidRDefault="00FB656D" w:rsidP="0084399A">
      <w:pPr>
        <w:spacing w:after="0"/>
      </w:pPr>
    </w:p>
    <w:p w14:paraId="79C576A9" w14:textId="7CAD6726" w:rsidR="00D81153" w:rsidRDefault="00C80969" w:rsidP="0084399A">
      <w:pPr>
        <w:spacing w:after="0"/>
        <w:rPr>
          <w:b/>
        </w:rPr>
      </w:pPr>
      <w:r w:rsidRPr="00464488">
        <w:rPr>
          <w:b/>
        </w:rPr>
        <w:t>Teacher</w:t>
      </w:r>
      <w:r w:rsidR="00001ED2">
        <w:rPr>
          <w:b/>
        </w:rPr>
        <w:t>’s</w:t>
      </w:r>
      <w:r w:rsidRPr="00464488">
        <w:rPr>
          <w:b/>
        </w:rPr>
        <w:t xml:space="preserve"> Report</w:t>
      </w:r>
      <w:r w:rsidR="00E612B6">
        <w:rPr>
          <w:b/>
        </w:rPr>
        <w:t>:</w:t>
      </w:r>
    </w:p>
    <w:p w14:paraId="7F75379A" w14:textId="77777777" w:rsidR="00E3789A" w:rsidRDefault="00E3789A" w:rsidP="0084399A">
      <w:pPr>
        <w:spacing w:after="0"/>
        <w:rPr>
          <w:b/>
        </w:rPr>
      </w:pPr>
    </w:p>
    <w:p w14:paraId="295318D2" w14:textId="77777777" w:rsidR="005B7867" w:rsidRDefault="0046043A" w:rsidP="0084399A">
      <w:pPr>
        <w:spacing w:after="0"/>
      </w:pPr>
      <w:r>
        <w:t xml:space="preserve">Jennifer told everyone how the staff </w:t>
      </w:r>
      <w:r w:rsidR="003D0274">
        <w:t xml:space="preserve">were </w:t>
      </w:r>
      <w:r w:rsidR="009A7F1D">
        <w:t>happy</w:t>
      </w:r>
      <w:r w:rsidR="003D0274">
        <w:t xml:space="preserve"> </w:t>
      </w:r>
      <w:r w:rsidR="009A7F1D">
        <w:t>about</w:t>
      </w:r>
      <w:r w:rsidR="003D0274">
        <w:t xml:space="preserve"> the BBQ and the opportunity </w:t>
      </w:r>
      <w:r w:rsidR="009A7F1D">
        <w:t>to have parents come to the school.</w:t>
      </w:r>
    </w:p>
    <w:p w14:paraId="413F064F" w14:textId="77777777" w:rsidR="005B7867" w:rsidRDefault="005B7867" w:rsidP="0084399A">
      <w:pPr>
        <w:spacing w:after="0"/>
      </w:pPr>
    </w:p>
    <w:p w14:paraId="695CC642" w14:textId="5D76140F" w:rsidR="007A4F1C" w:rsidRDefault="005B7867" w:rsidP="0084399A">
      <w:pPr>
        <w:spacing w:after="0"/>
      </w:pPr>
      <w:r>
        <w:t xml:space="preserve">The staff </w:t>
      </w:r>
      <w:r w:rsidR="00FD16C4">
        <w:t>is</w:t>
      </w:r>
      <w:r>
        <w:t xml:space="preserve"> </w:t>
      </w:r>
      <w:r w:rsidR="007C1E76">
        <w:t>looking closely into</w:t>
      </w:r>
      <w:r w:rsidR="006E450C">
        <w:t xml:space="preserve"> helping</w:t>
      </w:r>
      <w:r w:rsidR="007C1E76">
        <w:t xml:space="preserve"> </w:t>
      </w:r>
      <w:r w:rsidR="00115EE3">
        <w:t>many students with IEPs succeed next year.</w:t>
      </w:r>
      <w:r w:rsidR="006E450C">
        <w:t xml:space="preserve"> </w:t>
      </w:r>
      <w:r w:rsidR="00CC7C95">
        <w:t xml:space="preserve">They are also seeing testing results </w:t>
      </w:r>
      <w:r w:rsidR="007A4F1C">
        <w:t xml:space="preserve">of the pandemic. </w:t>
      </w:r>
    </w:p>
    <w:p w14:paraId="48E63008" w14:textId="77777777" w:rsidR="007A4F1C" w:rsidRDefault="007A4F1C" w:rsidP="0084399A">
      <w:pPr>
        <w:spacing w:after="0"/>
      </w:pPr>
    </w:p>
    <w:p w14:paraId="21B47608" w14:textId="77777777" w:rsidR="00B60604" w:rsidRDefault="007A4F1C" w:rsidP="0084399A">
      <w:pPr>
        <w:spacing w:after="0"/>
      </w:pPr>
      <w:r>
        <w:t xml:space="preserve">Students in grades three and six have been working n the EQAO testing. </w:t>
      </w:r>
      <w:r w:rsidR="005F17F6">
        <w:t>Jennifer wanted to send out a thank you to the scribes assisting s</w:t>
      </w:r>
      <w:r w:rsidR="0041764E">
        <w:t>ome students in the testing.</w:t>
      </w:r>
      <w:r w:rsidR="001D0AE4">
        <w:t xml:space="preserve"> </w:t>
      </w:r>
      <w:r w:rsidR="0041764E">
        <w:t>The kids were a little nervous</w:t>
      </w:r>
      <w:r w:rsidR="001D0AE4">
        <w:t>,</w:t>
      </w:r>
      <w:r w:rsidR="0041764E">
        <w:t xml:space="preserve"> </w:t>
      </w:r>
      <w:r w:rsidR="00F2145F">
        <w:t xml:space="preserve">but the helpers </w:t>
      </w:r>
      <w:r w:rsidR="001D0AE4">
        <w:t>were</w:t>
      </w:r>
      <w:r w:rsidR="00F2145F">
        <w:t xml:space="preserve"> wonderful and positive.</w:t>
      </w:r>
      <w:r w:rsidR="007C1E76">
        <w:t xml:space="preserve"> </w:t>
      </w:r>
    </w:p>
    <w:p w14:paraId="3F1FC6FA" w14:textId="77777777" w:rsidR="00B60604" w:rsidRDefault="00B60604" w:rsidP="0084399A">
      <w:pPr>
        <w:spacing w:after="0"/>
      </w:pPr>
    </w:p>
    <w:p w14:paraId="517B0240" w14:textId="77777777" w:rsidR="00110C54" w:rsidRDefault="00D74FA2" w:rsidP="0084399A">
      <w:pPr>
        <w:spacing w:after="0"/>
      </w:pPr>
      <w:r>
        <w:t>Jennifer sadly reported that during the BBQ</w:t>
      </w:r>
      <w:r w:rsidR="00110C54">
        <w:t>,</w:t>
      </w:r>
      <w:r>
        <w:t xml:space="preserve"> some items at the book fair were stolen and damaged</w:t>
      </w:r>
      <w:r w:rsidR="008B6F80">
        <w:t xml:space="preserve">. </w:t>
      </w:r>
      <w:r w:rsidR="009A7F1D">
        <w:t xml:space="preserve"> </w:t>
      </w:r>
    </w:p>
    <w:p w14:paraId="0E178E06" w14:textId="77777777" w:rsidR="00110C54" w:rsidRDefault="00110C54" w:rsidP="0084399A">
      <w:pPr>
        <w:spacing w:after="0"/>
      </w:pPr>
    </w:p>
    <w:p w14:paraId="61F5EDEB" w14:textId="6C748BC2" w:rsidR="00D3613E" w:rsidRDefault="00EF6C47" w:rsidP="0084399A">
      <w:pPr>
        <w:spacing w:after="0"/>
      </w:pPr>
      <w:r>
        <w:t xml:space="preserve">There are talks of organizing a farewell assembly near the end of the school year. Our school has </w:t>
      </w:r>
      <w:r w:rsidR="007D7F87">
        <w:t xml:space="preserve">grown so much </w:t>
      </w:r>
      <w:r w:rsidR="00D3613E">
        <w:t xml:space="preserve">that </w:t>
      </w:r>
      <w:r w:rsidR="007858A4">
        <w:t>we think two assemblies are needed</w:t>
      </w:r>
      <w:r w:rsidR="00D3613E">
        <w:t>.</w:t>
      </w:r>
    </w:p>
    <w:p w14:paraId="6C1B4009" w14:textId="77777777" w:rsidR="00D3613E" w:rsidRDefault="00D3613E" w:rsidP="0084399A">
      <w:pPr>
        <w:spacing w:after="0"/>
      </w:pPr>
    </w:p>
    <w:p w14:paraId="2CD71BE2" w14:textId="77777777" w:rsidR="00361FF4" w:rsidRDefault="002938F8" w:rsidP="0084399A">
      <w:pPr>
        <w:spacing w:after="0"/>
      </w:pPr>
      <w:r>
        <w:t xml:space="preserve">Jennifer let us know the kids are so thankful for </w:t>
      </w:r>
      <w:r w:rsidR="00002F54">
        <w:t>the water stations. They are happy to</w:t>
      </w:r>
      <w:r w:rsidR="002105AF">
        <w:t xml:space="preserve"> have good water to drink and the ability to </w:t>
      </w:r>
      <w:r w:rsidR="00361FF4">
        <w:t>fill their water bottles.</w:t>
      </w:r>
    </w:p>
    <w:p w14:paraId="114F326F" w14:textId="77777777" w:rsidR="00361FF4" w:rsidRDefault="00361FF4" w:rsidP="0084399A">
      <w:pPr>
        <w:spacing w:after="0"/>
      </w:pPr>
    </w:p>
    <w:p w14:paraId="46D62E78" w14:textId="77777777" w:rsidR="009541C8" w:rsidRDefault="007B4077" w:rsidP="0084399A">
      <w:pPr>
        <w:spacing w:after="0"/>
      </w:pPr>
      <w:r>
        <w:t xml:space="preserve">Amber </w:t>
      </w:r>
      <w:r w:rsidR="00BE1A46">
        <w:t xml:space="preserve">sent out a thank you to all the </w:t>
      </w:r>
      <w:r w:rsidR="00D43FB4">
        <w:t>t</w:t>
      </w:r>
      <w:r w:rsidR="00BE1A46">
        <w:t xml:space="preserve">eachers who stayed for the BBQ. Parents were happy to see </w:t>
      </w:r>
      <w:r w:rsidR="00D43FB4">
        <w:t>the teachers, and the kids were proud to show them off!</w:t>
      </w:r>
      <w:r w:rsidR="00B80C4A">
        <w:t xml:space="preserve"> </w:t>
      </w:r>
    </w:p>
    <w:p w14:paraId="1AF1DD46" w14:textId="77777777" w:rsidR="009541C8" w:rsidRDefault="009541C8" w:rsidP="0084399A">
      <w:pPr>
        <w:spacing w:after="0"/>
      </w:pPr>
    </w:p>
    <w:p w14:paraId="25969F40" w14:textId="1E682EFF" w:rsidR="00B17661" w:rsidRDefault="009541C8" w:rsidP="0084399A">
      <w:pPr>
        <w:spacing w:after="0"/>
      </w:pPr>
      <w:r>
        <w:t xml:space="preserve">Marianne mentioned that </w:t>
      </w:r>
      <w:r w:rsidR="00B17661">
        <w:t xml:space="preserve">some teachers are </w:t>
      </w:r>
      <w:proofErr w:type="gramStart"/>
      <w:r w:rsidR="00B17661">
        <w:t>leaving</w:t>
      </w:r>
      <w:proofErr w:type="gramEnd"/>
      <w:r w:rsidR="00B17661">
        <w:t xml:space="preserve"> and new ones are coming</w:t>
      </w:r>
      <w:r w:rsidR="00D45508">
        <w:t xml:space="preserve">. She will send out an email with </w:t>
      </w:r>
      <w:r w:rsidR="00B17661">
        <w:t xml:space="preserve">more information. </w:t>
      </w:r>
    </w:p>
    <w:p w14:paraId="2E6B0A73" w14:textId="77777777" w:rsidR="002B1A1A" w:rsidRDefault="002B1A1A" w:rsidP="0084399A">
      <w:pPr>
        <w:spacing w:after="0"/>
      </w:pPr>
    </w:p>
    <w:p w14:paraId="58021813" w14:textId="1E361533" w:rsidR="002B1A1A" w:rsidRDefault="00C10560" w:rsidP="0084399A">
      <w:pPr>
        <w:spacing w:after="0"/>
      </w:pPr>
      <w:r>
        <w:t xml:space="preserve">Jennifer </w:t>
      </w:r>
      <w:r w:rsidR="00D5755B">
        <w:t>said t</w:t>
      </w:r>
      <w:r>
        <w:t>eachers discussed class placements for next year,</w:t>
      </w:r>
      <w:r w:rsidR="002B1A1A">
        <w:t xml:space="preserve"> and they </w:t>
      </w:r>
      <w:r w:rsidR="00D44AFC">
        <w:t xml:space="preserve">feel balanced. </w:t>
      </w:r>
      <w:r w:rsidR="00261591">
        <w:t xml:space="preserve">Teachers tried to </w:t>
      </w:r>
      <w:r>
        <w:t xml:space="preserve">ensure students </w:t>
      </w:r>
      <w:r w:rsidR="002B0F17">
        <w:t>we</w:t>
      </w:r>
      <w:r>
        <w:t>re placed according to academic need</w:t>
      </w:r>
      <w:r w:rsidR="002B0F17">
        <w:t>s</w:t>
      </w:r>
      <w:r>
        <w:t xml:space="preserve"> and relationships.</w:t>
      </w:r>
    </w:p>
    <w:p w14:paraId="3A91CB11" w14:textId="77777777" w:rsidR="00D5755B" w:rsidRDefault="00D5755B" w:rsidP="0084399A">
      <w:pPr>
        <w:spacing w:after="0"/>
      </w:pPr>
    </w:p>
    <w:p w14:paraId="4B6BEFC8" w14:textId="47E57BA7" w:rsidR="00D5755B" w:rsidRDefault="00D5755B" w:rsidP="0084399A">
      <w:pPr>
        <w:spacing w:after="0"/>
      </w:pPr>
      <w:r>
        <w:t xml:space="preserve">Jennifer finished </w:t>
      </w:r>
      <w:r w:rsidR="00367C32">
        <w:t>by</w:t>
      </w:r>
      <w:r>
        <w:t xml:space="preserve"> </w:t>
      </w:r>
      <w:r w:rsidR="0022141E">
        <w:t xml:space="preserve">thanking </w:t>
      </w:r>
      <w:proofErr w:type="spellStart"/>
      <w:r w:rsidR="0022141E">
        <w:t>Annalea</w:t>
      </w:r>
      <w:proofErr w:type="spellEnd"/>
      <w:r w:rsidR="0022141E">
        <w:t xml:space="preserve"> and </w:t>
      </w:r>
      <w:proofErr w:type="spellStart"/>
      <w:proofErr w:type="gramStart"/>
      <w:r w:rsidR="003D2895">
        <w:t>Bonnita</w:t>
      </w:r>
      <w:proofErr w:type="spellEnd"/>
      <w:r w:rsidR="003D2895">
        <w:t>(</w:t>
      </w:r>
      <w:proofErr w:type="gramEnd"/>
      <w:r w:rsidR="003D2895">
        <w:t xml:space="preserve">Mrs. </w:t>
      </w:r>
      <w:proofErr w:type="spellStart"/>
      <w:r w:rsidR="003D2895">
        <w:t>Willamson’s</w:t>
      </w:r>
      <w:proofErr w:type="spellEnd"/>
      <w:r w:rsidR="003D2895">
        <w:t xml:space="preserve"> mother) for the beautiful </w:t>
      </w:r>
      <w:r w:rsidR="00367C32">
        <w:t>flower beds and urns at the entrance to the school.</w:t>
      </w:r>
    </w:p>
    <w:p w14:paraId="373B29D3" w14:textId="6CF246E5" w:rsidR="000A2980" w:rsidRDefault="00DC62C2" w:rsidP="0084399A">
      <w:pPr>
        <w:spacing w:after="0"/>
        <w:rPr>
          <w:bCs/>
        </w:rPr>
      </w:pPr>
      <w:r>
        <w:rPr>
          <w:bCs/>
        </w:rPr>
        <w:t xml:space="preserve"> </w:t>
      </w:r>
      <w:r w:rsidR="00682CED">
        <w:rPr>
          <w:bCs/>
        </w:rPr>
        <w:t xml:space="preserve"> </w:t>
      </w:r>
    </w:p>
    <w:p w14:paraId="112FA915" w14:textId="77777777" w:rsidR="001B24BB" w:rsidRDefault="001B24BB" w:rsidP="0084399A">
      <w:pPr>
        <w:spacing w:after="0"/>
        <w:rPr>
          <w:bCs/>
        </w:rPr>
      </w:pPr>
    </w:p>
    <w:p w14:paraId="0F1339ED" w14:textId="08D42105" w:rsidR="0015052D" w:rsidRDefault="00023298" w:rsidP="0036415C">
      <w:pPr>
        <w:spacing w:after="0"/>
        <w:rPr>
          <w:b/>
        </w:rPr>
      </w:pPr>
      <w:r w:rsidRPr="00464488">
        <w:rPr>
          <w:b/>
        </w:rPr>
        <w:t>Treasure</w:t>
      </w:r>
      <w:r w:rsidR="00FF1309">
        <w:rPr>
          <w:b/>
        </w:rPr>
        <w:t>r</w:t>
      </w:r>
      <w:r w:rsidR="00991363">
        <w:rPr>
          <w:b/>
        </w:rPr>
        <w:t>’s</w:t>
      </w:r>
      <w:r w:rsidRPr="00464488">
        <w:rPr>
          <w:b/>
        </w:rPr>
        <w:t xml:space="preserve"> Report:</w:t>
      </w:r>
      <w:r w:rsidR="001C30CA">
        <w:rPr>
          <w:b/>
        </w:rPr>
        <w:t xml:space="preserve"> </w:t>
      </w:r>
      <w:r w:rsidR="005F5911">
        <w:rPr>
          <w:b/>
        </w:rPr>
        <w:t>Colleen</w:t>
      </w:r>
    </w:p>
    <w:p w14:paraId="0030918B" w14:textId="77777777" w:rsidR="00F05463" w:rsidRDefault="00F05463" w:rsidP="0036415C">
      <w:pPr>
        <w:spacing w:after="0"/>
        <w:rPr>
          <w:b/>
        </w:rPr>
      </w:pPr>
    </w:p>
    <w:p w14:paraId="160E3135" w14:textId="40C3E438" w:rsidR="0086401F" w:rsidRDefault="005523B6" w:rsidP="00BA20D6">
      <w:pPr>
        <w:spacing w:after="0"/>
        <w:rPr>
          <w:bCs/>
        </w:rPr>
      </w:pPr>
      <w:r>
        <w:rPr>
          <w:bCs/>
        </w:rPr>
        <w:t xml:space="preserve">Colleen thanked everyone for their efforts this year to raise </w:t>
      </w:r>
      <w:r w:rsidR="006037F6">
        <w:rPr>
          <w:bCs/>
        </w:rPr>
        <w:t xml:space="preserve">a good amount of money in </w:t>
      </w:r>
      <w:r w:rsidR="00994826">
        <w:rPr>
          <w:bCs/>
        </w:rPr>
        <w:t>such a short amount of time! She shared her</w:t>
      </w:r>
      <w:r w:rsidR="00E55605">
        <w:rPr>
          <w:bCs/>
        </w:rPr>
        <w:t xml:space="preserve"> latest</w:t>
      </w:r>
      <w:r w:rsidR="00994826">
        <w:rPr>
          <w:bCs/>
        </w:rPr>
        <w:t xml:space="preserve"> report with Council </w:t>
      </w:r>
      <w:r w:rsidR="00B02B4A">
        <w:rPr>
          <w:bCs/>
        </w:rPr>
        <w:t>before</w:t>
      </w:r>
      <w:r w:rsidR="00C16033">
        <w:rPr>
          <w:bCs/>
        </w:rPr>
        <w:t xml:space="preserve"> the meeting. </w:t>
      </w:r>
      <w:r w:rsidR="00C318D8">
        <w:rPr>
          <w:bCs/>
        </w:rPr>
        <w:t>Collen said she</w:t>
      </w:r>
      <w:r w:rsidR="00831DDD">
        <w:rPr>
          <w:bCs/>
        </w:rPr>
        <w:t xml:space="preserve"> is thankful we </w:t>
      </w:r>
      <w:r w:rsidR="00C318D8">
        <w:rPr>
          <w:bCs/>
        </w:rPr>
        <w:t>could</w:t>
      </w:r>
      <w:r w:rsidR="00831DDD">
        <w:rPr>
          <w:bCs/>
        </w:rPr>
        <w:t xml:space="preserve"> pay for FTP for next year</w:t>
      </w:r>
      <w:r w:rsidR="00FA079F">
        <w:rPr>
          <w:bCs/>
        </w:rPr>
        <w:t xml:space="preserve">. She mentioned that final reports are </w:t>
      </w:r>
      <w:r w:rsidR="009D7298">
        <w:rPr>
          <w:bCs/>
        </w:rPr>
        <w:t>c</w:t>
      </w:r>
      <w:r w:rsidR="005E2C39">
        <w:rPr>
          <w:bCs/>
        </w:rPr>
        <w:t>o</w:t>
      </w:r>
      <w:r w:rsidR="009D7298">
        <w:rPr>
          <w:bCs/>
        </w:rPr>
        <w:t>ming</w:t>
      </w:r>
      <w:r w:rsidR="006F695D">
        <w:rPr>
          <w:bCs/>
        </w:rPr>
        <w:t>,</w:t>
      </w:r>
      <w:r w:rsidR="00FA079F">
        <w:rPr>
          <w:bCs/>
        </w:rPr>
        <w:t xml:space="preserve"> but </w:t>
      </w:r>
      <w:r w:rsidR="00C318D8">
        <w:rPr>
          <w:bCs/>
        </w:rPr>
        <w:t>things are looking good overall</w:t>
      </w:r>
      <w:r w:rsidR="0086401F">
        <w:rPr>
          <w:bCs/>
        </w:rPr>
        <w:t>.</w:t>
      </w:r>
    </w:p>
    <w:p w14:paraId="5F8ADF7D" w14:textId="77777777" w:rsidR="0086401F" w:rsidRDefault="0086401F" w:rsidP="00BA20D6">
      <w:pPr>
        <w:spacing w:after="0"/>
        <w:rPr>
          <w:bCs/>
        </w:rPr>
      </w:pPr>
    </w:p>
    <w:p w14:paraId="01E944C9" w14:textId="77777777" w:rsidR="00F16C83" w:rsidRDefault="00F16C83" w:rsidP="00BA20D6">
      <w:pPr>
        <w:spacing w:after="0"/>
        <w:rPr>
          <w:bCs/>
        </w:rPr>
      </w:pPr>
    </w:p>
    <w:p w14:paraId="7937C09F" w14:textId="39E45350" w:rsidR="00F16C83" w:rsidRDefault="00766CBD" w:rsidP="00BA20D6">
      <w:pPr>
        <w:spacing w:after="0"/>
        <w:rPr>
          <w:bCs/>
        </w:rPr>
      </w:pPr>
      <w:r>
        <w:rPr>
          <w:bCs/>
        </w:rPr>
        <w:lastRenderedPageBreak/>
        <w:t xml:space="preserve">Colleen </w:t>
      </w:r>
      <w:r w:rsidR="00F16C83">
        <w:rPr>
          <w:bCs/>
        </w:rPr>
        <w:t>gave</w:t>
      </w:r>
      <w:r>
        <w:rPr>
          <w:bCs/>
        </w:rPr>
        <w:t xml:space="preserve"> the approximate </w:t>
      </w:r>
      <w:r w:rsidR="00F16C83">
        <w:rPr>
          <w:bCs/>
        </w:rPr>
        <w:t>amounts for fundraising as of the end of May:</w:t>
      </w:r>
    </w:p>
    <w:p w14:paraId="307217E8" w14:textId="77777777" w:rsidR="00A81EF1" w:rsidRDefault="00A81EF1" w:rsidP="00BA20D6">
      <w:pPr>
        <w:spacing w:after="0"/>
        <w:rPr>
          <w:bCs/>
        </w:rPr>
      </w:pPr>
    </w:p>
    <w:p w14:paraId="798C3580" w14:textId="44025B42" w:rsidR="00A81EF1" w:rsidRDefault="00A81EF1" w:rsidP="00BA20D6">
      <w:pPr>
        <w:spacing w:after="0"/>
        <w:rPr>
          <w:bCs/>
        </w:rPr>
      </w:pPr>
      <w:r>
        <w:rPr>
          <w:bCs/>
        </w:rPr>
        <w:t>Pizza-$7000</w:t>
      </w:r>
    </w:p>
    <w:p w14:paraId="5AFB1A4B" w14:textId="4DEB3F37" w:rsidR="00A81EF1" w:rsidRDefault="0031075E" w:rsidP="00BA20D6">
      <w:pPr>
        <w:spacing w:after="0"/>
        <w:rPr>
          <w:bCs/>
        </w:rPr>
      </w:pPr>
      <w:r>
        <w:rPr>
          <w:bCs/>
        </w:rPr>
        <w:t>Big Box of Cards-$3300</w:t>
      </w:r>
    </w:p>
    <w:p w14:paraId="6D6633C1" w14:textId="17FB6BA3" w:rsidR="0031075E" w:rsidRDefault="0031075E" w:rsidP="00BA20D6">
      <w:pPr>
        <w:spacing w:after="0"/>
        <w:rPr>
          <w:bCs/>
        </w:rPr>
      </w:pPr>
      <w:r>
        <w:rPr>
          <w:bCs/>
        </w:rPr>
        <w:t>Hot Dog Day-$</w:t>
      </w:r>
      <w:r w:rsidR="00D4011C">
        <w:rPr>
          <w:bCs/>
        </w:rPr>
        <w:t>875</w:t>
      </w:r>
    </w:p>
    <w:p w14:paraId="421D5739" w14:textId="41D2F538" w:rsidR="00D4011C" w:rsidRDefault="00D4011C" w:rsidP="00BA20D6">
      <w:pPr>
        <w:spacing w:after="0"/>
        <w:rPr>
          <w:bCs/>
        </w:rPr>
      </w:pPr>
      <w:r>
        <w:rPr>
          <w:bCs/>
        </w:rPr>
        <w:t>Poinsettias-$2131.49</w:t>
      </w:r>
    </w:p>
    <w:p w14:paraId="517D0001" w14:textId="7FDC7CFC" w:rsidR="00D4011C" w:rsidRDefault="00A47D83" w:rsidP="00BA20D6">
      <w:pPr>
        <w:spacing w:after="0"/>
        <w:rPr>
          <w:bCs/>
        </w:rPr>
      </w:pPr>
      <w:r>
        <w:rPr>
          <w:bCs/>
        </w:rPr>
        <w:t>Bottle Drive-$</w:t>
      </w:r>
      <w:r w:rsidR="008E1980">
        <w:rPr>
          <w:bCs/>
        </w:rPr>
        <w:t>2600</w:t>
      </w:r>
    </w:p>
    <w:p w14:paraId="32B4C743" w14:textId="75198010" w:rsidR="008E1980" w:rsidRDefault="0029130D" w:rsidP="00BA20D6">
      <w:pPr>
        <w:spacing w:after="0"/>
        <w:rPr>
          <w:bCs/>
        </w:rPr>
      </w:pPr>
      <w:r>
        <w:rPr>
          <w:bCs/>
        </w:rPr>
        <w:t xml:space="preserve">Maple Grove </w:t>
      </w:r>
      <w:r w:rsidR="008E1980">
        <w:rPr>
          <w:bCs/>
        </w:rPr>
        <w:t>Pumpkin Patch-$1600</w:t>
      </w:r>
    </w:p>
    <w:p w14:paraId="01DDA804" w14:textId="11B49388" w:rsidR="008E1980" w:rsidRDefault="008E1980" w:rsidP="00BA20D6">
      <w:pPr>
        <w:spacing w:after="0"/>
        <w:rPr>
          <w:bCs/>
        </w:rPr>
      </w:pPr>
      <w:r>
        <w:rPr>
          <w:bCs/>
        </w:rPr>
        <w:t>Mulmur Township Grant-$500</w:t>
      </w:r>
    </w:p>
    <w:p w14:paraId="4453D4F2" w14:textId="4ED8692E" w:rsidR="008E1980" w:rsidRDefault="00EB56BD" w:rsidP="00BA20D6">
      <w:pPr>
        <w:spacing w:after="0"/>
        <w:rPr>
          <w:bCs/>
        </w:rPr>
      </w:pPr>
      <w:r>
        <w:rPr>
          <w:bCs/>
        </w:rPr>
        <w:t xml:space="preserve">Orangeville </w:t>
      </w:r>
      <w:proofErr w:type="spellStart"/>
      <w:r>
        <w:rPr>
          <w:bCs/>
        </w:rPr>
        <w:t>Crhysler</w:t>
      </w:r>
      <w:proofErr w:type="spellEnd"/>
      <w:r>
        <w:rPr>
          <w:bCs/>
        </w:rPr>
        <w:t xml:space="preserve"> Donation-$1000</w:t>
      </w:r>
    </w:p>
    <w:p w14:paraId="646A2476" w14:textId="56BFE6BB" w:rsidR="00EB56BD" w:rsidRDefault="00944A04" w:rsidP="00BA20D6">
      <w:pPr>
        <w:spacing w:after="0"/>
        <w:rPr>
          <w:bCs/>
        </w:rPr>
      </w:pPr>
      <w:r>
        <w:rPr>
          <w:bCs/>
        </w:rPr>
        <w:t>MacMaster Bui</w:t>
      </w:r>
      <w:r w:rsidR="00252F6A">
        <w:rPr>
          <w:bCs/>
        </w:rPr>
        <w:t>c</w:t>
      </w:r>
      <w:r>
        <w:rPr>
          <w:bCs/>
        </w:rPr>
        <w:t>k GMC Donation-$</w:t>
      </w:r>
      <w:r w:rsidR="00252F6A">
        <w:rPr>
          <w:bCs/>
        </w:rPr>
        <w:t>1000</w:t>
      </w:r>
    </w:p>
    <w:p w14:paraId="6D9156DC" w14:textId="1C3DD5B7" w:rsidR="00252F6A" w:rsidRDefault="00252F6A" w:rsidP="00BA20D6">
      <w:pPr>
        <w:spacing w:after="0"/>
        <w:rPr>
          <w:bCs/>
        </w:rPr>
      </w:pPr>
      <w:r>
        <w:rPr>
          <w:bCs/>
        </w:rPr>
        <w:t>BBQ Social-</w:t>
      </w:r>
      <w:r w:rsidR="0029130D">
        <w:rPr>
          <w:bCs/>
        </w:rPr>
        <w:t>$</w:t>
      </w:r>
      <w:r>
        <w:rPr>
          <w:bCs/>
        </w:rPr>
        <w:t>12</w:t>
      </w:r>
      <w:r w:rsidR="0029130D">
        <w:rPr>
          <w:bCs/>
        </w:rPr>
        <w:t>87</w:t>
      </w:r>
    </w:p>
    <w:p w14:paraId="1AF796F6" w14:textId="61269799" w:rsidR="00C95142" w:rsidRDefault="00C95142" w:rsidP="00BA20D6">
      <w:pPr>
        <w:spacing w:after="0"/>
        <w:rPr>
          <w:bCs/>
        </w:rPr>
      </w:pPr>
      <w:r>
        <w:rPr>
          <w:bCs/>
        </w:rPr>
        <w:t>Kidd Family Auctions Donation-$2100</w:t>
      </w:r>
    </w:p>
    <w:p w14:paraId="5CEA860F" w14:textId="77777777" w:rsidR="00F01226" w:rsidRDefault="00F01226" w:rsidP="00BA20D6">
      <w:pPr>
        <w:spacing w:after="0"/>
        <w:rPr>
          <w:bCs/>
        </w:rPr>
      </w:pPr>
    </w:p>
    <w:p w14:paraId="3FC5BA48" w14:textId="22B1D1E0" w:rsidR="00F01226" w:rsidRDefault="00F01226" w:rsidP="00BA20D6">
      <w:pPr>
        <w:spacing w:after="0"/>
        <w:rPr>
          <w:bCs/>
        </w:rPr>
      </w:pPr>
      <w:r>
        <w:rPr>
          <w:bCs/>
        </w:rPr>
        <w:t xml:space="preserve">Karen took a moment to share that Pizza has been great this year and worked out well. She also spoke </w:t>
      </w:r>
      <w:r w:rsidR="00D21F86">
        <w:rPr>
          <w:bCs/>
        </w:rPr>
        <w:t>about</w:t>
      </w:r>
      <w:r>
        <w:rPr>
          <w:bCs/>
        </w:rPr>
        <w:t xml:space="preserve"> Past</w:t>
      </w:r>
      <w:r w:rsidR="00C8719E">
        <w:rPr>
          <w:bCs/>
        </w:rPr>
        <w:t xml:space="preserve">a. Although </w:t>
      </w:r>
      <w:r w:rsidR="00D21F86">
        <w:rPr>
          <w:bCs/>
        </w:rPr>
        <w:t xml:space="preserve">the </w:t>
      </w:r>
      <w:r w:rsidR="00C8719E">
        <w:rPr>
          <w:bCs/>
        </w:rPr>
        <w:t>pasta was a great service</w:t>
      </w:r>
      <w:r w:rsidR="00F119A5">
        <w:rPr>
          <w:bCs/>
        </w:rPr>
        <w:t>, the margin for raising funds wasn’t large</w:t>
      </w:r>
      <w:r w:rsidR="00D21F86">
        <w:rPr>
          <w:bCs/>
        </w:rPr>
        <w:t>,</w:t>
      </w:r>
      <w:r w:rsidR="00F119A5">
        <w:rPr>
          <w:bCs/>
        </w:rPr>
        <w:t xml:space="preserve"> and we ended up breaking even or </w:t>
      </w:r>
      <w:r w:rsidR="00D21F86">
        <w:rPr>
          <w:bCs/>
        </w:rPr>
        <w:t>a shortage of around $50.</w:t>
      </w:r>
      <w:r w:rsidR="00436430">
        <w:rPr>
          <w:bCs/>
        </w:rPr>
        <w:t xml:space="preserve"> Regardless, we are proud of our efforts.</w:t>
      </w:r>
    </w:p>
    <w:p w14:paraId="4F964BFE" w14:textId="77777777" w:rsidR="00436430" w:rsidRDefault="00436430" w:rsidP="00BA20D6">
      <w:pPr>
        <w:spacing w:after="0"/>
        <w:rPr>
          <w:bCs/>
        </w:rPr>
      </w:pPr>
    </w:p>
    <w:p w14:paraId="73ABE3B2" w14:textId="559DE032" w:rsidR="00436430" w:rsidRDefault="00436430" w:rsidP="00BA20D6">
      <w:pPr>
        <w:spacing w:after="0"/>
        <w:rPr>
          <w:bCs/>
        </w:rPr>
      </w:pPr>
      <w:r>
        <w:rPr>
          <w:bCs/>
        </w:rPr>
        <w:t xml:space="preserve">Karen also let us know that the Parent Involvement </w:t>
      </w:r>
      <w:r w:rsidR="00323C63">
        <w:rPr>
          <w:bCs/>
        </w:rPr>
        <w:t>money provided a way to purchase a BBQ for the s</w:t>
      </w:r>
      <w:r w:rsidR="00A1112C">
        <w:rPr>
          <w:bCs/>
        </w:rPr>
        <w:t>c</w:t>
      </w:r>
      <w:r w:rsidR="00323C63">
        <w:rPr>
          <w:bCs/>
        </w:rPr>
        <w:t xml:space="preserve">hool. A parent came out to assemble the BBQ </w:t>
      </w:r>
      <w:r w:rsidR="00F34468">
        <w:rPr>
          <w:bCs/>
        </w:rPr>
        <w:t xml:space="preserve">on </w:t>
      </w:r>
      <w:r w:rsidR="00A1112C">
        <w:rPr>
          <w:bCs/>
        </w:rPr>
        <w:t>the day of the social</w:t>
      </w:r>
      <w:r w:rsidR="00804685">
        <w:rPr>
          <w:bCs/>
        </w:rPr>
        <w:t>.</w:t>
      </w:r>
    </w:p>
    <w:p w14:paraId="7DD4F1D1" w14:textId="014618F3" w:rsidR="00D271BD" w:rsidRPr="001173E4" w:rsidRDefault="00343A49" w:rsidP="00BA20D6">
      <w:pPr>
        <w:spacing w:after="0"/>
      </w:pPr>
      <w:r>
        <w:rPr>
          <w:bCs/>
        </w:rPr>
        <w:t xml:space="preserve"> </w:t>
      </w:r>
    </w:p>
    <w:p w14:paraId="09C1ADEA" w14:textId="77777777" w:rsidR="00D271BD" w:rsidRDefault="00D271BD" w:rsidP="00BA20D6">
      <w:pPr>
        <w:spacing w:after="0"/>
        <w:rPr>
          <w:b/>
          <w:bCs/>
        </w:rPr>
      </w:pPr>
    </w:p>
    <w:p w14:paraId="4EFD4870" w14:textId="282B35D9" w:rsidR="00BA20D6" w:rsidRDefault="00F10AC1" w:rsidP="00BA20D6">
      <w:pPr>
        <w:spacing w:after="0"/>
        <w:rPr>
          <w:b/>
          <w:bCs/>
        </w:rPr>
      </w:pPr>
      <w:r w:rsidRPr="00F10AC1">
        <w:rPr>
          <w:b/>
          <w:bCs/>
        </w:rPr>
        <w:t>Eco</w:t>
      </w:r>
      <w:r w:rsidR="00F86A82">
        <w:rPr>
          <w:b/>
          <w:bCs/>
        </w:rPr>
        <w:t>-</w:t>
      </w:r>
      <w:r w:rsidRPr="00F10AC1">
        <w:rPr>
          <w:b/>
          <w:bCs/>
        </w:rPr>
        <w:t>Schools Club Update</w:t>
      </w:r>
      <w:r>
        <w:rPr>
          <w:b/>
          <w:bCs/>
        </w:rPr>
        <w:t>-</w:t>
      </w:r>
      <w:r w:rsidR="00AD7651">
        <w:rPr>
          <w:b/>
          <w:bCs/>
        </w:rPr>
        <w:t>Ashley</w:t>
      </w:r>
    </w:p>
    <w:p w14:paraId="4A5E7B19" w14:textId="77777777" w:rsidR="00D271BD" w:rsidRPr="00BD3F9C" w:rsidRDefault="00D271BD" w:rsidP="00BA20D6">
      <w:pPr>
        <w:spacing w:after="0"/>
      </w:pPr>
    </w:p>
    <w:p w14:paraId="180538AB" w14:textId="1E795563" w:rsidR="006E673C" w:rsidRDefault="009756D4" w:rsidP="00266FCF">
      <w:pPr>
        <w:pStyle w:val="NoSpacing"/>
      </w:pPr>
      <w:r>
        <w:t>Ashley let everyone know that our final plan was submitted with 110 points</w:t>
      </w:r>
      <w:r w:rsidR="00F34468">
        <w:t>, and we should get Platinum Status.</w:t>
      </w:r>
      <w:r w:rsidR="00237DCD">
        <w:t xml:space="preserve"> She </w:t>
      </w:r>
      <w:r w:rsidR="00DC2F03">
        <w:t>sent a huge thank you to the Eco Moms, who provided a fantastic team effort this year! She will send out the results when she receives them. The waste audit will be done the week of June 20</w:t>
      </w:r>
      <w:r w:rsidR="00DC2F03" w:rsidRPr="00DC2F03">
        <w:rPr>
          <w:vertAlign w:val="superscript"/>
        </w:rPr>
        <w:t>th</w:t>
      </w:r>
      <w:r w:rsidR="00DC2F03">
        <w:t>.</w:t>
      </w:r>
      <w:r w:rsidR="00172209">
        <w:t xml:space="preserve"> </w:t>
      </w:r>
    </w:p>
    <w:p w14:paraId="1CC457DF" w14:textId="1984D5A7" w:rsidR="00266FCF" w:rsidRDefault="00DA499A" w:rsidP="00266FCF">
      <w:pPr>
        <w:pStyle w:val="NoSpacing"/>
      </w:pPr>
      <w:r>
        <w:t xml:space="preserve"> </w:t>
      </w:r>
    </w:p>
    <w:p w14:paraId="26F4FE9B" w14:textId="77777777" w:rsidR="00E17682" w:rsidRDefault="00E17682" w:rsidP="009C1D1E">
      <w:pPr>
        <w:pStyle w:val="NoSpacing"/>
        <w:rPr>
          <w:b/>
        </w:rPr>
      </w:pPr>
    </w:p>
    <w:p w14:paraId="4769739C" w14:textId="77777777" w:rsidR="00E17682" w:rsidRDefault="00E17682" w:rsidP="009C1D1E">
      <w:pPr>
        <w:pStyle w:val="NoSpacing"/>
        <w:rPr>
          <w:b/>
        </w:rPr>
      </w:pPr>
    </w:p>
    <w:p w14:paraId="573CD1F9" w14:textId="1FD848B1" w:rsidR="00D80DE3" w:rsidRDefault="00266FCF" w:rsidP="009C1D1E">
      <w:pPr>
        <w:pStyle w:val="NoSpacing"/>
        <w:rPr>
          <w:b/>
        </w:rPr>
      </w:pPr>
      <w:r>
        <w:rPr>
          <w:b/>
        </w:rPr>
        <w:t>Other Business</w:t>
      </w:r>
      <w:r w:rsidR="009C1D1E">
        <w:rPr>
          <w:b/>
        </w:rPr>
        <w:t>:</w:t>
      </w:r>
    </w:p>
    <w:p w14:paraId="011CB1D3" w14:textId="77777777" w:rsidR="009C1D1E" w:rsidRDefault="009C1D1E" w:rsidP="009C1D1E">
      <w:pPr>
        <w:pStyle w:val="NoSpacing"/>
        <w:rPr>
          <w:b/>
        </w:rPr>
      </w:pPr>
    </w:p>
    <w:p w14:paraId="438645AD" w14:textId="2101278A" w:rsidR="00D80DE3" w:rsidRDefault="00334D34" w:rsidP="0084399A">
      <w:pPr>
        <w:spacing w:after="0"/>
      </w:pPr>
      <w:r>
        <w:t>Playground Fundraising- Amber</w:t>
      </w:r>
    </w:p>
    <w:p w14:paraId="4B0BE3ED" w14:textId="77777777" w:rsidR="00334D34" w:rsidRDefault="00334D34" w:rsidP="0084399A">
      <w:pPr>
        <w:spacing w:after="0"/>
      </w:pPr>
    </w:p>
    <w:p w14:paraId="38129D28" w14:textId="050B9549" w:rsidR="00334D34" w:rsidRDefault="00533AA5" w:rsidP="0084399A">
      <w:pPr>
        <w:spacing w:after="0"/>
      </w:pPr>
      <w:r>
        <w:t>We have raised about $30k for the playground, and $13k has been raised this year. Amber spoke on a couple of donations from Orangeville Chrysler, and McMaster Buick GMC donated $1000 to the playground. We will send thank you cards to both businesses</w:t>
      </w:r>
      <w:r w:rsidR="00D60D01">
        <w:t xml:space="preserve">. </w:t>
      </w:r>
      <w:r w:rsidR="003435D5">
        <w:t>The Playground construction should start in July.</w:t>
      </w:r>
      <w:r w:rsidR="00D3191C">
        <w:t xml:space="preserve"> </w:t>
      </w:r>
      <w:r w:rsidR="00133B21">
        <w:t>Parents can give donations to the playground through School Cash Online, and anything over $20 will receive a tax receipt.</w:t>
      </w:r>
    </w:p>
    <w:p w14:paraId="5B98042B" w14:textId="77777777" w:rsidR="006E681C" w:rsidRDefault="006E681C" w:rsidP="0084399A">
      <w:pPr>
        <w:spacing w:after="0"/>
      </w:pPr>
    </w:p>
    <w:p w14:paraId="74043053" w14:textId="747D0943" w:rsidR="006E681C" w:rsidRDefault="00533AA5" w:rsidP="0084399A">
      <w:pPr>
        <w:spacing w:after="0"/>
      </w:pPr>
      <w:r>
        <w:t>MYC Media (</w:t>
      </w:r>
      <w:r w:rsidR="000562CE">
        <w:t xml:space="preserve">sign company of Primrose parent) donated a thermometer to showcase funds raised as well as donated signs for the BBQ Social. </w:t>
      </w:r>
      <w:r w:rsidR="00943A4E">
        <w:t xml:space="preserve">A huge thank you to them and </w:t>
      </w:r>
      <w:r w:rsidR="00197A7F">
        <w:t>everyone who contributed to the BBQ.</w:t>
      </w:r>
    </w:p>
    <w:p w14:paraId="5B405412" w14:textId="77777777" w:rsidR="00197A7F" w:rsidRDefault="00197A7F" w:rsidP="0084399A">
      <w:pPr>
        <w:spacing w:after="0"/>
      </w:pPr>
    </w:p>
    <w:p w14:paraId="4AB55E35" w14:textId="77777777" w:rsidR="003435D5" w:rsidRDefault="003435D5" w:rsidP="0084399A">
      <w:pPr>
        <w:spacing w:after="0"/>
      </w:pPr>
    </w:p>
    <w:p w14:paraId="5B06C0B6" w14:textId="77777777" w:rsidR="00D80DE3" w:rsidRDefault="00D80DE3" w:rsidP="0084399A">
      <w:pPr>
        <w:spacing w:after="0"/>
      </w:pPr>
    </w:p>
    <w:p w14:paraId="2206C4B2" w14:textId="7F4384BF" w:rsidR="00D80DE3" w:rsidRDefault="00D80DE3" w:rsidP="0084399A">
      <w:pPr>
        <w:spacing w:after="0"/>
        <w:rPr>
          <w:b/>
          <w:bCs/>
        </w:rPr>
      </w:pPr>
      <w:r w:rsidRPr="000A6034">
        <w:rPr>
          <w:b/>
          <w:bCs/>
        </w:rPr>
        <w:t xml:space="preserve">Q&amp;A </w:t>
      </w:r>
      <w:r w:rsidR="000A6034" w:rsidRPr="000A6034">
        <w:rPr>
          <w:b/>
          <w:bCs/>
        </w:rPr>
        <w:t>and Discussion</w:t>
      </w:r>
    </w:p>
    <w:p w14:paraId="40F40CB4" w14:textId="77777777" w:rsidR="00FE7B50" w:rsidRDefault="00FE7B50" w:rsidP="0084399A">
      <w:pPr>
        <w:spacing w:after="0"/>
      </w:pPr>
    </w:p>
    <w:p w14:paraId="596FA31C" w14:textId="77777777" w:rsidR="00960D7D" w:rsidRDefault="00197545" w:rsidP="007C5449">
      <w:pPr>
        <w:spacing w:after="0"/>
      </w:pPr>
      <w:r>
        <w:t>A parent in attendance asked</w:t>
      </w:r>
      <w:r w:rsidR="00EC3303">
        <w:t xml:space="preserve"> if the school ha</w:t>
      </w:r>
      <w:r w:rsidR="00D43A4E">
        <w:t>d</w:t>
      </w:r>
      <w:r w:rsidR="00EC3303">
        <w:t xml:space="preserve"> a tornado plan. Marianne answered yes</w:t>
      </w:r>
      <w:r w:rsidR="00A148FE">
        <w:t>;</w:t>
      </w:r>
      <w:r w:rsidR="00EC3303">
        <w:t xml:space="preserve"> drills must be done throughout the year</w:t>
      </w:r>
      <w:r w:rsidR="00D43A4E">
        <w:t>.</w:t>
      </w:r>
      <w:r w:rsidR="00A740B4">
        <w:t xml:space="preserve"> </w:t>
      </w:r>
      <w:r w:rsidR="003972D8">
        <w:t>The school does a “safety week</w:t>
      </w:r>
      <w:r w:rsidR="00696744">
        <w:t xml:space="preserve">” and lets families know ahead of time that the drills are happening. </w:t>
      </w:r>
      <w:r w:rsidR="001A16A8">
        <w:t xml:space="preserve">Teachers go with their classes on the road. Our evacuation area is Super Burger then we are bussed to </w:t>
      </w:r>
      <w:proofErr w:type="spellStart"/>
      <w:r w:rsidR="001A16A8">
        <w:t>Cetennial</w:t>
      </w:r>
      <w:proofErr w:type="spellEnd"/>
      <w:r w:rsidR="001A16A8">
        <w:t xml:space="preserve"> Highlands</w:t>
      </w:r>
      <w:r w:rsidR="00960D7D">
        <w:t xml:space="preserve"> with an OPP escort.</w:t>
      </w:r>
      <w:r w:rsidR="00280EC6">
        <w:t xml:space="preserve"> </w:t>
      </w:r>
    </w:p>
    <w:p w14:paraId="38976C24" w14:textId="77777777" w:rsidR="00960D7D" w:rsidRDefault="00960D7D" w:rsidP="007C5449">
      <w:pPr>
        <w:spacing w:after="0"/>
      </w:pPr>
    </w:p>
    <w:p w14:paraId="5E208B71" w14:textId="77777777" w:rsidR="000C01E2" w:rsidRDefault="000C2EB9" w:rsidP="007C5449">
      <w:pPr>
        <w:spacing w:after="0"/>
      </w:pPr>
      <w:r>
        <w:t xml:space="preserve">There was a similar discussion on buses being cancelled for a snowstorm in the afternoon. </w:t>
      </w:r>
      <w:r w:rsidR="003B2780">
        <w:t>In the past</w:t>
      </w:r>
      <w:r w:rsidR="000A3049">
        <w:t>, parents have come to pick up children</w:t>
      </w:r>
      <w:r w:rsidR="00710923">
        <w:t xml:space="preserve">. There hasn’t been a situation where we needed to have students remain at the school. If </w:t>
      </w:r>
      <w:r w:rsidR="00550D12">
        <w:t>that were the case, we would have help from the OPP.</w:t>
      </w:r>
      <w:r w:rsidR="006E2BA7">
        <w:t xml:space="preserve"> Marianne also mentioned the Board </w:t>
      </w:r>
      <w:r w:rsidR="00036625">
        <w:t>is no longer connected with an OPP officer</w:t>
      </w:r>
      <w:r w:rsidR="000C01E2">
        <w:t>;</w:t>
      </w:r>
      <w:r w:rsidR="00AE3C20">
        <w:t xml:space="preserve"> however, we have a designated office</w:t>
      </w:r>
      <w:r w:rsidR="000C01E2">
        <w:t>r</w:t>
      </w:r>
      <w:r w:rsidR="00AE3C20">
        <w:t xml:space="preserve"> </w:t>
      </w:r>
      <w:r w:rsidR="000C01E2">
        <w:t>for</w:t>
      </w:r>
      <w:r w:rsidR="00AE3C20">
        <w:t xml:space="preserve"> co</w:t>
      </w:r>
      <w:r w:rsidR="000C01E2">
        <w:t>mmunication</w:t>
      </w:r>
      <w:r w:rsidR="00AE3C20">
        <w:t>.</w:t>
      </w:r>
    </w:p>
    <w:p w14:paraId="049A7EF8" w14:textId="77777777" w:rsidR="000C01E2" w:rsidRDefault="000C01E2" w:rsidP="007C5449">
      <w:pPr>
        <w:spacing w:after="0"/>
      </w:pPr>
    </w:p>
    <w:p w14:paraId="79171916" w14:textId="77777777" w:rsidR="008C0122" w:rsidRDefault="00751E8C" w:rsidP="007C5449">
      <w:pPr>
        <w:spacing w:after="0"/>
      </w:pPr>
      <w:r>
        <w:t xml:space="preserve">There was a question regarding the </w:t>
      </w:r>
      <w:r w:rsidR="00FF4E61">
        <w:t xml:space="preserve">engineers' timeline on the drinking water issues. </w:t>
      </w:r>
      <w:r w:rsidR="00E41DB6">
        <w:t>Marian</w:t>
      </w:r>
      <w:r w:rsidR="006A6142">
        <w:t>n</w:t>
      </w:r>
      <w:r w:rsidR="00E41DB6">
        <w:t>e said a group came to the school</w:t>
      </w:r>
      <w:r w:rsidR="006A6142">
        <w:t>,</w:t>
      </w:r>
      <w:r w:rsidR="00E41DB6">
        <w:t xml:space="preserve"> but she has not heard </w:t>
      </w:r>
      <w:r w:rsidR="00D62069">
        <w:t xml:space="preserve">back yet. She will reach out with more information when she receives </w:t>
      </w:r>
      <w:r w:rsidR="006A6142">
        <w:t xml:space="preserve">more. </w:t>
      </w:r>
    </w:p>
    <w:p w14:paraId="2134B028" w14:textId="77777777" w:rsidR="008C0122" w:rsidRDefault="008C0122" w:rsidP="007C5449">
      <w:pPr>
        <w:spacing w:after="0"/>
      </w:pPr>
    </w:p>
    <w:p w14:paraId="025734B6" w14:textId="67260066" w:rsidR="0056579E" w:rsidRDefault="008C0122" w:rsidP="007C5449">
      <w:pPr>
        <w:spacing w:after="0"/>
      </w:pPr>
      <w:r>
        <w:t xml:space="preserve">There was also </w:t>
      </w:r>
      <w:r w:rsidR="00110CEA">
        <w:t xml:space="preserve">a </w:t>
      </w:r>
      <w:r>
        <w:t>discussion on the plumbing</w:t>
      </w:r>
      <w:r w:rsidR="002B2154">
        <w:t>/toilet issues. Marianne said the pressure tank was fixed</w:t>
      </w:r>
      <w:r w:rsidR="00110CEA">
        <w:t>,</w:t>
      </w:r>
      <w:r w:rsidR="00990E79">
        <w:t xml:space="preserve"> and she was taught how to reset the GFI if</w:t>
      </w:r>
      <w:r w:rsidR="00110CEA">
        <w:t xml:space="preserve"> it happens again.</w:t>
      </w:r>
      <w:r w:rsidR="004B3BBF">
        <w:t xml:space="preserve"> </w:t>
      </w:r>
      <w:r w:rsidR="008309F3">
        <w:t xml:space="preserve">It was also discussed that with </w:t>
      </w:r>
      <w:r w:rsidR="00E7607A">
        <w:t>the age of the plumbing and septic at the school, things w</w:t>
      </w:r>
      <w:r w:rsidR="00890319">
        <w:t>ould</w:t>
      </w:r>
      <w:r w:rsidR="00E7607A">
        <w:t xml:space="preserve"> </w:t>
      </w:r>
      <w:r w:rsidR="00890319">
        <w:t>need</w:t>
      </w:r>
      <w:r w:rsidR="00E7607A">
        <w:t xml:space="preserve"> </w:t>
      </w:r>
      <w:r w:rsidR="00890319">
        <w:t xml:space="preserve">to be </w:t>
      </w:r>
      <w:r w:rsidR="00E7607A">
        <w:t xml:space="preserve">replaced. </w:t>
      </w:r>
      <w:r w:rsidR="005D0491">
        <w:t xml:space="preserve">There is some concern </w:t>
      </w:r>
      <w:r w:rsidR="00AA5855">
        <w:t>among</w:t>
      </w:r>
      <w:r w:rsidR="005D0491">
        <w:t xml:space="preserve"> all students returning next year</w:t>
      </w:r>
      <w:r w:rsidR="006F4A92">
        <w:t xml:space="preserve"> </w:t>
      </w:r>
      <w:r w:rsidR="00AA5855">
        <w:t xml:space="preserve">about </w:t>
      </w:r>
      <w:r w:rsidR="006F4A92">
        <w:t xml:space="preserve">how it will </w:t>
      </w:r>
      <w:r w:rsidR="00AA5855">
        <w:t>a</w:t>
      </w:r>
      <w:r w:rsidR="006F4A92">
        <w:t xml:space="preserve">ffect the septic system. Marianne will ask the </w:t>
      </w:r>
      <w:r w:rsidR="00AA5855">
        <w:t>Board about these things and keep us posted.</w:t>
      </w:r>
    </w:p>
    <w:p w14:paraId="2D146CC0" w14:textId="77777777" w:rsidR="001773E1" w:rsidRDefault="001773E1" w:rsidP="007C5449">
      <w:pPr>
        <w:spacing w:after="0"/>
      </w:pPr>
    </w:p>
    <w:p w14:paraId="3336A650" w14:textId="5A153A5D" w:rsidR="001773E1" w:rsidRDefault="001773E1" w:rsidP="007C5449">
      <w:pPr>
        <w:spacing w:after="0"/>
      </w:pPr>
      <w:r>
        <w:t>Q: Will Breakfast Program go back to volunte</w:t>
      </w:r>
      <w:r w:rsidR="00CD725E">
        <w:t>ers next year?</w:t>
      </w:r>
    </w:p>
    <w:p w14:paraId="1D2938A8" w14:textId="77777777" w:rsidR="00CD725E" w:rsidRDefault="00CD725E" w:rsidP="007C5449">
      <w:pPr>
        <w:spacing w:after="0"/>
      </w:pPr>
    </w:p>
    <w:p w14:paraId="367AFAFF" w14:textId="157B9984" w:rsidR="00CD725E" w:rsidRDefault="00CD725E" w:rsidP="007C5449">
      <w:pPr>
        <w:spacing w:after="0"/>
      </w:pPr>
      <w:r>
        <w:t xml:space="preserve">A: Yes, we can chat about this over the summer </w:t>
      </w:r>
      <w:r w:rsidR="00E275A0">
        <w:t>or fall</w:t>
      </w:r>
      <w:r w:rsidR="000B4918">
        <w:t>. S</w:t>
      </w:r>
      <w:r w:rsidR="00E275A0">
        <w:t xml:space="preserve">ince things are </w:t>
      </w:r>
      <w:proofErr w:type="gramStart"/>
      <w:r w:rsidR="00E275A0">
        <w:t>opening up</w:t>
      </w:r>
      <w:proofErr w:type="gramEnd"/>
      <w:r w:rsidR="00E275A0">
        <w:t xml:space="preserve"> again</w:t>
      </w:r>
      <w:r w:rsidR="000B4918">
        <w:t>,</w:t>
      </w:r>
      <w:r w:rsidR="00E275A0">
        <w:t xml:space="preserve"> more options can be explored.</w:t>
      </w:r>
      <w:r w:rsidR="000B4918">
        <w:t xml:space="preserve"> </w:t>
      </w:r>
      <w:r w:rsidR="002E11F3">
        <w:t>The s</w:t>
      </w:r>
      <w:r w:rsidR="000B4918">
        <w:t xml:space="preserve">alad bar </w:t>
      </w:r>
      <w:r w:rsidR="002E11F3">
        <w:t>can also return, but with the influx of students</w:t>
      </w:r>
      <w:r w:rsidR="0003650C">
        <w:t>,</w:t>
      </w:r>
      <w:r w:rsidR="002E11F3">
        <w:t xml:space="preserve"> we may need to split </w:t>
      </w:r>
      <w:r w:rsidR="0035578E">
        <w:t xml:space="preserve">it </w:t>
      </w:r>
      <w:r w:rsidR="002E11F3">
        <w:t>into two days.</w:t>
      </w:r>
    </w:p>
    <w:p w14:paraId="4021C92A" w14:textId="77777777" w:rsidR="002E11F3" w:rsidRDefault="002E11F3" w:rsidP="007C5449">
      <w:pPr>
        <w:spacing w:after="0"/>
      </w:pPr>
    </w:p>
    <w:p w14:paraId="71D5775B" w14:textId="2909F1EC" w:rsidR="0003650C" w:rsidRDefault="00CB6E73" w:rsidP="007C5449">
      <w:pPr>
        <w:spacing w:after="0"/>
      </w:pPr>
      <w:r>
        <w:t xml:space="preserve">Record checks have moved online through the OPP and </w:t>
      </w:r>
      <w:r w:rsidR="0003650C">
        <w:t>must</w:t>
      </w:r>
      <w:r>
        <w:t xml:space="preserve"> be</w:t>
      </w:r>
      <w:r w:rsidR="0003650C">
        <w:t xml:space="preserve"> updated every six months.</w:t>
      </w:r>
    </w:p>
    <w:p w14:paraId="235F3E16" w14:textId="77777777" w:rsidR="0003650C" w:rsidRDefault="0003650C" w:rsidP="007C5449">
      <w:pPr>
        <w:spacing w:after="0"/>
      </w:pPr>
    </w:p>
    <w:p w14:paraId="2D6F238E" w14:textId="1AF5B491" w:rsidR="0003650C" w:rsidRDefault="00264275" w:rsidP="007C5449">
      <w:pPr>
        <w:spacing w:after="0"/>
      </w:pPr>
      <w:r>
        <w:t>The meeting was finished off with a clap</w:t>
      </w:r>
      <w:r w:rsidR="0035578E">
        <w:t>-</w:t>
      </w:r>
      <w:r>
        <w:t>out for our</w:t>
      </w:r>
      <w:r w:rsidR="0035578E">
        <w:t xml:space="preserve"> Treasurer, Colleen! </w:t>
      </w:r>
      <w:r w:rsidR="003C7F43">
        <w:t xml:space="preserve">She was celebrated for her </w:t>
      </w:r>
      <w:r w:rsidR="00D16465">
        <w:t>fantastic</w:t>
      </w:r>
      <w:r w:rsidR="003C7F43">
        <w:t xml:space="preserve"> contribution to t</w:t>
      </w:r>
      <w:r w:rsidR="00D16465">
        <w:t>he School Council for many years!</w:t>
      </w:r>
      <w:r>
        <w:t xml:space="preserve"> </w:t>
      </w:r>
      <w:r w:rsidR="00642060">
        <w:t xml:space="preserve">Thank you, Colleen; you will be missed! </w:t>
      </w:r>
    </w:p>
    <w:p w14:paraId="094CAB54" w14:textId="62946437" w:rsidR="002E11F3" w:rsidRPr="005C7F2C" w:rsidRDefault="00CB6E73" w:rsidP="007C5449">
      <w:pPr>
        <w:spacing w:after="0"/>
      </w:pPr>
      <w:r>
        <w:t xml:space="preserve"> </w:t>
      </w:r>
    </w:p>
    <w:p w14:paraId="39DBA47A" w14:textId="507C612F" w:rsidR="0038651A" w:rsidRPr="006D4C5B" w:rsidRDefault="0038651A" w:rsidP="0084399A">
      <w:pPr>
        <w:spacing w:after="0"/>
        <w:rPr>
          <w:b/>
          <w:bCs/>
        </w:rPr>
      </w:pPr>
      <w:r w:rsidRPr="006D4C5B">
        <w:rPr>
          <w:b/>
          <w:bCs/>
        </w:rPr>
        <w:t>Adjournment:</w:t>
      </w:r>
    </w:p>
    <w:p w14:paraId="3A41A78D" w14:textId="17F47424" w:rsidR="00D53DF9" w:rsidRDefault="006D4C5B" w:rsidP="0084399A">
      <w:pPr>
        <w:spacing w:after="0"/>
      </w:pPr>
      <w:r>
        <w:t xml:space="preserve">Karen Kennedy </w:t>
      </w:r>
      <w:r w:rsidR="00425099">
        <w:t xml:space="preserve">adjourned the meeting at </w:t>
      </w:r>
      <w:r>
        <w:t>8:</w:t>
      </w:r>
      <w:r w:rsidR="004A1C33">
        <w:t>00</w:t>
      </w:r>
      <w:r w:rsidR="004518BD">
        <w:t xml:space="preserve"> </w:t>
      </w:r>
      <w:r w:rsidR="00D56E13">
        <w:t>PM</w:t>
      </w:r>
      <w:r w:rsidR="0038651A">
        <w:t xml:space="preserve">. </w:t>
      </w:r>
    </w:p>
    <w:p w14:paraId="03C58DCA" w14:textId="66A6A626" w:rsidR="0038651A" w:rsidRPr="006502F8" w:rsidRDefault="00D56E13" w:rsidP="0084399A">
      <w:pPr>
        <w:spacing w:after="0"/>
      </w:pPr>
      <w:r>
        <w:t>N</w:t>
      </w:r>
      <w:r w:rsidR="009C2D66">
        <w:t xml:space="preserve">ext </w:t>
      </w:r>
      <w:r>
        <w:t>M</w:t>
      </w:r>
      <w:r w:rsidR="009C2D66">
        <w:t>eeting</w:t>
      </w:r>
      <w:r>
        <w:t xml:space="preserve">: </w:t>
      </w:r>
    </w:p>
    <w:p w14:paraId="4CDD2F63" w14:textId="24911265" w:rsidR="0038651A" w:rsidRDefault="0038651A" w:rsidP="0084399A">
      <w:pPr>
        <w:spacing w:after="0"/>
      </w:pPr>
      <w:r>
        <w:t xml:space="preserve">Minutes Submitted By: </w:t>
      </w:r>
      <w:r w:rsidR="001122E5">
        <w:t>Melissa Irwin</w:t>
      </w:r>
    </w:p>
    <w:p w14:paraId="5C6FBADC" w14:textId="77777777" w:rsidR="0038651A" w:rsidRPr="0038651A" w:rsidRDefault="0038651A" w:rsidP="0084399A">
      <w:pPr>
        <w:spacing w:after="0"/>
      </w:pPr>
      <w:r>
        <w:t>Minutes Approved By:</w:t>
      </w:r>
      <w:r w:rsidR="006502F8">
        <w:t xml:space="preserve"> Executive &amp; Admin.</w:t>
      </w:r>
    </w:p>
    <w:p w14:paraId="45607837" w14:textId="77777777" w:rsidR="0084399A" w:rsidRDefault="0084399A" w:rsidP="0084399A">
      <w:pPr>
        <w:spacing w:after="0"/>
      </w:pPr>
    </w:p>
    <w:p w14:paraId="20F0BE35" w14:textId="77777777" w:rsidR="0084399A" w:rsidRDefault="0084399A" w:rsidP="0084399A">
      <w:pPr>
        <w:spacing w:after="0"/>
      </w:pPr>
    </w:p>
    <w:sectPr w:rsidR="0084399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2697C" w14:textId="77777777" w:rsidR="00464896" w:rsidRDefault="00464896" w:rsidP="0084399A">
      <w:pPr>
        <w:spacing w:after="0" w:line="240" w:lineRule="auto"/>
      </w:pPr>
      <w:r>
        <w:separator/>
      </w:r>
    </w:p>
  </w:endnote>
  <w:endnote w:type="continuationSeparator" w:id="0">
    <w:p w14:paraId="49E648A1" w14:textId="77777777" w:rsidR="00464896" w:rsidRDefault="00464896" w:rsidP="00843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28C08" w14:textId="77777777" w:rsidR="00464896" w:rsidRDefault="00464896" w:rsidP="0084399A">
      <w:pPr>
        <w:spacing w:after="0" w:line="240" w:lineRule="auto"/>
      </w:pPr>
      <w:r>
        <w:separator/>
      </w:r>
    </w:p>
  </w:footnote>
  <w:footnote w:type="continuationSeparator" w:id="0">
    <w:p w14:paraId="31AA8860" w14:textId="77777777" w:rsidR="00464896" w:rsidRDefault="00464896" w:rsidP="008439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E1424C"/>
    <w:multiLevelType w:val="hybridMultilevel"/>
    <w:tmpl w:val="F2C87348"/>
    <w:lvl w:ilvl="0" w:tplc="01C2C38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19459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rM0sjA2tbA0tjBV0lEKTi0uzszPAykwNK8FAK47yGYtAAAA"/>
  </w:docVars>
  <w:rsids>
    <w:rsidRoot w:val="0084399A"/>
    <w:rsid w:val="000017C8"/>
    <w:rsid w:val="00001ED2"/>
    <w:rsid w:val="0000250E"/>
    <w:rsid w:val="00002F54"/>
    <w:rsid w:val="0000312B"/>
    <w:rsid w:val="0000391F"/>
    <w:rsid w:val="00005A63"/>
    <w:rsid w:val="00006C9A"/>
    <w:rsid w:val="00007AC6"/>
    <w:rsid w:val="00007D05"/>
    <w:rsid w:val="00012196"/>
    <w:rsid w:val="0001398D"/>
    <w:rsid w:val="000168BC"/>
    <w:rsid w:val="00016FBD"/>
    <w:rsid w:val="00017EAD"/>
    <w:rsid w:val="000208A8"/>
    <w:rsid w:val="000215DF"/>
    <w:rsid w:val="00023021"/>
    <w:rsid w:val="00023298"/>
    <w:rsid w:val="00023EFE"/>
    <w:rsid w:val="00025075"/>
    <w:rsid w:val="00026A9E"/>
    <w:rsid w:val="00027BB9"/>
    <w:rsid w:val="00027BEE"/>
    <w:rsid w:val="00027D99"/>
    <w:rsid w:val="00035308"/>
    <w:rsid w:val="00035C26"/>
    <w:rsid w:val="0003650C"/>
    <w:rsid w:val="00036625"/>
    <w:rsid w:val="00037EA9"/>
    <w:rsid w:val="00040629"/>
    <w:rsid w:val="000410B3"/>
    <w:rsid w:val="000412E1"/>
    <w:rsid w:val="00043D03"/>
    <w:rsid w:val="00044817"/>
    <w:rsid w:val="0004508D"/>
    <w:rsid w:val="000521A8"/>
    <w:rsid w:val="00053707"/>
    <w:rsid w:val="00053C47"/>
    <w:rsid w:val="000547C7"/>
    <w:rsid w:val="000560E2"/>
    <w:rsid w:val="000562CE"/>
    <w:rsid w:val="00056585"/>
    <w:rsid w:val="00056878"/>
    <w:rsid w:val="00057D7A"/>
    <w:rsid w:val="00062B2D"/>
    <w:rsid w:val="00062C23"/>
    <w:rsid w:val="0006413D"/>
    <w:rsid w:val="00064513"/>
    <w:rsid w:val="00064B1F"/>
    <w:rsid w:val="0006658E"/>
    <w:rsid w:val="00067D3A"/>
    <w:rsid w:val="00070992"/>
    <w:rsid w:val="0007498D"/>
    <w:rsid w:val="000763C8"/>
    <w:rsid w:val="00077187"/>
    <w:rsid w:val="000806E9"/>
    <w:rsid w:val="00084016"/>
    <w:rsid w:val="00084761"/>
    <w:rsid w:val="00084FF6"/>
    <w:rsid w:val="0008629E"/>
    <w:rsid w:val="000866BC"/>
    <w:rsid w:val="00086EF8"/>
    <w:rsid w:val="00086F06"/>
    <w:rsid w:val="000877E4"/>
    <w:rsid w:val="0009240A"/>
    <w:rsid w:val="00093A6F"/>
    <w:rsid w:val="0009593A"/>
    <w:rsid w:val="00097A78"/>
    <w:rsid w:val="000A16B1"/>
    <w:rsid w:val="000A1787"/>
    <w:rsid w:val="000A1B60"/>
    <w:rsid w:val="000A204E"/>
    <w:rsid w:val="000A2980"/>
    <w:rsid w:val="000A29AD"/>
    <w:rsid w:val="000A2F73"/>
    <w:rsid w:val="000A3049"/>
    <w:rsid w:val="000A3B83"/>
    <w:rsid w:val="000A43B0"/>
    <w:rsid w:val="000A5024"/>
    <w:rsid w:val="000A52A9"/>
    <w:rsid w:val="000A6034"/>
    <w:rsid w:val="000A62C5"/>
    <w:rsid w:val="000B0405"/>
    <w:rsid w:val="000B1C45"/>
    <w:rsid w:val="000B20D4"/>
    <w:rsid w:val="000B4918"/>
    <w:rsid w:val="000B5C9C"/>
    <w:rsid w:val="000B5F4E"/>
    <w:rsid w:val="000B66BF"/>
    <w:rsid w:val="000C01E2"/>
    <w:rsid w:val="000C0325"/>
    <w:rsid w:val="000C2EB9"/>
    <w:rsid w:val="000C3C93"/>
    <w:rsid w:val="000C3CF2"/>
    <w:rsid w:val="000C4E2B"/>
    <w:rsid w:val="000C5DE4"/>
    <w:rsid w:val="000C5FC3"/>
    <w:rsid w:val="000C6969"/>
    <w:rsid w:val="000C6DAE"/>
    <w:rsid w:val="000D0688"/>
    <w:rsid w:val="000D06CE"/>
    <w:rsid w:val="000D1F36"/>
    <w:rsid w:val="000D2C18"/>
    <w:rsid w:val="000D3160"/>
    <w:rsid w:val="000D4E9E"/>
    <w:rsid w:val="000D559F"/>
    <w:rsid w:val="000D59C4"/>
    <w:rsid w:val="000D5F06"/>
    <w:rsid w:val="000E0E50"/>
    <w:rsid w:val="000E117D"/>
    <w:rsid w:val="000E137D"/>
    <w:rsid w:val="000E47CE"/>
    <w:rsid w:val="000E5764"/>
    <w:rsid w:val="000E5C6D"/>
    <w:rsid w:val="000E6EE7"/>
    <w:rsid w:val="000F1597"/>
    <w:rsid w:val="000F205A"/>
    <w:rsid w:val="000F2421"/>
    <w:rsid w:val="000F32CB"/>
    <w:rsid w:val="000F4499"/>
    <w:rsid w:val="000F53A2"/>
    <w:rsid w:val="000F6716"/>
    <w:rsid w:val="000F77A9"/>
    <w:rsid w:val="000F77C6"/>
    <w:rsid w:val="000F79CE"/>
    <w:rsid w:val="000F7BF8"/>
    <w:rsid w:val="000F7E4C"/>
    <w:rsid w:val="001009C9"/>
    <w:rsid w:val="00100D08"/>
    <w:rsid w:val="001016EE"/>
    <w:rsid w:val="001039BF"/>
    <w:rsid w:val="0010449F"/>
    <w:rsid w:val="001065EE"/>
    <w:rsid w:val="001070BF"/>
    <w:rsid w:val="00110A0F"/>
    <w:rsid w:val="00110C54"/>
    <w:rsid w:val="00110CEA"/>
    <w:rsid w:val="001122E5"/>
    <w:rsid w:val="00115BD0"/>
    <w:rsid w:val="00115EE3"/>
    <w:rsid w:val="0011660C"/>
    <w:rsid w:val="001173E4"/>
    <w:rsid w:val="00121D6B"/>
    <w:rsid w:val="00123492"/>
    <w:rsid w:val="0012406C"/>
    <w:rsid w:val="0012432C"/>
    <w:rsid w:val="00124E8B"/>
    <w:rsid w:val="001254B9"/>
    <w:rsid w:val="00126322"/>
    <w:rsid w:val="00126578"/>
    <w:rsid w:val="00130581"/>
    <w:rsid w:val="00130691"/>
    <w:rsid w:val="00133B21"/>
    <w:rsid w:val="001345AD"/>
    <w:rsid w:val="00134C0D"/>
    <w:rsid w:val="00135838"/>
    <w:rsid w:val="0013589D"/>
    <w:rsid w:val="00136142"/>
    <w:rsid w:val="00136FF3"/>
    <w:rsid w:val="00141E1A"/>
    <w:rsid w:val="00144631"/>
    <w:rsid w:val="00145569"/>
    <w:rsid w:val="001459E2"/>
    <w:rsid w:val="001470BF"/>
    <w:rsid w:val="001476D7"/>
    <w:rsid w:val="0015052D"/>
    <w:rsid w:val="001514D4"/>
    <w:rsid w:val="00151717"/>
    <w:rsid w:val="00151784"/>
    <w:rsid w:val="00151D34"/>
    <w:rsid w:val="00152F83"/>
    <w:rsid w:val="00153941"/>
    <w:rsid w:val="001550AE"/>
    <w:rsid w:val="00156993"/>
    <w:rsid w:val="001575C8"/>
    <w:rsid w:val="00160951"/>
    <w:rsid w:val="001611B9"/>
    <w:rsid w:val="00161897"/>
    <w:rsid w:val="00161C8F"/>
    <w:rsid w:val="00162C63"/>
    <w:rsid w:val="001644A4"/>
    <w:rsid w:val="00165185"/>
    <w:rsid w:val="0017102E"/>
    <w:rsid w:val="00171682"/>
    <w:rsid w:val="00171A01"/>
    <w:rsid w:val="00172209"/>
    <w:rsid w:val="001723B9"/>
    <w:rsid w:val="00173762"/>
    <w:rsid w:val="00176AA6"/>
    <w:rsid w:val="00176FDB"/>
    <w:rsid w:val="001773E1"/>
    <w:rsid w:val="00180492"/>
    <w:rsid w:val="00181DDF"/>
    <w:rsid w:val="00182E0C"/>
    <w:rsid w:val="00183F8F"/>
    <w:rsid w:val="00184423"/>
    <w:rsid w:val="0018524A"/>
    <w:rsid w:val="0018623C"/>
    <w:rsid w:val="0018675C"/>
    <w:rsid w:val="00187560"/>
    <w:rsid w:val="00190D07"/>
    <w:rsid w:val="00190D15"/>
    <w:rsid w:val="0019148D"/>
    <w:rsid w:val="0019204F"/>
    <w:rsid w:val="001927A9"/>
    <w:rsid w:val="00192919"/>
    <w:rsid w:val="00193987"/>
    <w:rsid w:val="00194DF5"/>
    <w:rsid w:val="0019564A"/>
    <w:rsid w:val="00197545"/>
    <w:rsid w:val="00197A7F"/>
    <w:rsid w:val="001A0637"/>
    <w:rsid w:val="001A0C4B"/>
    <w:rsid w:val="001A16A8"/>
    <w:rsid w:val="001A1D30"/>
    <w:rsid w:val="001A1E21"/>
    <w:rsid w:val="001A2C9C"/>
    <w:rsid w:val="001A408F"/>
    <w:rsid w:val="001A70D3"/>
    <w:rsid w:val="001A7AC2"/>
    <w:rsid w:val="001B24BB"/>
    <w:rsid w:val="001B4A76"/>
    <w:rsid w:val="001B4DC0"/>
    <w:rsid w:val="001B6A5E"/>
    <w:rsid w:val="001B71FD"/>
    <w:rsid w:val="001B7217"/>
    <w:rsid w:val="001B728E"/>
    <w:rsid w:val="001B7BEA"/>
    <w:rsid w:val="001C1741"/>
    <w:rsid w:val="001C30CA"/>
    <w:rsid w:val="001C6B4B"/>
    <w:rsid w:val="001C6CF6"/>
    <w:rsid w:val="001D028D"/>
    <w:rsid w:val="001D0AE4"/>
    <w:rsid w:val="001D0E0B"/>
    <w:rsid w:val="001D1A32"/>
    <w:rsid w:val="001D1CE0"/>
    <w:rsid w:val="001D1DF7"/>
    <w:rsid w:val="001D373B"/>
    <w:rsid w:val="001D6CCB"/>
    <w:rsid w:val="001D6D71"/>
    <w:rsid w:val="001D7369"/>
    <w:rsid w:val="001E05D8"/>
    <w:rsid w:val="001E0A2A"/>
    <w:rsid w:val="001E1769"/>
    <w:rsid w:val="001E26B2"/>
    <w:rsid w:val="001E2A54"/>
    <w:rsid w:val="001E2F6B"/>
    <w:rsid w:val="001E3D8C"/>
    <w:rsid w:val="001E4050"/>
    <w:rsid w:val="001E48AF"/>
    <w:rsid w:val="001E5317"/>
    <w:rsid w:val="001E5ADE"/>
    <w:rsid w:val="001E5E5B"/>
    <w:rsid w:val="001E6A47"/>
    <w:rsid w:val="001E7432"/>
    <w:rsid w:val="001F148F"/>
    <w:rsid w:val="001F1939"/>
    <w:rsid w:val="001F2976"/>
    <w:rsid w:val="001F3C6A"/>
    <w:rsid w:val="001F54A8"/>
    <w:rsid w:val="001F7C19"/>
    <w:rsid w:val="00205E5A"/>
    <w:rsid w:val="00207A61"/>
    <w:rsid w:val="00207F4B"/>
    <w:rsid w:val="00210220"/>
    <w:rsid w:val="002105AF"/>
    <w:rsid w:val="002115DB"/>
    <w:rsid w:val="00213EA3"/>
    <w:rsid w:val="00214309"/>
    <w:rsid w:val="00214C9F"/>
    <w:rsid w:val="00214D88"/>
    <w:rsid w:val="00215894"/>
    <w:rsid w:val="00215D22"/>
    <w:rsid w:val="00216C34"/>
    <w:rsid w:val="00217D61"/>
    <w:rsid w:val="00220648"/>
    <w:rsid w:val="00221061"/>
    <w:rsid w:val="002211E7"/>
    <w:rsid w:val="0022141E"/>
    <w:rsid w:val="002218AD"/>
    <w:rsid w:val="00222BE8"/>
    <w:rsid w:val="0022304F"/>
    <w:rsid w:val="002254F6"/>
    <w:rsid w:val="002258E1"/>
    <w:rsid w:val="0022659E"/>
    <w:rsid w:val="00227266"/>
    <w:rsid w:val="00227658"/>
    <w:rsid w:val="0023109C"/>
    <w:rsid w:val="00232617"/>
    <w:rsid w:val="0023562A"/>
    <w:rsid w:val="00235CA1"/>
    <w:rsid w:val="002362F4"/>
    <w:rsid w:val="00236C45"/>
    <w:rsid w:val="00237DCD"/>
    <w:rsid w:val="002404E7"/>
    <w:rsid w:val="00241F6F"/>
    <w:rsid w:val="002439B7"/>
    <w:rsid w:val="0024400C"/>
    <w:rsid w:val="00244329"/>
    <w:rsid w:val="00246089"/>
    <w:rsid w:val="00247B6C"/>
    <w:rsid w:val="002501DF"/>
    <w:rsid w:val="00251B0B"/>
    <w:rsid w:val="00252F6A"/>
    <w:rsid w:val="002549EA"/>
    <w:rsid w:val="00254AEE"/>
    <w:rsid w:val="00254FE9"/>
    <w:rsid w:val="00261591"/>
    <w:rsid w:val="002617F2"/>
    <w:rsid w:val="002631D0"/>
    <w:rsid w:val="00264275"/>
    <w:rsid w:val="00266FCF"/>
    <w:rsid w:val="00267908"/>
    <w:rsid w:val="00267C88"/>
    <w:rsid w:val="00271505"/>
    <w:rsid w:val="00271F19"/>
    <w:rsid w:val="00272E48"/>
    <w:rsid w:val="00273FC8"/>
    <w:rsid w:val="00280196"/>
    <w:rsid w:val="00280EC6"/>
    <w:rsid w:val="0028119D"/>
    <w:rsid w:val="00281CC3"/>
    <w:rsid w:val="00283F54"/>
    <w:rsid w:val="00284568"/>
    <w:rsid w:val="002857A8"/>
    <w:rsid w:val="0028601C"/>
    <w:rsid w:val="00286B03"/>
    <w:rsid w:val="002900FF"/>
    <w:rsid w:val="0029130D"/>
    <w:rsid w:val="00291462"/>
    <w:rsid w:val="00291775"/>
    <w:rsid w:val="00291E8C"/>
    <w:rsid w:val="002921C2"/>
    <w:rsid w:val="0029238A"/>
    <w:rsid w:val="002926E6"/>
    <w:rsid w:val="00293377"/>
    <w:rsid w:val="00293737"/>
    <w:rsid w:val="002938F8"/>
    <w:rsid w:val="00294B74"/>
    <w:rsid w:val="002954B2"/>
    <w:rsid w:val="00295A16"/>
    <w:rsid w:val="00295FBF"/>
    <w:rsid w:val="00296FA5"/>
    <w:rsid w:val="002A682E"/>
    <w:rsid w:val="002B068F"/>
    <w:rsid w:val="002B0888"/>
    <w:rsid w:val="002B0F17"/>
    <w:rsid w:val="002B16F1"/>
    <w:rsid w:val="002B1A1A"/>
    <w:rsid w:val="002B1AB2"/>
    <w:rsid w:val="002B1D8F"/>
    <w:rsid w:val="002B2154"/>
    <w:rsid w:val="002B26C2"/>
    <w:rsid w:val="002B2A4C"/>
    <w:rsid w:val="002B5D49"/>
    <w:rsid w:val="002C3B6F"/>
    <w:rsid w:val="002C41E4"/>
    <w:rsid w:val="002C6C2B"/>
    <w:rsid w:val="002C6EB8"/>
    <w:rsid w:val="002D0C81"/>
    <w:rsid w:val="002D2B8F"/>
    <w:rsid w:val="002D68A7"/>
    <w:rsid w:val="002D69B1"/>
    <w:rsid w:val="002D6A4E"/>
    <w:rsid w:val="002E11F3"/>
    <w:rsid w:val="002E2B87"/>
    <w:rsid w:val="002E38C7"/>
    <w:rsid w:val="002E40E7"/>
    <w:rsid w:val="002E78D0"/>
    <w:rsid w:val="002E7CBF"/>
    <w:rsid w:val="002E7DBD"/>
    <w:rsid w:val="002F0DEA"/>
    <w:rsid w:val="002F2B3E"/>
    <w:rsid w:val="002F4206"/>
    <w:rsid w:val="002F44C0"/>
    <w:rsid w:val="002F4803"/>
    <w:rsid w:val="002F6E0F"/>
    <w:rsid w:val="002F7FA5"/>
    <w:rsid w:val="00302037"/>
    <w:rsid w:val="003027B2"/>
    <w:rsid w:val="00305C9F"/>
    <w:rsid w:val="0030642C"/>
    <w:rsid w:val="0030709B"/>
    <w:rsid w:val="00307241"/>
    <w:rsid w:val="0030745B"/>
    <w:rsid w:val="0031075E"/>
    <w:rsid w:val="00312167"/>
    <w:rsid w:val="00312C43"/>
    <w:rsid w:val="00315FCC"/>
    <w:rsid w:val="00316860"/>
    <w:rsid w:val="00317399"/>
    <w:rsid w:val="003210A2"/>
    <w:rsid w:val="00321423"/>
    <w:rsid w:val="00321842"/>
    <w:rsid w:val="00322172"/>
    <w:rsid w:val="003228F8"/>
    <w:rsid w:val="00323C63"/>
    <w:rsid w:val="0032423A"/>
    <w:rsid w:val="003245AE"/>
    <w:rsid w:val="003252E8"/>
    <w:rsid w:val="00325DC4"/>
    <w:rsid w:val="0032657F"/>
    <w:rsid w:val="00326BD5"/>
    <w:rsid w:val="003312D6"/>
    <w:rsid w:val="003335C2"/>
    <w:rsid w:val="00333677"/>
    <w:rsid w:val="00334736"/>
    <w:rsid w:val="00334D34"/>
    <w:rsid w:val="003355BF"/>
    <w:rsid w:val="00335F09"/>
    <w:rsid w:val="0033788C"/>
    <w:rsid w:val="00340780"/>
    <w:rsid w:val="00343306"/>
    <w:rsid w:val="003435D5"/>
    <w:rsid w:val="00343646"/>
    <w:rsid w:val="00343A49"/>
    <w:rsid w:val="00344221"/>
    <w:rsid w:val="0034517A"/>
    <w:rsid w:val="00345691"/>
    <w:rsid w:val="00345EF2"/>
    <w:rsid w:val="003470C5"/>
    <w:rsid w:val="00350C4A"/>
    <w:rsid w:val="00351C48"/>
    <w:rsid w:val="00351FAC"/>
    <w:rsid w:val="00353308"/>
    <w:rsid w:val="00354651"/>
    <w:rsid w:val="0035578E"/>
    <w:rsid w:val="00357019"/>
    <w:rsid w:val="00357E02"/>
    <w:rsid w:val="00360B8F"/>
    <w:rsid w:val="00360C96"/>
    <w:rsid w:val="00361635"/>
    <w:rsid w:val="00361E65"/>
    <w:rsid w:val="00361FF4"/>
    <w:rsid w:val="003626E0"/>
    <w:rsid w:val="00363FC9"/>
    <w:rsid w:val="0036415C"/>
    <w:rsid w:val="0036477A"/>
    <w:rsid w:val="00367C28"/>
    <w:rsid w:val="00367C32"/>
    <w:rsid w:val="003719C2"/>
    <w:rsid w:val="0037350E"/>
    <w:rsid w:val="00374D05"/>
    <w:rsid w:val="0037507E"/>
    <w:rsid w:val="0037542A"/>
    <w:rsid w:val="00375785"/>
    <w:rsid w:val="00376F7D"/>
    <w:rsid w:val="00383284"/>
    <w:rsid w:val="003850A8"/>
    <w:rsid w:val="0038651A"/>
    <w:rsid w:val="003904D9"/>
    <w:rsid w:val="00391301"/>
    <w:rsid w:val="0039689D"/>
    <w:rsid w:val="00396A23"/>
    <w:rsid w:val="003971EC"/>
    <w:rsid w:val="003972D8"/>
    <w:rsid w:val="003A198F"/>
    <w:rsid w:val="003A21F9"/>
    <w:rsid w:val="003A2931"/>
    <w:rsid w:val="003A3EFD"/>
    <w:rsid w:val="003A4820"/>
    <w:rsid w:val="003A4E0C"/>
    <w:rsid w:val="003A6657"/>
    <w:rsid w:val="003B0115"/>
    <w:rsid w:val="003B013E"/>
    <w:rsid w:val="003B1F86"/>
    <w:rsid w:val="003B2780"/>
    <w:rsid w:val="003B2A57"/>
    <w:rsid w:val="003B2D97"/>
    <w:rsid w:val="003B442D"/>
    <w:rsid w:val="003B52A8"/>
    <w:rsid w:val="003B618B"/>
    <w:rsid w:val="003B6C0F"/>
    <w:rsid w:val="003B6C16"/>
    <w:rsid w:val="003C05DF"/>
    <w:rsid w:val="003C2D12"/>
    <w:rsid w:val="003C7CC6"/>
    <w:rsid w:val="003C7F43"/>
    <w:rsid w:val="003D0274"/>
    <w:rsid w:val="003D0505"/>
    <w:rsid w:val="003D0ACA"/>
    <w:rsid w:val="003D261D"/>
    <w:rsid w:val="003D2895"/>
    <w:rsid w:val="003D2AC7"/>
    <w:rsid w:val="003D2B95"/>
    <w:rsid w:val="003D5600"/>
    <w:rsid w:val="003E0154"/>
    <w:rsid w:val="003E015A"/>
    <w:rsid w:val="003E0242"/>
    <w:rsid w:val="003E0E32"/>
    <w:rsid w:val="003E149E"/>
    <w:rsid w:val="003E18E3"/>
    <w:rsid w:val="003E2E0F"/>
    <w:rsid w:val="003E4DB6"/>
    <w:rsid w:val="003E7247"/>
    <w:rsid w:val="003E76BB"/>
    <w:rsid w:val="003E78AB"/>
    <w:rsid w:val="003E79A3"/>
    <w:rsid w:val="003F03AA"/>
    <w:rsid w:val="003F1B04"/>
    <w:rsid w:val="003F418B"/>
    <w:rsid w:val="003F68E2"/>
    <w:rsid w:val="003F6BD3"/>
    <w:rsid w:val="004013F6"/>
    <w:rsid w:val="00401B72"/>
    <w:rsid w:val="00401C27"/>
    <w:rsid w:val="004020F0"/>
    <w:rsid w:val="0040335D"/>
    <w:rsid w:val="00403BF7"/>
    <w:rsid w:val="00404B80"/>
    <w:rsid w:val="00405FD5"/>
    <w:rsid w:val="00406C99"/>
    <w:rsid w:val="004072A5"/>
    <w:rsid w:val="004076EF"/>
    <w:rsid w:val="004102EB"/>
    <w:rsid w:val="004110B0"/>
    <w:rsid w:val="00412B59"/>
    <w:rsid w:val="00413E91"/>
    <w:rsid w:val="00413F4F"/>
    <w:rsid w:val="00415436"/>
    <w:rsid w:val="00416372"/>
    <w:rsid w:val="0041764E"/>
    <w:rsid w:val="00417C5B"/>
    <w:rsid w:val="00423952"/>
    <w:rsid w:val="00425099"/>
    <w:rsid w:val="00425230"/>
    <w:rsid w:val="004259A6"/>
    <w:rsid w:val="00427525"/>
    <w:rsid w:val="004279B1"/>
    <w:rsid w:val="00430134"/>
    <w:rsid w:val="0043057E"/>
    <w:rsid w:val="00430EA8"/>
    <w:rsid w:val="00431068"/>
    <w:rsid w:val="00432B12"/>
    <w:rsid w:val="00434ADC"/>
    <w:rsid w:val="0043540E"/>
    <w:rsid w:val="00436430"/>
    <w:rsid w:val="00437026"/>
    <w:rsid w:val="00437187"/>
    <w:rsid w:val="00437AEB"/>
    <w:rsid w:val="00440414"/>
    <w:rsid w:val="00446305"/>
    <w:rsid w:val="004518BD"/>
    <w:rsid w:val="00452C74"/>
    <w:rsid w:val="00455346"/>
    <w:rsid w:val="004571AA"/>
    <w:rsid w:val="0046043A"/>
    <w:rsid w:val="004618E8"/>
    <w:rsid w:val="0046336C"/>
    <w:rsid w:val="00464188"/>
    <w:rsid w:val="00464488"/>
    <w:rsid w:val="00464896"/>
    <w:rsid w:val="00466236"/>
    <w:rsid w:val="004721D5"/>
    <w:rsid w:val="00472B43"/>
    <w:rsid w:val="00474EA8"/>
    <w:rsid w:val="00475153"/>
    <w:rsid w:val="0047521D"/>
    <w:rsid w:val="0048031E"/>
    <w:rsid w:val="0048419A"/>
    <w:rsid w:val="004851A1"/>
    <w:rsid w:val="004857EC"/>
    <w:rsid w:val="00487BE1"/>
    <w:rsid w:val="00490743"/>
    <w:rsid w:val="00492AFC"/>
    <w:rsid w:val="00494201"/>
    <w:rsid w:val="004969E7"/>
    <w:rsid w:val="0049748F"/>
    <w:rsid w:val="00497C17"/>
    <w:rsid w:val="004A0356"/>
    <w:rsid w:val="004A1A61"/>
    <w:rsid w:val="004A1C33"/>
    <w:rsid w:val="004A2D9C"/>
    <w:rsid w:val="004A332B"/>
    <w:rsid w:val="004A37E6"/>
    <w:rsid w:val="004A3815"/>
    <w:rsid w:val="004A3DCD"/>
    <w:rsid w:val="004A4FF4"/>
    <w:rsid w:val="004B069A"/>
    <w:rsid w:val="004B0BC5"/>
    <w:rsid w:val="004B119D"/>
    <w:rsid w:val="004B1B44"/>
    <w:rsid w:val="004B2C7D"/>
    <w:rsid w:val="004B3880"/>
    <w:rsid w:val="004B3BBF"/>
    <w:rsid w:val="004B692C"/>
    <w:rsid w:val="004B7669"/>
    <w:rsid w:val="004C0353"/>
    <w:rsid w:val="004C12AA"/>
    <w:rsid w:val="004C308A"/>
    <w:rsid w:val="004C61A2"/>
    <w:rsid w:val="004C61E9"/>
    <w:rsid w:val="004C623C"/>
    <w:rsid w:val="004C76DA"/>
    <w:rsid w:val="004C78D7"/>
    <w:rsid w:val="004D0072"/>
    <w:rsid w:val="004D0F71"/>
    <w:rsid w:val="004D2183"/>
    <w:rsid w:val="004D2441"/>
    <w:rsid w:val="004D2FC0"/>
    <w:rsid w:val="004D6964"/>
    <w:rsid w:val="004E04C6"/>
    <w:rsid w:val="004E074B"/>
    <w:rsid w:val="004E2AEC"/>
    <w:rsid w:val="004E2F62"/>
    <w:rsid w:val="004E4FB6"/>
    <w:rsid w:val="004E6421"/>
    <w:rsid w:val="004E6AFB"/>
    <w:rsid w:val="004F06D9"/>
    <w:rsid w:val="004F07B8"/>
    <w:rsid w:val="004F0C77"/>
    <w:rsid w:val="004F0CE6"/>
    <w:rsid w:val="004F137D"/>
    <w:rsid w:val="004F4D6B"/>
    <w:rsid w:val="004F5DA4"/>
    <w:rsid w:val="004F622A"/>
    <w:rsid w:val="004F69D9"/>
    <w:rsid w:val="00500037"/>
    <w:rsid w:val="005006D6"/>
    <w:rsid w:val="005017DD"/>
    <w:rsid w:val="005029A0"/>
    <w:rsid w:val="005033D2"/>
    <w:rsid w:val="0050370A"/>
    <w:rsid w:val="00503F71"/>
    <w:rsid w:val="00507285"/>
    <w:rsid w:val="0051072E"/>
    <w:rsid w:val="005107CC"/>
    <w:rsid w:val="00510A6D"/>
    <w:rsid w:val="005133BB"/>
    <w:rsid w:val="00513DC0"/>
    <w:rsid w:val="00514469"/>
    <w:rsid w:val="005147D6"/>
    <w:rsid w:val="00515755"/>
    <w:rsid w:val="00520157"/>
    <w:rsid w:val="00521ACE"/>
    <w:rsid w:val="0052297E"/>
    <w:rsid w:val="00525BC4"/>
    <w:rsid w:val="0052639B"/>
    <w:rsid w:val="00533AA5"/>
    <w:rsid w:val="005344B2"/>
    <w:rsid w:val="005348A5"/>
    <w:rsid w:val="005352C4"/>
    <w:rsid w:val="005368E3"/>
    <w:rsid w:val="00537654"/>
    <w:rsid w:val="005401CD"/>
    <w:rsid w:val="00540C7F"/>
    <w:rsid w:val="00544706"/>
    <w:rsid w:val="005452AB"/>
    <w:rsid w:val="00545826"/>
    <w:rsid w:val="00546157"/>
    <w:rsid w:val="005508D4"/>
    <w:rsid w:val="005508EF"/>
    <w:rsid w:val="00550D12"/>
    <w:rsid w:val="0055208C"/>
    <w:rsid w:val="005523B6"/>
    <w:rsid w:val="00553CFC"/>
    <w:rsid w:val="00556A52"/>
    <w:rsid w:val="00556ABD"/>
    <w:rsid w:val="0056014E"/>
    <w:rsid w:val="0056376F"/>
    <w:rsid w:val="00564BA5"/>
    <w:rsid w:val="0056579E"/>
    <w:rsid w:val="00566285"/>
    <w:rsid w:val="005677FA"/>
    <w:rsid w:val="005678D6"/>
    <w:rsid w:val="00573B6E"/>
    <w:rsid w:val="0057414E"/>
    <w:rsid w:val="0057486E"/>
    <w:rsid w:val="00574D18"/>
    <w:rsid w:val="005763D7"/>
    <w:rsid w:val="00576685"/>
    <w:rsid w:val="00576D32"/>
    <w:rsid w:val="005779C6"/>
    <w:rsid w:val="00581881"/>
    <w:rsid w:val="0058320F"/>
    <w:rsid w:val="0058435B"/>
    <w:rsid w:val="00586514"/>
    <w:rsid w:val="005910D3"/>
    <w:rsid w:val="005919A3"/>
    <w:rsid w:val="005928DC"/>
    <w:rsid w:val="005939D6"/>
    <w:rsid w:val="00593EF7"/>
    <w:rsid w:val="00594BE2"/>
    <w:rsid w:val="00595B37"/>
    <w:rsid w:val="005A23CF"/>
    <w:rsid w:val="005A24BC"/>
    <w:rsid w:val="005A31CF"/>
    <w:rsid w:val="005A54A8"/>
    <w:rsid w:val="005A6AE3"/>
    <w:rsid w:val="005A7C8C"/>
    <w:rsid w:val="005A7EA1"/>
    <w:rsid w:val="005B1199"/>
    <w:rsid w:val="005B19D3"/>
    <w:rsid w:val="005B1A3E"/>
    <w:rsid w:val="005B1CEE"/>
    <w:rsid w:val="005B1D8D"/>
    <w:rsid w:val="005B2116"/>
    <w:rsid w:val="005B2D9B"/>
    <w:rsid w:val="005B3239"/>
    <w:rsid w:val="005B3C0A"/>
    <w:rsid w:val="005B3E59"/>
    <w:rsid w:val="005B5A45"/>
    <w:rsid w:val="005B6B0A"/>
    <w:rsid w:val="005B759A"/>
    <w:rsid w:val="005B7867"/>
    <w:rsid w:val="005C030F"/>
    <w:rsid w:val="005C2545"/>
    <w:rsid w:val="005C2D3B"/>
    <w:rsid w:val="005C51F4"/>
    <w:rsid w:val="005C574F"/>
    <w:rsid w:val="005C65A9"/>
    <w:rsid w:val="005C7F2C"/>
    <w:rsid w:val="005D0314"/>
    <w:rsid w:val="005D0491"/>
    <w:rsid w:val="005D1478"/>
    <w:rsid w:val="005D4116"/>
    <w:rsid w:val="005D5B65"/>
    <w:rsid w:val="005E085C"/>
    <w:rsid w:val="005E18D0"/>
    <w:rsid w:val="005E1AEB"/>
    <w:rsid w:val="005E2822"/>
    <w:rsid w:val="005E2C04"/>
    <w:rsid w:val="005E2C39"/>
    <w:rsid w:val="005E31DF"/>
    <w:rsid w:val="005E3AB7"/>
    <w:rsid w:val="005E4444"/>
    <w:rsid w:val="005E4AB4"/>
    <w:rsid w:val="005E52C0"/>
    <w:rsid w:val="005E667E"/>
    <w:rsid w:val="005F0D0B"/>
    <w:rsid w:val="005F17F6"/>
    <w:rsid w:val="005F1C02"/>
    <w:rsid w:val="005F2C82"/>
    <w:rsid w:val="005F5911"/>
    <w:rsid w:val="005F739B"/>
    <w:rsid w:val="005F766F"/>
    <w:rsid w:val="0060079C"/>
    <w:rsid w:val="00601729"/>
    <w:rsid w:val="006037F6"/>
    <w:rsid w:val="0060526A"/>
    <w:rsid w:val="00606330"/>
    <w:rsid w:val="006133A3"/>
    <w:rsid w:val="00613546"/>
    <w:rsid w:val="006155BA"/>
    <w:rsid w:val="006161C2"/>
    <w:rsid w:val="00616E4D"/>
    <w:rsid w:val="00617135"/>
    <w:rsid w:val="006173EF"/>
    <w:rsid w:val="00621F8E"/>
    <w:rsid w:val="00622143"/>
    <w:rsid w:val="0062421C"/>
    <w:rsid w:val="00624C78"/>
    <w:rsid w:val="0062501D"/>
    <w:rsid w:val="00625794"/>
    <w:rsid w:val="00625A46"/>
    <w:rsid w:val="00626AA7"/>
    <w:rsid w:val="00630F49"/>
    <w:rsid w:val="00631129"/>
    <w:rsid w:val="00631C5B"/>
    <w:rsid w:val="00632380"/>
    <w:rsid w:val="006328C5"/>
    <w:rsid w:val="006344E4"/>
    <w:rsid w:val="006375E1"/>
    <w:rsid w:val="00637C53"/>
    <w:rsid w:val="00640502"/>
    <w:rsid w:val="00640B7D"/>
    <w:rsid w:val="00642060"/>
    <w:rsid w:val="00642800"/>
    <w:rsid w:val="00644B19"/>
    <w:rsid w:val="00644D8B"/>
    <w:rsid w:val="00646BAE"/>
    <w:rsid w:val="0064721F"/>
    <w:rsid w:val="006502F8"/>
    <w:rsid w:val="00650645"/>
    <w:rsid w:val="00650648"/>
    <w:rsid w:val="006508C2"/>
    <w:rsid w:val="00654274"/>
    <w:rsid w:val="00655740"/>
    <w:rsid w:val="006564B7"/>
    <w:rsid w:val="00657E8B"/>
    <w:rsid w:val="00661B32"/>
    <w:rsid w:val="00663461"/>
    <w:rsid w:val="006642C1"/>
    <w:rsid w:val="006643BB"/>
    <w:rsid w:val="0066455F"/>
    <w:rsid w:val="00665A25"/>
    <w:rsid w:val="00666334"/>
    <w:rsid w:val="00666942"/>
    <w:rsid w:val="00667989"/>
    <w:rsid w:val="00672342"/>
    <w:rsid w:val="00673FEF"/>
    <w:rsid w:val="0067430A"/>
    <w:rsid w:val="00674B20"/>
    <w:rsid w:val="00676175"/>
    <w:rsid w:val="00676183"/>
    <w:rsid w:val="006773ED"/>
    <w:rsid w:val="00682CED"/>
    <w:rsid w:val="00683CAB"/>
    <w:rsid w:val="00685370"/>
    <w:rsid w:val="00693BE4"/>
    <w:rsid w:val="00693C28"/>
    <w:rsid w:val="006964A9"/>
    <w:rsid w:val="00696744"/>
    <w:rsid w:val="00696759"/>
    <w:rsid w:val="00697336"/>
    <w:rsid w:val="006975F8"/>
    <w:rsid w:val="006A00EF"/>
    <w:rsid w:val="006A1927"/>
    <w:rsid w:val="006A535A"/>
    <w:rsid w:val="006A5C96"/>
    <w:rsid w:val="006A6142"/>
    <w:rsid w:val="006A62B1"/>
    <w:rsid w:val="006A69B2"/>
    <w:rsid w:val="006B1028"/>
    <w:rsid w:val="006B2C21"/>
    <w:rsid w:val="006B45BC"/>
    <w:rsid w:val="006B494E"/>
    <w:rsid w:val="006B6927"/>
    <w:rsid w:val="006C0298"/>
    <w:rsid w:val="006C107D"/>
    <w:rsid w:val="006C32E2"/>
    <w:rsid w:val="006C4BCF"/>
    <w:rsid w:val="006C6E6D"/>
    <w:rsid w:val="006C7128"/>
    <w:rsid w:val="006D00F4"/>
    <w:rsid w:val="006D3300"/>
    <w:rsid w:val="006D4C5B"/>
    <w:rsid w:val="006D590E"/>
    <w:rsid w:val="006D5FE5"/>
    <w:rsid w:val="006D6115"/>
    <w:rsid w:val="006D6DAF"/>
    <w:rsid w:val="006D7999"/>
    <w:rsid w:val="006E069C"/>
    <w:rsid w:val="006E0A8B"/>
    <w:rsid w:val="006E2BA7"/>
    <w:rsid w:val="006E30DE"/>
    <w:rsid w:val="006E36C6"/>
    <w:rsid w:val="006E3EC0"/>
    <w:rsid w:val="006E443C"/>
    <w:rsid w:val="006E450C"/>
    <w:rsid w:val="006E593B"/>
    <w:rsid w:val="006E63AB"/>
    <w:rsid w:val="006E673C"/>
    <w:rsid w:val="006E681C"/>
    <w:rsid w:val="006F15C9"/>
    <w:rsid w:val="006F28DE"/>
    <w:rsid w:val="006F3A89"/>
    <w:rsid w:val="006F427E"/>
    <w:rsid w:val="006F4A92"/>
    <w:rsid w:val="006F4E70"/>
    <w:rsid w:val="006F6389"/>
    <w:rsid w:val="006F694C"/>
    <w:rsid w:val="006F695D"/>
    <w:rsid w:val="006F6ACF"/>
    <w:rsid w:val="006F7DEE"/>
    <w:rsid w:val="0070087C"/>
    <w:rsid w:val="0070168C"/>
    <w:rsid w:val="0070338F"/>
    <w:rsid w:val="00704A41"/>
    <w:rsid w:val="00706854"/>
    <w:rsid w:val="00710923"/>
    <w:rsid w:val="0071424C"/>
    <w:rsid w:val="007145DC"/>
    <w:rsid w:val="00714AC8"/>
    <w:rsid w:val="00715407"/>
    <w:rsid w:val="00720918"/>
    <w:rsid w:val="0072265B"/>
    <w:rsid w:val="007227DF"/>
    <w:rsid w:val="00723A3B"/>
    <w:rsid w:val="0072500F"/>
    <w:rsid w:val="007257BC"/>
    <w:rsid w:val="00725859"/>
    <w:rsid w:val="0072594B"/>
    <w:rsid w:val="00726799"/>
    <w:rsid w:val="00726B8C"/>
    <w:rsid w:val="00730158"/>
    <w:rsid w:val="0073148E"/>
    <w:rsid w:val="0073209E"/>
    <w:rsid w:val="00732175"/>
    <w:rsid w:val="00735A86"/>
    <w:rsid w:val="00736103"/>
    <w:rsid w:val="00737F67"/>
    <w:rsid w:val="00741C43"/>
    <w:rsid w:val="00741D7C"/>
    <w:rsid w:val="00741F8F"/>
    <w:rsid w:val="00742819"/>
    <w:rsid w:val="007429E8"/>
    <w:rsid w:val="00743C63"/>
    <w:rsid w:val="00751D7D"/>
    <w:rsid w:val="00751E8C"/>
    <w:rsid w:val="00754675"/>
    <w:rsid w:val="007564EA"/>
    <w:rsid w:val="007569B3"/>
    <w:rsid w:val="007570E0"/>
    <w:rsid w:val="007647EC"/>
    <w:rsid w:val="00764AE9"/>
    <w:rsid w:val="0076584C"/>
    <w:rsid w:val="00766233"/>
    <w:rsid w:val="00766312"/>
    <w:rsid w:val="00766CBD"/>
    <w:rsid w:val="00767EFC"/>
    <w:rsid w:val="007709E1"/>
    <w:rsid w:val="00770D6B"/>
    <w:rsid w:val="00771535"/>
    <w:rsid w:val="00771B52"/>
    <w:rsid w:val="00772CB1"/>
    <w:rsid w:val="0077332A"/>
    <w:rsid w:val="00774072"/>
    <w:rsid w:val="00774718"/>
    <w:rsid w:val="00774BDC"/>
    <w:rsid w:val="007754F8"/>
    <w:rsid w:val="007759BE"/>
    <w:rsid w:val="00775B99"/>
    <w:rsid w:val="007825FD"/>
    <w:rsid w:val="007840D6"/>
    <w:rsid w:val="0078560F"/>
    <w:rsid w:val="007858A4"/>
    <w:rsid w:val="00785BEC"/>
    <w:rsid w:val="00785F9E"/>
    <w:rsid w:val="007864D7"/>
    <w:rsid w:val="0078730B"/>
    <w:rsid w:val="0078796F"/>
    <w:rsid w:val="00790BD9"/>
    <w:rsid w:val="007926B8"/>
    <w:rsid w:val="007934D5"/>
    <w:rsid w:val="0079542E"/>
    <w:rsid w:val="00797B0E"/>
    <w:rsid w:val="007A057E"/>
    <w:rsid w:val="007A1059"/>
    <w:rsid w:val="007A14FE"/>
    <w:rsid w:val="007A1FEB"/>
    <w:rsid w:val="007A2D1B"/>
    <w:rsid w:val="007A4949"/>
    <w:rsid w:val="007A4F1C"/>
    <w:rsid w:val="007A5A1B"/>
    <w:rsid w:val="007A5FEE"/>
    <w:rsid w:val="007A7746"/>
    <w:rsid w:val="007B164F"/>
    <w:rsid w:val="007B23D4"/>
    <w:rsid w:val="007B24C3"/>
    <w:rsid w:val="007B3A04"/>
    <w:rsid w:val="007B3FFA"/>
    <w:rsid w:val="007B4077"/>
    <w:rsid w:val="007B4394"/>
    <w:rsid w:val="007B5BBC"/>
    <w:rsid w:val="007B7C94"/>
    <w:rsid w:val="007C117B"/>
    <w:rsid w:val="007C15A2"/>
    <w:rsid w:val="007C15C7"/>
    <w:rsid w:val="007C1E76"/>
    <w:rsid w:val="007C3B6F"/>
    <w:rsid w:val="007C3C60"/>
    <w:rsid w:val="007C4BD5"/>
    <w:rsid w:val="007C5065"/>
    <w:rsid w:val="007C5449"/>
    <w:rsid w:val="007C5496"/>
    <w:rsid w:val="007C5532"/>
    <w:rsid w:val="007C79EA"/>
    <w:rsid w:val="007D1808"/>
    <w:rsid w:val="007D2F15"/>
    <w:rsid w:val="007D45E4"/>
    <w:rsid w:val="007D50AB"/>
    <w:rsid w:val="007D5D6F"/>
    <w:rsid w:val="007D5E22"/>
    <w:rsid w:val="007D7F87"/>
    <w:rsid w:val="007E04DD"/>
    <w:rsid w:val="007E26F1"/>
    <w:rsid w:val="007E342C"/>
    <w:rsid w:val="007E7EC5"/>
    <w:rsid w:val="007F0F5C"/>
    <w:rsid w:val="007F2952"/>
    <w:rsid w:val="007F29AE"/>
    <w:rsid w:val="007F3218"/>
    <w:rsid w:val="007F34CC"/>
    <w:rsid w:val="007F7F4D"/>
    <w:rsid w:val="008002CC"/>
    <w:rsid w:val="00800637"/>
    <w:rsid w:val="00801E1E"/>
    <w:rsid w:val="00801E82"/>
    <w:rsid w:val="008021DF"/>
    <w:rsid w:val="00804685"/>
    <w:rsid w:val="008065C4"/>
    <w:rsid w:val="008068EB"/>
    <w:rsid w:val="00810A4B"/>
    <w:rsid w:val="00811CC8"/>
    <w:rsid w:val="00813072"/>
    <w:rsid w:val="008133B2"/>
    <w:rsid w:val="00816DCA"/>
    <w:rsid w:val="008207A8"/>
    <w:rsid w:val="0082142A"/>
    <w:rsid w:val="0082378F"/>
    <w:rsid w:val="00823A79"/>
    <w:rsid w:val="008255A3"/>
    <w:rsid w:val="008260C6"/>
    <w:rsid w:val="008261CB"/>
    <w:rsid w:val="00827A03"/>
    <w:rsid w:val="0083005F"/>
    <w:rsid w:val="008309F3"/>
    <w:rsid w:val="00831DDD"/>
    <w:rsid w:val="0083232F"/>
    <w:rsid w:val="00832CC8"/>
    <w:rsid w:val="00833543"/>
    <w:rsid w:val="008335A3"/>
    <w:rsid w:val="0083426A"/>
    <w:rsid w:val="008349EA"/>
    <w:rsid w:val="00834A63"/>
    <w:rsid w:val="008355DC"/>
    <w:rsid w:val="00835B9C"/>
    <w:rsid w:val="00836DFF"/>
    <w:rsid w:val="00841404"/>
    <w:rsid w:val="008417C2"/>
    <w:rsid w:val="00842D70"/>
    <w:rsid w:val="0084351F"/>
    <w:rsid w:val="0084399A"/>
    <w:rsid w:val="00843F53"/>
    <w:rsid w:val="008440CF"/>
    <w:rsid w:val="00844E3B"/>
    <w:rsid w:val="00846964"/>
    <w:rsid w:val="00846DF8"/>
    <w:rsid w:val="00847098"/>
    <w:rsid w:val="00847C6A"/>
    <w:rsid w:val="008520A2"/>
    <w:rsid w:val="00852231"/>
    <w:rsid w:val="00852DFD"/>
    <w:rsid w:val="008539F4"/>
    <w:rsid w:val="008547B5"/>
    <w:rsid w:val="0085594B"/>
    <w:rsid w:val="00856067"/>
    <w:rsid w:val="008622D6"/>
    <w:rsid w:val="0086401F"/>
    <w:rsid w:val="00864669"/>
    <w:rsid w:val="008657A6"/>
    <w:rsid w:val="00865B73"/>
    <w:rsid w:val="0086660A"/>
    <w:rsid w:val="00866AAC"/>
    <w:rsid w:val="008676D7"/>
    <w:rsid w:val="00872CBB"/>
    <w:rsid w:val="00873C97"/>
    <w:rsid w:val="008740CB"/>
    <w:rsid w:val="0087438C"/>
    <w:rsid w:val="00875B29"/>
    <w:rsid w:val="00876204"/>
    <w:rsid w:val="008768D0"/>
    <w:rsid w:val="0087789D"/>
    <w:rsid w:val="00881AD5"/>
    <w:rsid w:val="00882FF7"/>
    <w:rsid w:val="00883F11"/>
    <w:rsid w:val="00884B67"/>
    <w:rsid w:val="00885333"/>
    <w:rsid w:val="008856C6"/>
    <w:rsid w:val="00887CDA"/>
    <w:rsid w:val="00890319"/>
    <w:rsid w:val="0089052A"/>
    <w:rsid w:val="00890AE4"/>
    <w:rsid w:val="00891261"/>
    <w:rsid w:val="00891BF8"/>
    <w:rsid w:val="008931E0"/>
    <w:rsid w:val="0089495E"/>
    <w:rsid w:val="0089673A"/>
    <w:rsid w:val="00897EC6"/>
    <w:rsid w:val="008A2867"/>
    <w:rsid w:val="008A3AAA"/>
    <w:rsid w:val="008A45E6"/>
    <w:rsid w:val="008A54B9"/>
    <w:rsid w:val="008B11CE"/>
    <w:rsid w:val="008B23A9"/>
    <w:rsid w:val="008B24E5"/>
    <w:rsid w:val="008B3559"/>
    <w:rsid w:val="008B63A0"/>
    <w:rsid w:val="008B660C"/>
    <w:rsid w:val="008B6F80"/>
    <w:rsid w:val="008B7526"/>
    <w:rsid w:val="008B76F2"/>
    <w:rsid w:val="008C0122"/>
    <w:rsid w:val="008C2914"/>
    <w:rsid w:val="008C4D90"/>
    <w:rsid w:val="008C74E8"/>
    <w:rsid w:val="008C7B55"/>
    <w:rsid w:val="008D1F83"/>
    <w:rsid w:val="008D5ED6"/>
    <w:rsid w:val="008D60F2"/>
    <w:rsid w:val="008D7D51"/>
    <w:rsid w:val="008E0F5C"/>
    <w:rsid w:val="008E1980"/>
    <w:rsid w:val="008E37B8"/>
    <w:rsid w:val="008E3883"/>
    <w:rsid w:val="008E44C5"/>
    <w:rsid w:val="008E4FE6"/>
    <w:rsid w:val="008E7D8B"/>
    <w:rsid w:val="008F06F1"/>
    <w:rsid w:val="008F0CB8"/>
    <w:rsid w:val="008F107B"/>
    <w:rsid w:val="008F2CBE"/>
    <w:rsid w:val="008F53EA"/>
    <w:rsid w:val="008F6ABC"/>
    <w:rsid w:val="009005B7"/>
    <w:rsid w:val="0090096F"/>
    <w:rsid w:val="009009BA"/>
    <w:rsid w:val="009013ED"/>
    <w:rsid w:val="0090262C"/>
    <w:rsid w:val="0090277D"/>
    <w:rsid w:val="00904AFC"/>
    <w:rsid w:val="0090779E"/>
    <w:rsid w:val="00907B50"/>
    <w:rsid w:val="009101F0"/>
    <w:rsid w:val="009106EE"/>
    <w:rsid w:val="00912F88"/>
    <w:rsid w:val="00913639"/>
    <w:rsid w:val="00913A26"/>
    <w:rsid w:val="00921718"/>
    <w:rsid w:val="00921BAB"/>
    <w:rsid w:val="00923113"/>
    <w:rsid w:val="00923A58"/>
    <w:rsid w:val="0092586E"/>
    <w:rsid w:val="0093083D"/>
    <w:rsid w:val="00930D4F"/>
    <w:rsid w:val="00931261"/>
    <w:rsid w:val="00931322"/>
    <w:rsid w:val="00934C33"/>
    <w:rsid w:val="00935EA9"/>
    <w:rsid w:val="009372D7"/>
    <w:rsid w:val="0094070E"/>
    <w:rsid w:val="00943453"/>
    <w:rsid w:val="00943A4E"/>
    <w:rsid w:val="00944A04"/>
    <w:rsid w:val="009455A2"/>
    <w:rsid w:val="00945BCD"/>
    <w:rsid w:val="009472EA"/>
    <w:rsid w:val="00951638"/>
    <w:rsid w:val="009520EE"/>
    <w:rsid w:val="00952146"/>
    <w:rsid w:val="00952A75"/>
    <w:rsid w:val="0095326F"/>
    <w:rsid w:val="009541C8"/>
    <w:rsid w:val="009600A7"/>
    <w:rsid w:val="0096083E"/>
    <w:rsid w:val="00960840"/>
    <w:rsid w:val="00960D7D"/>
    <w:rsid w:val="00960E9C"/>
    <w:rsid w:val="009610C2"/>
    <w:rsid w:val="00965E9E"/>
    <w:rsid w:val="00970950"/>
    <w:rsid w:val="009749AE"/>
    <w:rsid w:val="009756D4"/>
    <w:rsid w:val="00977208"/>
    <w:rsid w:val="009826AE"/>
    <w:rsid w:val="009834D6"/>
    <w:rsid w:val="00985573"/>
    <w:rsid w:val="0098653B"/>
    <w:rsid w:val="00986F48"/>
    <w:rsid w:val="009878C7"/>
    <w:rsid w:val="00990E79"/>
    <w:rsid w:val="00991363"/>
    <w:rsid w:val="00993563"/>
    <w:rsid w:val="00994826"/>
    <w:rsid w:val="00994EB9"/>
    <w:rsid w:val="0099543D"/>
    <w:rsid w:val="00995711"/>
    <w:rsid w:val="00995E8E"/>
    <w:rsid w:val="009967D1"/>
    <w:rsid w:val="009A0EEA"/>
    <w:rsid w:val="009A1AA8"/>
    <w:rsid w:val="009A4C60"/>
    <w:rsid w:val="009A7F1D"/>
    <w:rsid w:val="009B784F"/>
    <w:rsid w:val="009B786D"/>
    <w:rsid w:val="009C0B92"/>
    <w:rsid w:val="009C1717"/>
    <w:rsid w:val="009C1D1E"/>
    <w:rsid w:val="009C1F8C"/>
    <w:rsid w:val="009C2D66"/>
    <w:rsid w:val="009C2F25"/>
    <w:rsid w:val="009C3848"/>
    <w:rsid w:val="009C64F2"/>
    <w:rsid w:val="009D0D08"/>
    <w:rsid w:val="009D13C6"/>
    <w:rsid w:val="009D1957"/>
    <w:rsid w:val="009D20E8"/>
    <w:rsid w:val="009D2719"/>
    <w:rsid w:val="009D323B"/>
    <w:rsid w:val="009D4993"/>
    <w:rsid w:val="009D5696"/>
    <w:rsid w:val="009D57D1"/>
    <w:rsid w:val="009D5FF5"/>
    <w:rsid w:val="009D7298"/>
    <w:rsid w:val="009D77D0"/>
    <w:rsid w:val="009E0B58"/>
    <w:rsid w:val="009E10C1"/>
    <w:rsid w:val="009E1104"/>
    <w:rsid w:val="009E30DE"/>
    <w:rsid w:val="009E5770"/>
    <w:rsid w:val="009F0100"/>
    <w:rsid w:val="009F0771"/>
    <w:rsid w:val="009F1E88"/>
    <w:rsid w:val="009F379A"/>
    <w:rsid w:val="009F3862"/>
    <w:rsid w:val="009F4182"/>
    <w:rsid w:val="009F43C3"/>
    <w:rsid w:val="009F565A"/>
    <w:rsid w:val="009F569D"/>
    <w:rsid w:val="00A02B11"/>
    <w:rsid w:val="00A02BE0"/>
    <w:rsid w:val="00A04FDB"/>
    <w:rsid w:val="00A05282"/>
    <w:rsid w:val="00A1112C"/>
    <w:rsid w:val="00A128F2"/>
    <w:rsid w:val="00A13103"/>
    <w:rsid w:val="00A139A7"/>
    <w:rsid w:val="00A148FE"/>
    <w:rsid w:val="00A14B39"/>
    <w:rsid w:val="00A151B9"/>
    <w:rsid w:val="00A1527A"/>
    <w:rsid w:val="00A218D1"/>
    <w:rsid w:val="00A233A2"/>
    <w:rsid w:val="00A24378"/>
    <w:rsid w:val="00A24AA2"/>
    <w:rsid w:val="00A25094"/>
    <w:rsid w:val="00A25F78"/>
    <w:rsid w:val="00A26345"/>
    <w:rsid w:val="00A324A6"/>
    <w:rsid w:val="00A32D8B"/>
    <w:rsid w:val="00A33F4E"/>
    <w:rsid w:val="00A372EC"/>
    <w:rsid w:val="00A4249D"/>
    <w:rsid w:val="00A44C73"/>
    <w:rsid w:val="00A47344"/>
    <w:rsid w:val="00A47D83"/>
    <w:rsid w:val="00A50CEE"/>
    <w:rsid w:val="00A52428"/>
    <w:rsid w:val="00A56D9C"/>
    <w:rsid w:val="00A57B73"/>
    <w:rsid w:val="00A61645"/>
    <w:rsid w:val="00A617B7"/>
    <w:rsid w:val="00A63998"/>
    <w:rsid w:val="00A65660"/>
    <w:rsid w:val="00A65AFD"/>
    <w:rsid w:val="00A662B8"/>
    <w:rsid w:val="00A66985"/>
    <w:rsid w:val="00A67857"/>
    <w:rsid w:val="00A700CD"/>
    <w:rsid w:val="00A740B4"/>
    <w:rsid w:val="00A7418F"/>
    <w:rsid w:val="00A74F5F"/>
    <w:rsid w:val="00A806E7"/>
    <w:rsid w:val="00A80E83"/>
    <w:rsid w:val="00A81EF1"/>
    <w:rsid w:val="00A83D66"/>
    <w:rsid w:val="00A84DED"/>
    <w:rsid w:val="00A8588C"/>
    <w:rsid w:val="00A85DC8"/>
    <w:rsid w:val="00A90E51"/>
    <w:rsid w:val="00A92BBC"/>
    <w:rsid w:val="00A92E3B"/>
    <w:rsid w:val="00A95B9F"/>
    <w:rsid w:val="00A96CC7"/>
    <w:rsid w:val="00A976F8"/>
    <w:rsid w:val="00A97725"/>
    <w:rsid w:val="00AA35A1"/>
    <w:rsid w:val="00AA5210"/>
    <w:rsid w:val="00AA5855"/>
    <w:rsid w:val="00AA641B"/>
    <w:rsid w:val="00AB0D03"/>
    <w:rsid w:val="00AB736B"/>
    <w:rsid w:val="00AC187B"/>
    <w:rsid w:val="00AC19D3"/>
    <w:rsid w:val="00AC4549"/>
    <w:rsid w:val="00AC558B"/>
    <w:rsid w:val="00AC5A3D"/>
    <w:rsid w:val="00AC621D"/>
    <w:rsid w:val="00AC62F9"/>
    <w:rsid w:val="00AD42DB"/>
    <w:rsid w:val="00AD5BD9"/>
    <w:rsid w:val="00AD7651"/>
    <w:rsid w:val="00AD7C76"/>
    <w:rsid w:val="00AE067F"/>
    <w:rsid w:val="00AE2817"/>
    <w:rsid w:val="00AE2FA8"/>
    <w:rsid w:val="00AE3C20"/>
    <w:rsid w:val="00AE442E"/>
    <w:rsid w:val="00AE522E"/>
    <w:rsid w:val="00AE5B25"/>
    <w:rsid w:val="00AE60EE"/>
    <w:rsid w:val="00AE7701"/>
    <w:rsid w:val="00AF2050"/>
    <w:rsid w:val="00AF3F49"/>
    <w:rsid w:val="00AF4F92"/>
    <w:rsid w:val="00AF6435"/>
    <w:rsid w:val="00B00439"/>
    <w:rsid w:val="00B00536"/>
    <w:rsid w:val="00B00B7B"/>
    <w:rsid w:val="00B00D70"/>
    <w:rsid w:val="00B01F85"/>
    <w:rsid w:val="00B02B4A"/>
    <w:rsid w:val="00B02C32"/>
    <w:rsid w:val="00B03807"/>
    <w:rsid w:val="00B07C41"/>
    <w:rsid w:val="00B11E0E"/>
    <w:rsid w:val="00B12B89"/>
    <w:rsid w:val="00B1355B"/>
    <w:rsid w:val="00B14F69"/>
    <w:rsid w:val="00B17661"/>
    <w:rsid w:val="00B20BC2"/>
    <w:rsid w:val="00B25052"/>
    <w:rsid w:val="00B25DE6"/>
    <w:rsid w:val="00B279D2"/>
    <w:rsid w:val="00B3242C"/>
    <w:rsid w:val="00B3249C"/>
    <w:rsid w:val="00B32BB4"/>
    <w:rsid w:val="00B42149"/>
    <w:rsid w:val="00B458C1"/>
    <w:rsid w:val="00B45DB4"/>
    <w:rsid w:val="00B4611D"/>
    <w:rsid w:val="00B50E60"/>
    <w:rsid w:val="00B51201"/>
    <w:rsid w:val="00B51733"/>
    <w:rsid w:val="00B51EDA"/>
    <w:rsid w:val="00B52D38"/>
    <w:rsid w:val="00B55966"/>
    <w:rsid w:val="00B57A70"/>
    <w:rsid w:val="00B60604"/>
    <w:rsid w:val="00B629B0"/>
    <w:rsid w:val="00B63F18"/>
    <w:rsid w:val="00B65A87"/>
    <w:rsid w:val="00B65DD4"/>
    <w:rsid w:val="00B67846"/>
    <w:rsid w:val="00B70185"/>
    <w:rsid w:val="00B70B46"/>
    <w:rsid w:val="00B735A4"/>
    <w:rsid w:val="00B7677C"/>
    <w:rsid w:val="00B7696D"/>
    <w:rsid w:val="00B77D19"/>
    <w:rsid w:val="00B80A85"/>
    <w:rsid w:val="00B80C4A"/>
    <w:rsid w:val="00B81BFC"/>
    <w:rsid w:val="00B829DD"/>
    <w:rsid w:val="00B82D3C"/>
    <w:rsid w:val="00B82FE0"/>
    <w:rsid w:val="00B8322C"/>
    <w:rsid w:val="00B83958"/>
    <w:rsid w:val="00B85227"/>
    <w:rsid w:val="00B874E0"/>
    <w:rsid w:val="00B91AF9"/>
    <w:rsid w:val="00B9254C"/>
    <w:rsid w:val="00B92B77"/>
    <w:rsid w:val="00B93984"/>
    <w:rsid w:val="00B93CB1"/>
    <w:rsid w:val="00B94440"/>
    <w:rsid w:val="00B94845"/>
    <w:rsid w:val="00B9540C"/>
    <w:rsid w:val="00B96C0C"/>
    <w:rsid w:val="00BA07FD"/>
    <w:rsid w:val="00BA0EC1"/>
    <w:rsid w:val="00BA142A"/>
    <w:rsid w:val="00BA1A1D"/>
    <w:rsid w:val="00BA20D6"/>
    <w:rsid w:val="00BA29E9"/>
    <w:rsid w:val="00BA389A"/>
    <w:rsid w:val="00BA405A"/>
    <w:rsid w:val="00BA45CE"/>
    <w:rsid w:val="00BA5714"/>
    <w:rsid w:val="00BA57E8"/>
    <w:rsid w:val="00BA5F1D"/>
    <w:rsid w:val="00BB0CAC"/>
    <w:rsid w:val="00BB1302"/>
    <w:rsid w:val="00BB1638"/>
    <w:rsid w:val="00BB21C3"/>
    <w:rsid w:val="00BB26F8"/>
    <w:rsid w:val="00BB3114"/>
    <w:rsid w:val="00BB3DF1"/>
    <w:rsid w:val="00BB4420"/>
    <w:rsid w:val="00BB4B09"/>
    <w:rsid w:val="00BC0936"/>
    <w:rsid w:val="00BC12EA"/>
    <w:rsid w:val="00BC161F"/>
    <w:rsid w:val="00BC33D3"/>
    <w:rsid w:val="00BC50EF"/>
    <w:rsid w:val="00BC5F5F"/>
    <w:rsid w:val="00BC7422"/>
    <w:rsid w:val="00BC7585"/>
    <w:rsid w:val="00BD2964"/>
    <w:rsid w:val="00BD2F0B"/>
    <w:rsid w:val="00BD337A"/>
    <w:rsid w:val="00BD3F9C"/>
    <w:rsid w:val="00BD4E05"/>
    <w:rsid w:val="00BD6A43"/>
    <w:rsid w:val="00BE0166"/>
    <w:rsid w:val="00BE0648"/>
    <w:rsid w:val="00BE1A46"/>
    <w:rsid w:val="00BE2095"/>
    <w:rsid w:val="00BE2F4F"/>
    <w:rsid w:val="00BE39A2"/>
    <w:rsid w:val="00BE3F55"/>
    <w:rsid w:val="00BE3FFF"/>
    <w:rsid w:val="00BE52E3"/>
    <w:rsid w:val="00BE5732"/>
    <w:rsid w:val="00BE79C0"/>
    <w:rsid w:val="00BF168D"/>
    <w:rsid w:val="00BF1BC8"/>
    <w:rsid w:val="00BF1CDB"/>
    <w:rsid w:val="00BF2154"/>
    <w:rsid w:val="00BF3675"/>
    <w:rsid w:val="00BF5B52"/>
    <w:rsid w:val="00BF6A33"/>
    <w:rsid w:val="00BF6D79"/>
    <w:rsid w:val="00C00744"/>
    <w:rsid w:val="00C03B04"/>
    <w:rsid w:val="00C03FEB"/>
    <w:rsid w:val="00C05408"/>
    <w:rsid w:val="00C05D6C"/>
    <w:rsid w:val="00C102A0"/>
    <w:rsid w:val="00C10560"/>
    <w:rsid w:val="00C110EE"/>
    <w:rsid w:val="00C118F7"/>
    <w:rsid w:val="00C147D3"/>
    <w:rsid w:val="00C16033"/>
    <w:rsid w:val="00C16FD2"/>
    <w:rsid w:val="00C208FE"/>
    <w:rsid w:val="00C244FC"/>
    <w:rsid w:val="00C279C2"/>
    <w:rsid w:val="00C27FEF"/>
    <w:rsid w:val="00C3172E"/>
    <w:rsid w:val="00C318D8"/>
    <w:rsid w:val="00C33584"/>
    <w:rsid w:val="00C33A45"/>
    <w:rsid w:val="00C35F8B"/>
    <w:rsid w:val="00C361BF"/>
    <w:rsid w:val="00C365EE"/>
    <w:rsid w:val="00C36814"/>
    <w:rsid w:val="00C36857"/>
    <w:rsid w:val="00C369A6"/>
    <w:rsid w:val="00C41247"/>
    <w:rsid w:val="00C412D3"/>
    <w:rsid w:val="00C41F07"/>
    <w:rsid w:val="00C43EF6"/>
    <w:rsid w:val="00C46BB2"/>
    <w:rsid w:val="00C47908"/>
    <w:rsid w:val="00C513F1"/>
    <w:rsid w:val="00C52155"/>
    <w:rsid w:val="00C53A82"/>
    <w:rsid w:val="00C554B4"/>
    <w:rsid w:val="00C55840"/>
    <w:rsid w:val="00C55F77"/>
    <w:rsid w:val="00C57FB8"/>
    <w:rsid w:val="00C61607"/>
    <w:rsid w:val="00C616CD"/>
    <w:rsid w:val="00C628C6"/>
    <w:rsid w:val="00C63385"/>
    <w:rsid w:val="00C64098"/>
    <w:rsid w:val="00C6505B"/>
    <w:rsid w:val="00C657B5"/>
    <w:rsid w:val="00C73588"/>
    <w:rsid w:val="00C73CF0"/>
    <w:rsid w:val="00C74279"/>
    <w:rsid w:val="00C7447D"/>
    <w:rsid w:val="00C749C9"/>
    <w:rsid w:val="00C749F7"/>
    <w:rsid w:val="00C75881"/>
    <w:rsid w:val="00C75F1C"/>
    <w:rsid w:val="00C76E71"/>
    <w:rsid w:val="00C77051"/>
    <w:rsid w:val="00C773C8"/>
    <w:rsid w:val="00C77DDD"/>
    <w:rsid w:val="00C802CC"/>
    <w:rsid w:val="00C80580"/>
    <w:rsid w:val="00C80969"/>
    <w:rsid w:val="00C8130E"/>
    <w:rsid w:val="00C83491"/>
    <w:rsid w:val="00C83626"/>
    <w:rsid w:val="00C83CED"/>
    <w:rsid w:val="00C84921"/>
    <w:rsid w:val="00C85324"/>
    <w:rsid w:val="00C8719E"/>
    <w:rsid w:val="00C920D1"/>
    <w:rsid w:val="00C93474"/>
    <w:rsid w:val="00C9406B"/>
    <w:rsid w:val="00C95142"/>
    <w:rsid w:val="00CA030A"/>
    <w:rsid w:val="00CA10FC"/>
    <w:rsid w:val="00CA168F"/>
    <w:rsid w:val="00CA2021"/>
    <w:rsid w:val="00CA2EF0"/>
    <w:rsid w:val="00CA456C"/>
    <w:rsid w:val="00CA6031"/>
    <w:rsid w:val="00CA72E7"/>
    <w:rsid w:val="00CA74D3"/>
    <w:rsid w:val="00CA7704"/>
    <w:rsid w:val="00CA7710"/>
    <w:rsid w:val="00CA7B3C"/>
    <w:rsid w:val="00CB02A0"/>
    <w:rsid w:val="00CB3E04"/>
    <w:rsid w:val="00CB4A51"/>
    <w:rsid w:val="00CB5534"/>
    <w:rsid w:val="00CB6E73"/>
    <w:rsid w:val="00CB6EC7"/>
    <w:rsid w:val="00CB7314"/>
    <w:rsid w:val="00CC1CF8"/>
    <w:rsid w:val="00CC1EAF"/>
    <w:rsid w:val="00CC240E"/>
    <w:rsid w:val="00CC33D0"/>
    <w:rsid w:val="00CC3B6F"/>
    <w:rsid w:val="00CC4DCE"/>
    <w:rsid w:val="00CC4E72"/>
    <w:rsid w:val="00CC52AE"/>
    <w:rsid w:val="00CC7669"/>
    <w:rsid w:val="00CC77A4"/>
    <w:rsid w:val="00CC7C95"/>
    <w:rsid w:val="00CD12B1"/>
    <w:rsid w:val="00CD22D1"/>
    <w:rsid w:val="00CD245F"/>
    <w:rsid w:val="00CD409E"/>
    <w:rsid w:val="00CD42BA"/>
    <w:rsid w:val="00CD5B94"/>
    <w:rsid w:val="00CD725E"/>
    <w:rsid w:val="00CE0BFD"/>
    <w:rsid w:val="00CE0CA4"/>
    <w:rsid w:val="00CE4EDC"/>
    <w:rsid w:val="00CE5CB3"/>
    <w:rsid w:val="00CE60BD"/>
    <w:rsid w:val="00CE77DA"/>
    <w:rsid w:val="00CF0325"/>
    <w:rsid w:val="00CF07B6"/>
    <w:rsid w:val="00CF2266"/>
    <w:rsid w:val="00CF3395"/>
    <w:rsid w:val="00CF3C31"/>
    <w:rsid w:val="00CF45FE"/>
    <w:rsid w:val="00CF61B1"/>
    <w:rsid w:val="00CF6F7E"/>
    <w:rsid w:val="00CF77A7"/>
    <w:rsid w:val="00CF7B8E"/>
    <w:rsid w:val="00D00691"/>
    <w:rsid w:val="00D012D0"/>
    <w:rsid w:val="00D04532"/>
    <w:rsid w:val="00D057B4"/>
    <w:rsid w:val="00D077E4"/>
    <w:rsid w:val="00D11505"/>
    <w:rsid w:val="00D11976"/>
    <w:rsid w:val="00D12CBF"/>
    <w:rsid w:val="00D12D49"/>
    <w:rsid w:val="00D16465"/>
    <w:rsid w:val="00D16E7A"/>
    <w:rsid w:val="00D1710A"/>
    <w:rsid w:val="00D1739C"/>
    <w:rsid w:val="00D20AAA"/>
    <w:rsid w:val="00D20F88"/>
    <w:rsid w:val="00D21F86"/>
    <w:rsid w:val="00D234C5"/>
    <w:rsid w:val="00D23F67"/>
    <w:rsid w:val="00D245D4"/>
    <w:rsid w:val="00D24D07"/>
    <w:rsid w:val="00D26F1D"/>
    <w:rsid w:val="00D271BD"/>
    <w:rsid w:val="00D27AF9"/>
    <w:rsid w:val="00D31279"/>
    <w:rsid w:val="00D3191C"/>
    <w:rsid w:val="00D31BB8"/>
    <w:rsid w:val="00D320D5"/>
    <w:rsid w:val="00D3235C"/>
    <w:rsid w:val="00D32692"/>
    <w:rsid w:val="00D326A2"/>
    <w:rsid w:val="00D32DEF"/>
    <w:rsid w:val="00D330FF"/>
    <w:rsid w:val="00D333DB"/>
    <w:rsid w:val="00D3613E"/>
    <w:rsid w:val="00D36E1D"/>
    <w:rsid w:val="00D4011C"/>
    <w:rsid w:val="00D40853"/>
    <w:rsid w:val="00D409E8"/>
    <w:rsid w:val="00D41D1E"/>
    <w:rsid w:val="00D4384D"/>
    <w:rsid w:val="00D43A4E"/>
    <w:rsid w:val="00D43FB4"/>
    <w:rsid w:val="00D44AFC"/>
    <w:rsid w:val="00D45069"/>
    <w:rsid w:val="00D45508"/>
    <w:rsid w:val="00D4596D"/>
    <w:rsid w:val="00D4623A"/>
    <w:rsid w:val="00D464FC"/>
    <w:rsid w:val="00D469EF"/>
    <w:rsid w:val="00D472D3"/>
    <w:rsid w:val="00D50CF3"/>
    <w:rsid w:val="00D52B00"/>
    <w:rsid w:val="00D52F28"/>
    <w:rsid w:val="00D53BE9"/>
    <w:rsid w:val="00D53DF9"/>
    <w:rsid w:val="00D53EB9"/>
    <w:rsid w:val="00D5509B"/>
    <w:rsid w:val="00D5512B"/>
    <w:rsid w:val="00D56E13"/>
    <w:rsid w:val="00D57066"/>
    <w:rsid w:val="00D5755B"/>
    <w:rsid w:val="00D577F8"/>
    <w:rsid w:val="00D57CF3"/>
    <w:rsid w:val="00D60D01"/>
    <w:rsid w:val="00D610D7"/>
    <w:rsid w:val="00D62069"/>
    <w:rsid w:val="00D62E4D"/>
    <w:rsid w:val="00D630A1"/>
    <w:rsid w:val="00D70A38"/>
    <w:rsid w:val="00D71A04"/>
    <w:rsid w:val="00D71E60"/>
    <w:rsid w:val="00D733BB"/>
    <w:rsid w:val="00D744E1"/>
    <w:rsid w:val="00D74E42"/>
    <w:rsid w:val="00D74F03"/>
    <w:rsid w:val="00D74FA2"/>
    <w:rsid w:val="00D7747E"/>
    <w:rsid w:val="00D77AD4"/>
    <w:rsid w:val="00D77DE9"/>
    <w:rsid w:val="00D80DE3"/>
    <w:rsid w:val="00D80E59"/>
    <w:rsid w:val="00D80E7C"/>
    <w:rsid w:val="00D80F93"/>
    <w:rsid w:val="00D81153"/>
    <w:rsid w:val="00D833A7"/>
    <w:rsid w:val="00D84BC6"/>
    <w:rsid w:val="00D85B43"/>
    <w:rsid w:val="00D86A77"/>
    <w:rsid w:val="00D9132E"/>
    <w:rsid w:val="00D91674"/>
    <w:rsid w:val="00D92EFA"/>
    <w:rsid w:val="00D93EA2"/>
    <w:rsid w:val="00D97941"/>
    <w:rsid w:val="00DA0797"/>
    <w:rsid w:val="00DA087E"/>
    <w:rsid w:val="00DA111A"/>
    <w:rsid w:val="00DA21EB"/>
    <w:rsid w:val="00DA44E8"/>
    <w:rsid w:val="00DA499A"/>
    <w:rsid w:val="00DA51D1"/>
    <w:rsid w:val="00DA5952"/>
    <w:rsid w:val="00DA6062"/>
    <w:rsid w:val="00DA6448"/>
    <w:rsid w:val="00DA676C"/>
    <w:rsid w:val="00DA6C5F"/>
    <w:rsid w:val="00DA7247"/>
    <w:rsid w:val="00DB00E7"/>
    <w:rsid w:val="00DB0565"/>
    <w:rsid w:val="00DB6333"/>
    <w:rsid w:val="00DB7D06"/>
    <w:rsid w:val="00DC0552"/>
    <w:rsid w:val="00DC0694"/>
    <w:rsid w:val="00DC2F03"/>
    <w:rsid w:val="00DC32D0"/>
    <w:rsid w:val="00DC39F3"/>
    <w:rsid w:val="00DC3C38"/>
    <w:rsid w:val="00DC4E22"/>
    <w:rsid w:val="00DC59C3"/>
    <w:rsid w:val="00DC61E3"/>
    <w:rsid w:val="00DC62C2"/>
    <w:rsid w:val="00DC6DAD"/>
    <w:rsid w:val="00DD0A93"/>
    <w:rsid w:val="00DD275D"/>
    <w:rsid w:val="00DD2B8A"/>
    <w:rsid w:val="00DD5368"/>
    <w:rsid w:val="00DD5BCC"/>
    <w:rsid w:val="00DE0762"/>
    <w:rsid w:val="00DE14F9"/>
    <w:rsid w:val="00DE1B77"/>
    <w:rsid w:val="00DE3B36"/>
    <w:rsid w:val="00DE4D4B"/>
    <w:rsid w:val="00DE51A3"/>
    <w:rsid w:val="00DE7A9F"/>
    <w:rsid w:val="00DF09E7"/>
    <w:rsid w:val="00DF287B"/>
    <w:rsid w:val="00DF3674"/>
    <w:rsid w:val="00DF3A4F"/>
    <w:rsid w:val="00DF55DD"/>
    <w:rsid w:val="00DF6137"/>
    <w:rsid w:val="00DF70C6"/>
    <w:rsid w:val="00DF75B9"/>
    <w:rsid w:val="00E01601"/>
    <w:rsid w:val="00E04DC3"/>
    <w:rsid w:val="00E05958"/>
    <w:rsid w:val="00E0786C"/>
    <w:rsid w:val="00E10275"/>
    <w:rsid w:val="00E11818"/>
    <w:rsid w:val="00E11B81"/>
    <w:rsid w:val="00E12EF6"/>
    <w:rsid w:val="00E13E55"/>
    <w:rsid w:val="00E149F9"/>
    <w:rsid w:val="00E15A2C"/>
    <w:rsid w:val="00E15CE8"/>
    <w:rsid w:val="00E17682"/>
    <w:rsid w:val="00E2098B"/>
    <w:rsid w:val="00E235FA"/>
    <w:rsid w:val="00E248D9"/>
    <w:rsid w:val="00E24CA4"/>
    <w:rsid w:val="00E24E81"/>
    <w:rsid w:val="00E254C2"/>
    <w:rsid w:val="00E25DDC"/>
    <w:rsid w:val="00E2678E"/>
    <w:rsid w:val="00E27555"/>
    <w:rsid w:val="00E275A0"/>
    <w:rsid w:val="00E328CA"/>
    <w:rsid w:val="00E32B5C"/>
    <w:rsid w:val="00E32E3D"/>
    <w:rsid w:val="00E337B0"/>
    <w:rsid w:val="00E34548"/>
    <w:rsid w:val="00E353B8"/>
    <w:rsid w:val="00E3556D"/>
    <w:rsid w:val="00E35AFA"/>
    <w:rsid w:val="00E3789A"/>
    <w:rsid w:val="00E41DB6"/>
    <w:rsid w:val="00E421C0"/>
    <w:rsid w:val="00E428BF"/>
    <w:rsid w:val="00E4338A"/>
    <w:rsid w:val="00E447E4"/>
    <w:rsid w:val="00E46074"/>
    <w:rsid w:val="00E47398"/>
    <w:rsid w:val="00E50CBE"/>
    <w:rsid w:val="00E50CC3"/>
    <w:rsid w:val="00E53838"/>
    <w:rsid w:val="00E53B6B"/>
    <w:rsid w:val="00E542F8"/>
    <w:rsid w:val="00E55605"/>
    <w:rsid w:val="00E569B7"/>
    <w:rsid w:val="00E60DA6"/>
    <w:rsid w:val="00E60ED2"/>
    <w:rsid w:val="00E612B6"/>
    <w:rsid w:val="00E61CCE"/>
    <w:rsid w:val="00E62271"/>
    <w:rsid w:val="00E62279"/>
    <w:rsid w:val="00E62788"/>
    <w:rsid w:val="00E62D45"/>
    <w:rsid w:val="00E64392"/>
    <w:rsid w:val="00E67E6E"/>
    <w:rsid w:val="00E71D1D"/>
    <w:rsid w:val="00E744DF"/>
    <w:rsid w:val="00E75425"/>
    <w:rsid w:val="00E7607A"/>
    <w:rsid w:val="00E7738F"/>
    <w:rsid w:val="00E77702"/>
    <w:rsid w:val="00E8126E"/>
    <w:rsid w:val="00E81EE5"/>
    <w:rsid w:val="00E82107"/>
    <w:rsid w:val="00E8374E"/>
    <w:rsid w:val="00E84023"/>
    <w:rsid w:val="00E85570"/>
    <w:rsid w:val="00E859EB"/>
    <w:rsid w:val="00E85AFC"/>
    <w:rsid w:val="00E86267"/>
    <w:rsid w:val="00E86674"/>
    <w:rsid w:val="00E86B64"/>
    <w:rsid w:val="00E90211"/>
    <w:rsid w:val="00E90EAD"/>
    <w:rsid w:val="00E91932"/>
    <w:rsid w:val="00E91FBA"/>
    <w:rsid w:val="00E94D91"/>
    <w:rsid w:val="00E95B7E"/>
    <w:rsid w:val="00E95DC3"/>
    <w:rsid w:val="00E9631A"/>
    <w:rsid w:val="00E9675A"/>
    <w:rsid w:val="00E9797E"/>
    <w:rsid w:val="00EA1E33"/>
    <w:rsid w:val="00EA3F23"/>
    <w:rsid w:val="00EA4D56"/>
    <w:rsid w:val="00EA565B"/>
    <w:rsid w:val="00EA6DBB"/>
    <w:rsid w:val="00EB026F"/>
    <w:rsid w:val="00EB0718"/>
    <w:rsid w:val="00EB0A44"/>
    <w:rsid w:val="00EB56BD"/>
    <w:rsid w:val="00EB56DE"/>
    <w:rsid w:val="00EB5EC4"/>
    <w:rsid w:val="00EB67EC"/>
    <w:rsid w:val="00EC0B14"/>
    <w:rsid w:val="00EC16F8"/>
    <w:rsid w:val="00EC256A"/>
    <w:rsid w:val="00EC30D5"/>
    <w:rsid w:val="00EC3303"/>
    <w:rsid w:val="00EC34EC"/>
    <w:rsid w:val="00EC4273"/>
    <w:rsid w:val="00EC570C"/>
    <w:rsid w:val="00EC5B26"/>
    <w:rsid w:val="00EC73EC"/>
    <w:rsid w:val="00ED06F8"/>
    <w:rsid w:val="00ED158B"/>
    <w:rsid w:val="00ED2937"/>
    <w:rsid w:val="00ED3969"/>
    <w:rsid w:val="00ED3D9D"/>
    <w:rsid w:val="00EE0B39"/>
    <w:rsid w:val="00EE119A"/>
    <w:rsid w:val="00EE1507"/>
    <w:rsid w:val="00EE2CC1"/>
    <w:rsid w:val="00EE7CE4"/>
    <w:rsid w:val="00EF2C1F"/>
    <w:rsid w:val="00EF3A86"/>
    <w:rsid w:val="00EF4E89"/>
    <w:rsid w:val="00EF55BB"/>
    <w:rsid w:val="00EF6834"/>
    <w:rsid w:val="00EF6C47"/>
    <w:rsid w:val="00EF741A"/>
    <w:rsid w:val="00EF7FAF"/>
    <w:rsid w:val="00F01226"/>
    <w:rsid w:val="00F0409B"/>
    <w:rsid w:val="00F05463"/>
    <w:rsid w:val="00F06516"/>
    <w:rsid w:val="00F078FE"/>
    <w:rsid w:val="00F10AC1"/>
    <w:rsid w:val="00F111EF"/>
    <w:rsid w:val="00F119A5"/>
    <w:rsid w:val="00F12143"/>
    <w:rsid w:val="00F121C3"/>
    <w:rsid w:val="00F12A62"/>
    <w:rsid w:val="00F12F73"/>
    <w:rsid w:val="00F13622"/>
    <w:rsid w:val="00F15A9E"/>
    <w:rsid w:val="00F161F7"/>
    <w:rsid w:val="00F16C83"/>
    <w:rsid w:val="00F179FE"/>
    <w:rsid w:val="00F17CF1"/>
    <w:rsid w:val="00F206D2"/>
    <w:rsid w:val="00F2145F"/>
    <w:rsid w:val="00F22019"/>
    <w:rsid w:val="00F223B3"/>
    <w:rsid w:val="00F23048"/>
    <w:rsid w:val="00F23C0D"/>
    <w:rsid w:val="00F24B66"/>
    <w:rsid w:val="00F25EC4"/>
    <w:rsid w:val="00F30F67"/>
    <w:rsid w:val="00F31835"/>
    <w:rsid w:val="00F33561"/>
    <w:rsid w:val="00F335E1"/>
    <w:rsid w:val="00F3374A"/>
    <w:rsid w:val="00F33798"/>
    <w:rsid w:val="00F337BB"/>
    <w:rsid w:val="00F338CB"/>
    <w:rsid w:val="00F33FDA"/>
    <w:rsid w:val="00F34468"/>
    <w:rsid w:val="00F348CB"/>
    <w:rsid w:val="00F36A85"/>
    <w:rsid w:val="00F37340"/>
    <w:rsid w:val="00F3749C"/>
    <w:rsid w:val="00F3762B"/>
    <w:rsid w:val="00F41645"/>
    <w:rsid w:val="00F41733"/>
    <w:rsid w:val="00F42951"/>
    <w:rsid w:val="00F462BC"/>
    <w:rsid w:val="00F50481"/>
    <w:rsid w:val="00F5169B"/>
    <w:rsid w:val="00F53438"/>
    <w:rsid w:val="00F54E94"/>
    <w:rsid w:val="00F558AC"/>
    <w:rsid w:val="00F57B71"/>
    <w:rsid w:val="00F57D6E"/>
    <w:rsid w:val="00F60AD7"/>
    <w:rsid w:val="00F60D8B"/>
    <w:rsid w:val="00F6107B"/>
    <w:rsid w:val="00F616D1"/>
    <w:rsid w:val="00F623B4"/>
    <w:rsid w:val="00F62C3A"/>
    <w:rsid w:val="00F65958"/>
    <w:rsid w:val="00F66DB5"/>
    <w:rsid w:val="00F67F69"/>
    <w:rsid w:val="00F701AB"/>
    <w:rsid w:val="00F701BA"/>
    <w:rsid w:val="00F70888"/>
    <w:rsid w:val="00F7147E"/>
    <w:rsid w:val="00F715E3"/>
    <w:rsid w:val="00F71CDB"/>
    <w:rsid w:val="00F71CF2"/>
    <w:rsid w:val="00F72422"/>
    <w:rsid w:val="00F72A02"/>
    <w:rsid w:val="00F7609D"/>
    <w:rsid w:val="00F76CB9"/>
    <w:rsid w:val="00F7779D"/>
    <w:rsid w:val="00F80AF0"/>
    <w:rsid w:val="00F819BA"/>
    <w:rsid w:val="00F82163"/>
    <w:rsid w:val="00F83573"/>
    <w:rsid w:val="00F83BE3"/>
    <w:rsid w:val="00F86A82"/>
    <w:rsid w:val="00F9055E"/>
    <w:rsid w:val="00F90E84"/>
    <w:rsid w:val="00F91167"/>
    <w:rsid w:val="00F927DA"/>
    <w:rsid w:val="00F93719"/>
    <w:rsid w:val="00F94BF1"/>
    <w:rsid w:val="00F94E66"/>
    <w:rsid w:val="00F972B3"/>
    <w:rsid w:val="00FA00E3"/>
    <w:rsid w:val="00FA079F"/>
    <w:rsid w:val="00FA1447"/>
    <w:rsid w:val="00FA2931"/>
    <w:rsid w:val="00FA461D"/>
    <w:rsid w:val="00FA4F08"/>
    <w:rsid w:val="00FA66D6"/>
    <w:rsid w:val="00FB087A"/>
    <w:rsid w:val="00FB2772"/>
    <w:rsid w:val="00FB28AF"/>
    <w:rsid w:val="00FB2C74"/>
    <w:rsid w:val="00FB3F57"/>
    <w:rsid w:val="00FB4C56"/>
    <w:rsid w:val="00FB5C80"/>
    <w:rsid w:val="00FB656D"/>
    <w:rsid w:val="00FB765B"/>
    <w:rsid w:val="00FC1F2A"/>
    <w:rsid w:val="00FD0117"/>
    <w:rsid w:val="00FD027C"/>
    <w:rsid w:val="00FD1304"/>
    <w:rsid w:val="00FD16C4"/>
    <w:rsid w:val="00FD1A0F"/>
    <w:rsid w:val="00FD2F82"/>
    <w:rsid w:val="00FD3BA9"/>
    <w:rsid w:val="00FD4D32"/>
    <w:rsid w:val="00FD592C"/>
    <w:rsid w:val="00FD5F49"/>
    <w:rsid w:val="00FE0C27"/>
    <w:rsid w:val="00FE3CB1"/>
    <w:rsid w:val="00FE7B50"/>
    <w:rsid w:val="00FE7F18"/>
    <w:rsid w:val="00FF0E43"/>
    <w:rsid w:val="00FF10D5"/>
    <w:rsid w:val="00FF1309"/>
    <w:rsid w:val="00FF2FBB"/>
    <w:rsid w:val="00FF3807"/>
    <w:rsid w:val="00FF3E50"/>
    <w:rsid w:val="00FF408F"/>
    <w:rsid w:val="00FF49C9"/>
    <w:rsid w:val="00FF4E61"/>
    <w:rsid w:val="00FF6F4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4AF9F"/>
  <w15:chartTrackingRefBased/>
  <w15:docId w15:val="{9F4B21A6-EB8D-473C-9BB1-98495694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99A"/>
  </w:style>
  <w:style w:type="paragraph" w:styleId="Footer">
    <w:name w:val="footer"/>
    <w:basedOn w:val="Normal"/>
    <w:link w:val="FooterChar"/>
    <w:uiPriority w:val="99"/>
    <w:unhideWhenUsed/>
    <w:rsid w:val="00843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99A"/>
  </w:style>
  <w:style w:type="character" w:styleId="Hyperlink">
    <w:name w:val="Hyperlink"/>
    <w:basedOn w:val="DefaultParagraphFont"/>
    <w:uiPriority w:val="99"/>
    <w:unhideWhenUsed/>
    <w:rsid w:val="000A52A9"/>
    <w:rPr>
      <w:color w:val="0563C1" w:themeColor="hyperlink"/>
      <w:u w:val="single"/>
    </w:rPr>
  </w:style>
  <w:style w:type="paragraph" w:styleId="NoSpacing">
    <w:name w:val="No Spacing"/>
    <w:uiPriority w:val="1"/>
    <w:qFormat/>
    <w:rsid w:val="000A52A9"/>
    <w:pPr>
      <w:spacing w:after="0" w:line="240" w:lineRule="auto"/>
    </w:pPr>
  </w:style>
  <w:style w:type="character" w:styleId="UnresolvedMention">
    <w:name w:val="Unresolved Mention"/>
    <w:basedOn w:val="DefaultParagraphFont"/>
    <w:uiPriority w:val="99"/>
    <w:semiHidden/>
    <w:unhideWhenUsed/>
    <w:rsid w:val="0047521D"/>
    <w:rPr>
      <w:color w:val="605E5C"/>
      <w:shd w:val="clear" w:color="auto" w:fill="E1DFDD"/>
    </w:rPr>
  </w:style>
  <w:style w:type="paragraph" w:styleId="ListParagraph">
    <w:name w:val="List Paragraph"/>
    <w:basedOn w:val="Normal"/>
    <w:uiPriority w:val="34"/>
    <w:qFormat/>
    <w:rsid w:val="007733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954904">
      <w:bodyDiv w:val="1"/>
      <w:marLeft w:val="0"/>
      <w:marRight w:val="0"/>
      <w:marTop w:val="0"/>
      <w:marBottom w:val="0"/>
      <w:divBdr>
        <w:top w:val="none" w:sz="0" w:space="0" w:color="auto"/>
        <w:left w:val="none" w:sz="0" w:space="0" w:color="auto"/>
        <w:bottom w:val="none" w:sz="0" w:space="0" w:color="auto"/>
        <w:right w:val="none" w:sz="0" w:space="0" w:color="auto"/>
      </w:divBdr>
    </w:div>
    <w:div w:id="1209294855">
      <w:bodyDiv w:val="1"/>
      <w:marLeft w:val="0"/>
      <w:marRight w:val="0"/>
      <w:marTop w:val="0"/>
      <w:marBottom w:val="0"/>
      <w:divBdr>
        <w:top w:val="none" w:sz="0" w:space="0" w:color="auto"/>
        <w:left w:val="none" w:sz="0" w:space="0" w:color="auto"/>
        <w:bottom w:val="none" w:sz="0" w:space="0" w:color="auto"/>
        <w:right w:val="none" w:sz="0" w:space="0" w:color="auto"/>
      </w:divBdr>
      <w:divsChild>
        <w:div w:id="2086606836">
          <w:marLeft w:val="0"/>
          <w:marRight w:val="0"/>
          <w:marTop w:val="0"/>
          <w:marBottom w:val="0"/>
          <w:divBdr>
            <w:top w:val="none" w:sz="0" w:space="0" w:color="auto"/>
            <w:left w:val="none" w:sz="0" w:space="0" w:color="auto"/>
            <w:bottom w:val="none" w:sz="0" w:space="0" w:color="auto"/>
            <w:right w:val="none" w:sz="0" w:space="0" w:color="auto"/>
          </w:divBdr>
          <w:divsChild>
            <w:div w:id="1511722291">
              <w:marLeft w:val="0"/>
              <w:marRight w:val="0"/>
              <w:marTop w:val="0"/>
              <w:marBottom w:val="0"/>
              <w:divBdr>
                <w:top w:val="none" w:sz="0" w:space="0" w:color="auto"/>
                <w:left w:val="none" w:sz="0" w:space="0" w:color="auto"/>
                <w:bottom w:val="none" w:sz="0" w:space="0" w:color="auto"/>
                <w:right w:val="none" w:sz="0" w:space="0" w:color="auto"/>
              </w:divBdr>
            </w:div>
            <w:div w:id="1725593521">
              <w:marLeft w:val="0"/>
              <w:marRight w:val="0"/>
              <w:marTop w:val="0"/>
              <w:marBottom w:val="0"/>
              <w:divBdr>
                <w:top w:val="none" w:sz="0" w:space="0" w:color="auto"/>
                <w:left w:val="none" w:sz="0" w:space="0" w:color="auto"/>
                <w:bottom w:val="none" w:sz="0" w:space="0" w:color="auto"/>
                <w:right w:val="none" w:sz="0" w:space="0" w:color="auto"/>
              </w:divBdr>
            </w:div>
          </w:divsChild>
        </w:div>
        <w:div w:id="1227180629">
          <w:marLeft w:val="0"/>
          <w:marRight w:val="0"/>
          <w:marTop w:val="0"/>
          <w:marBottom w:val="0"/>
          <w:divBdr>
            <w:top w:val="none" w:sz="0" w:space="0" w:color="auto"/>
            <w:left w:val="none" w:sz="0" w:space="0" w:color="auto"/>
            <w:bottom w:val="none" w:sz="0" w:space="0" w:color="auto"/>
            <w:right w:val="none" w:sz="0" w:space="0" w:color="auto"/>
          </w:divBdr>
          <w:divsChild>
            <w:div w:id="1791510612">
              <w:marLeft w:val="0"/>
              <w:marRight w:val="0"/>
              <w:marTop w:val="0"/>
              <w:marBottom w:val="0"/>
              <w:divBdr>
                <w:top w:val="none" w:sz="0" w:space="0" w:color="auto"/>
                <w:left w:val="none" w:sz="0" w:space="0" w:color="auto"/>
                <w:bottom w:val="none" w:sz="0" w:space="0" w:color="auto"/>
                <w:right w:val="none" w:sz="0" w:space="0" w:color="auto"/>
              </w:divBdr>
            </w:div>
          </w:divsChild>
        </w:div>
        <w:div w:id="449935934">
          <w:marLeft w:val="0"/>
          <w:marRight w:val="0"/>
          <w:marTop w:val="0"/>
          <w:marBottom w:val="0"/>
          <w:divBdr>
            <w:top w:val="none" w:sz="0" w:space="0" w:color="auto"/>
            <w:left w:val="none" w:sz="0" w:space="0" w:color="auto"/>
            <w:bottom w:val="none" w:sz="0" w:space="0" w:color="auto"/>
            <w:right w:val="none" w:sz="0" w:space="0" w:color="auto"/>
          </w:divBdr>
          <w:divsChild>
            <w:div w:id="849375827">
              <w:marLeft w:val="0"/>
              <w:marRight w:val="0"/>
              <w:marTop w:val="0"/>
              <w:marBottom w:val="0"/>
              <w:divBdr>
                <w:top w:val="none" w:sz="0" w:space="0" w:color="auto"/>
                <w:left w:val="none" w:sz="0" w:space="0" w:color="auto"/>
                <w:bottom w:val="none" w:sz="0" w:space="0" w:color="auto"/>
                <w:right w:val="none" w:sz="0" w:space="0" w:color="auto"/>
              </w:divBdr>
            </w:div>
            <w:div w:id="2077580302">
              <w:marLeft w:val="0"/>
              <w:marRight w:val="0"/>
              <w:marTop w:val="0"/>
              <w:marBottom w:val="0"/>
              <w:divBdr>
                <w:top w:val="none" w:sz="0" w:space="0" w:color="auto"/>
                <w:left w:val="none" w:sz="0" w:space="0" w:color="auto"/>
                <w:bottom w:val="none" w:sz="0" w:space="0" w:color="auto"/>
                <w:right w:val="none" w:sz="0" w:space="0" w:color="auto"/>
              </w:divBdr>
            </w:div>
          </w:divsChild>
        </w:div>
        <w:div w:id="1561986266">
          <w:marLeft w:val="0"/>
          <w:marRight w:val="0"/>
          <w:marTop w:val="0"/>
          <w:marBottom w:val="0"/>
          <w:divBdr>
            <w:top w:val="none" w:sz="0" w:space="0" w:color="auto"/>
            <w:left w:val="none" w:sz="0" w:space="0" w:color="auto"/>
            <w:bottom w:val="none" w:sz="0" w:space="0" w:color="auto"/>
            <w:right w:val="none" w:sz="0" w:space="0" w:color="auto"/>
          </w:divBdr>
          <w:divsChild>
            <w:div w:id="1055743268">
              <w:marLeft w:val="0"/>
              <w:marRight w:val="0"/>
              <w:marTop w:val="0"/>
              <w:marBottom w:val="0"/>
              <w:divBdr>
                <w:top w:val="none" w:sz="0" w:space="0" w:color="auto"/>
                <w:left w:val="none" w:sz="0" w:space="0" w:color="auto"/>
                <w:bottom w:val="none" w:sz="0" w:space="0" w:color="auto"/>
                <w:right w:val="none" w:sz="0" w:space="0" w:color="auto"/>
              </w:divBdr>
            </w:div>
          </w:divsChild>
        </w:div>
        <w:div w:id="1917277657">
          <w:marLeft w:val="0"/>
          <w:marRight w:val="0"/>
          <w:marTop w:val="0"/>
          <w:marBottom w:val="0"/>
          <w:divBdr>
            <w:top w:val="none" w:sz="0" w:space="0" w:color="auto"/>
            <w:left w:val="none" w:sz="0" w:space="0" w:color="auto"/>
            <w:bottom w:val="none" w:sz="0" w:space="0" w:color="auto"/>
            <w:right w:val="none" w:sz="0" w:space="0" w:color="auto"/>
          </w:divBdr>
          <w:divsChild>
            <w:div w:id="850677717">
              <w:marLeft w:val="0"/>
              <w:marRight w:val="0"/>
              <w:marTop w:val="0"/>
              <w:marBottom w:val="0"/>
              <w:divBdr>
                <w:top w:val="none" w:sz="0" w:space="0" w:color="auto"/>
                <w:left w:val="none" w:sz="0" w:space="0" w:color="auto"/>
                <w:bottom w:val="none" w:sz="0" w:space="0" w:color="auto"/>
                <w:right w:val="none" w:sz="0" w:space="0" w:color="auto"/>
              </w:divBdr>
            </w:div>
            <w:div w:id="1190290659">
              <w:marLeft w:val="0"/>
              <w:marRight w:val="0"/>
              <w:marTop w:val="0"/>
              <w:marBottom w:val="0"/>
              <w:divBdr>
                <w:top w:val="none" w:sz="0" w:space="0" w:color="auto"/>
                <w:left w:val="none" w:sz="0" w:space="0" w:color="auto"/>
                <w:bottom w:val="none" w:sz="0" w:space="0" w:color="auto"/>
                <w:right w:val="none" w:sz="0" w:space="0" w:color="auto"/>
              </w:divBdr>
            </w:div>
          </w:divsChild>
        </w:div>
        <w:div w:id="1329599222">
          <w:marLeft w:val="0"/>
          <w:marRight w:val="0"/>
          <w:marTop w:val="0"/>
          <w:marBottom w:val="0"/>
          <w:divBdr>
            <w:top w:val="none" w:sz="0" w:space="0" w:color="auto"/>
            <w:left w:val="none" w:sz="0" w:space="0" w:color="auto"/>
            <w:bottom w:val="none" w:sz="0" w:space="0" w:color="auto"/>
            <w:right w:val="none" w:sz="0" w:space="0" w:color="auto"/>
          </w:divBdr>
          <w:divsChild>
            <w:div w:id="2067996209">
              <w:marLeft w:val="0"/>
              <w:marRight w:val="0"/>
              <w:marTop w:val="0"/>
              <w:marBottom w:val="0"/>
              <w:divBdr>
                <w:top w:val="none" w:sz="0" w:space="0" w:color="auto"/>
                <w:left w:val="none" w:sz="0" w:space="0" w:color="auto"/>
                <w:bottom w:val="none" w:sz="0" w:space="0" w:color="auto"/>
                <w:right w:val="none" w:sz="0" w:space="0" w:color="auto"/>
              </w:divBdr>
            </w:div>
          </w:divsChild>
        </w:div>
        <w:div w:id="1683193660">
          <w:marLeft w:val="0"/>
          <w:marRight w:val="0"/>
          <w:marTop w:val="0"/>
          <w:marBottom w:val="0"/>
          <w:divBdr>
            <w:top w:val="none" w:sz="0" w:space="0" w:color="auto"/>
            <w:left w:val="none" w:sz="0" w:space="0" w:color="auto"/>
            <w:bottom w:val="none" w:sz="0" w:space="0" w:color="auto"/>
            <w:right w:val="none" w:sz="0" w:space="0" w:color="auto"/>
          </w:divBdr>
          <w:divsChild>
            <w:div w:id="1901670921">
              <w:marLeft w:val="0"/>
              <w:marRight w:val="0"/>
              <w:marTop w:val="0"/>
              <w:marBottom w:val="0"/>
              <w:divBdr>
                <w:top w:val="none" w:sz="0" w:space="0" w:color="auto"/>
                <w:left w:val="none" w:sz="0" w:space="0" w:color="auto"/>
                <w:bottom w:val="none" w:sz="0" w:space="0" w:color="auto"/>
                <w:right w:val="none" w:sz="0" w:space="0" w:color="auto"/>
              </w:divBdr>
            </w:div>
            <w:div w:id="597829821">
              <w:marLeft w:val="0"/>
              <w:marRight w:val="0"/>
              <w:marTop w:val="0"/>
              <w:marBottom w:val="0"/>
              <w:divBdr>
                <w:top w:val="none" w:sz="0" w:space="0" w:color="auto"/>
                <w:left w:val="none" w:sz="0" w:space="0" w:color="auto"/>
                <w:bottom w:val="none" w:sz="0" w:space="0" w:color="auto"/>
                <w:right w:val="none" w:sz="0" w:space="0" w:color="auto"/>
              </w:divBdr>
            </w:div>
          </w:divsChild>
        </w:div>
        <w:div w:id="215896057">
          <w:marLeft w:val="0"/>
          <w:marRight w:val="0"/>
          <w:marTop w:val="0"/>
          <w:marBottom w:val="0"/>
          <w:divBdr>
            <w:top w:val="none" w:sz="0" w:space="0" w:color="auto"/>
            <w:left w:val="none" w:sz="0" w:space="0" w:color="auto"/>
            <w:bottom w:val="none" w:sz="0" w:space="0" w:color="auto"/>
            <w:right w:val="none" w:sz="0" w:space="0" w:color="auto"/>
          </w:divBdr>
          <w:divsChild>
            <w:div w:id="1214391058">
              <w:marLeft w:val="0"/>
              <w:marRight w:val="0"/>
              <w:marTop w:val="0"/>
              <w:marBottom w:val="0"/>
              <w:divBdr>
                <w:top w:val="none" w:sz="0" w:space="0" w:color="auto"/>
                <w:left w:val="none" w:sz="0" w:space="0" w:color="auto"/>
                <w:bottom w:val="none" w:sz="0" w:space="0" w:color="auto"/>
                <w:right w:val="none" w:sz="0" w:space="0" w:color="auto"/>
              </w:divBdr>
            </w:div>
          </w:divsChild>
        </w:div>
        <w:div w:id="666711364">
          <w:marLeft w:val="0"/>
          <w:marRight w:val="0"/>
          <w:marTop w:val="0"/>
          <w:marBottom w:val="0"/>
          <w:divBdr>
            <w:top w:val="none" w:sz="0" w:space="0" w:color="auto"/>
            <w:left w:val="none" w:sz="0" w:space="0" w:color="auto"/>
            <w:bottom w:val="none" w:sz="0" w:space="0" w:color="auto"/>
            <w:right w:val="none" w:sz="0" w:space="0" w:color="auto"/>
          </w:divBdr>
          <w:divsChild>
            <w:div w:id="474297122">
              <w:marLeft w:val="0"/>
              <w:marRight w:val="0"/>
              <w:marTop w:val="0"/>
              <w:marBottom w:val="0"/>
              <w:divBdr>
                <w:top w:val="none" w:sz="0" w:space="0" w:color="auto"/>
                <w:left w:val="none" w:sz="0" w:space="0" w:color="auto"/>
                <w:bottom w:val="none" w:sz="0" w:space="0" w:color="auto"/>
                <w:right w:val="none" w:sz="0" w:space="0" w:color="auto"/>
              </w:divBdr>
            </w:div>
            <w:div w:id="1004017226">
              <w:marLeft w:val="0"/>
              <w:marRight w:val="0"/>
              <w:marTop w:val="0"/>
              <w:marBottom w:val="0"/>
              <w:divBdr>
                <w:top w:val="none" w:sz="0" w:space="0" w:color="auto"/>
                <w:left w:val="none" w:sz="0" w:space="0" w:color="auto"/>
                <w:bottom w:val="none" w:sz="0" w:space="0" w:color="auto"/>
                <w:right w:val="none" w:sz="0" w:space="0" w:color="auto"/>
              </w:divBdr>
            </w:div>
          </w:divsChild>
        </w:div>
        <w:div w:id="2028828431">
          <w:marLeft w:val="0"/>
          <w:marRight w:val="0"/>
          <w:marTop w:val="0"/>
          <w:marBottom w:val="0"/>
          <w:divBdr>
            <w:top w:val="none" w:sz="0" w:space="0" w:color="auto"/>
            <w:left w:val="none" w:sz="0" w:space="0" w:color="auto"/>
            <w:bottom w:val="none" w:sz="0" w:space="0" w:color="auto"/>
            <w:right w:val="none" w:sz="0" w:space="0" w:color="auto"/>
          </w:divBdr>
          <w:divsChild>
            <w:div w:id="433599695">
              <w:marLeft w:val="0"/>
              <w:marRight w:val="0"/>
              <w:marTop w:val="0"/>
              <w:marBottom w:val="0"/>
              <w:divBdr>
                <w:top w:val="none" w:sz="0" w:space="0" w:color="auto"/>
                <w:left w:val="none" w:sz="0" w:space="0" w:color="auto"/>
                <w:bottom w:val="none" w:sz="0" w:space="0" w:color="auto"/>
                <w:right w:val="none" w:sz="0" w:space="0" w:color="auto"/>
              </w:divBdr>
            </w:div>
          </w:divsChild>
        </w:div>
        <w:div w:id="1604848162">
          <w:marLeft w:val="0"/>
          <w:marRight w:val="0"/>
          <w:marTop w:val="0"/>
          <w:marBottom w:val="0"/>
          <w:divBdr>
            <w:top w:val="none" w:sz="0" w:space="0" w:color="auto"/>
            <w:left w:val="none" w:sz="0" w:space="0" w:color="auto"/>
            <w:bottom w:val="none" w:sz="0" w:space="0" w:color="auto"/>
            <w:right w:val="none" w:sz="0" w:space="0" w:color="auto"/>
          </w:divBdr>
          <w:divsChild>
            <w:div w:id="858082056">
              <w:marLeft w:val="0"/>
              <w:marRight w:val="0"/>
              <w:marTop w:val="0"/>
              <w:marBottom w:val="0"/>
              <w:divBdr>
                <w:top w:val="none" w:sz="0" w:space="0" w:color="auto"/>
                <w:left w:val="none" w:sz="0" w:space="0" w:color="auto"/>
                <w:bottom w:val="none" w:sz="0" w:space="0" w:color="auto"/>
                <w:right w:val="none" w:sz="0" w:space="0" w:color="auto"/>
              </w:divBdr>
            </w:div>
            <w:div w:id="27996386">
              <w:marLeft w:val="0"/>
              <w:marRight w:val="0"/>
              <w:marTop w:val="0"/>
              <w:marBottom w:val="0"/>
              <w:divBdr>
                <w:top w:val="none" w:sz="0" w:space="0" w:color="auto"/>
                <w:left w:val="none" w:sz="0" w:space="0" w:color="auto"/>
                <w:bottom w:val="none" w:sz="0" w:space="0" w:color="auto"/>
                <w:right w:val="none" w:sz="0" w:space="0" w:color="auto"/>
              </w:divBdr>
            </w:div>
          </w:divsChild>
        </w:div>
        <w:div w:id="409155807">
          <w:marLeft w:val="0"/>
          <w:marRight w:val="0"/>
          <w:marTop w:val="0"/>
          <w:marBottom w:val="0"/>
          <w:divBdr>
            <w:top w:val="none" w:sz="0" w:space="0" w:color="auto"/>
            <w:left w:val="none" w:sz="0" w:space="0" w:color="auto"/>
            <w:bottom w:val="none" w:sz="0" w:space="0" w:color="auto"/>
            <w:right w:val="none" w:sz="0" w:space="0" w:color="auto"/>
          </w:divBdr>
          <w:divsChild>
            <w:div w:id="1198346689">
              <w:marLeft w:val="0"/>
              <w:marRight w:val="0"/>
              <w:marTop w:val="0"/>
              <w:marBottom w:val="0"/>
              <w:divBdr>
                <w:top w:val="none" w:sz="0" w:space="0" w:color="auto"/>
                <w:left w:val="none" w:sz="0" w:space="0" w:color="auto"/>
                <w:bottom w:val="none" w:sz="0" w:space="0" w:color="auto"/>
                <w:right w:val="none" w:sz="0" w:space="0" w:color="auto"/>
              </w:divBdr>
            </w:div>
            <w:div w:id="1935672040">
              <w:marLeft w:val="0"/>
              <w:marRight w:val="0"/>
              <w:marTop w:val="0"/>
              <w:marBottom w:val="0"/>
              <w:divBdr>
                <w:top w:val="none" w:sz="0" w:space="0" w:color="auto"/>
                <w:left w:val="none" w:sz="0" w:space="0" w:color="auto"/>
                <w:bottom w:val="none" w:sz="0" w:space="0" w:color="auto"/>
                <w:right w:val="none" w:sz="0" w:space="0" w:color="auto"/>
              </w:divBdr>
            </w:div>
          </w:divsChild>
        </w:div>
        <w:div w:id="437524605">
          <w:marLeft w:val="0"/>
          <w:marRight w:val="0"/>
          <w:marTop w:val="0"/>
          <w:marBottom w:val="0"/>
          <w:divBdr>
            <w:top w:val="none" w:sz="0" w:space="0" w:color="auto"/>
            <w:left w:val="none" w:sz="0" w:space="0" w:color="auto"/>
            <w:bottom w:val="none" w:sz="0" w:space="0" w:color="auto"/>
            <w:right w:val="none" w:sz="0" w:space="0" w:color="auto"/>
          </w:divBdr>
          <w:divsChild>
            <w:div w:id="1314485803">
              <w:marLeft w:val="0"/>
              <w:marRight w:val="0"/>
              <w:marTop w:val="0"/>
              <w:marBottom w:val="0"/>
              <w:divBdr>
                <w:top w:val="none" w:sz="0" w:space="0" w:color="auto"/>
                <w:left w:val="none" w:sz="0" w:space="0" w:color="auto"/>
                <w:bottom w:val="none" w:sz="0" w:space="0" w:color="auto"/>
                <w:right w:val="none" w:sz="0" w:space="0" w:color="auto"/>
              </w:divBdr>
            </w:div>
            <w:div w:id="3871973">
              <w:marLeft w:val="0"/>
              <w:marRight w:val="0"/>
              <w:marTop w:val="0"/>
              <w:marBottom w:val="0"/>
              <w:divBdr>
                <w:top w:val="none" w:sz="0" w:space="0" w:color="auto"/>
                <w:left w:val="none" w:sz="0" w:space="0" w:color="auto"/>
                <w:bottom w:val="none" w:sz="0" w:space="0" w:color="auto"/>
                <w:right w:val="none" w:sz="0" w:space="0" w:color="auto"/>
              </w:divBdr>
            </w:div>
          </w:divsChild>
        </w:div>
        <w:div w:id="1701583915">
          <w:marLeft w:val="0"/>
          <w:marRight w:val="0"/>
          <w:marTop w:val="0"/>
          <w:marBottom w:val="0"/>
          <w:divBdr>
            <w:top w:val="none" w:sz="0" w:space="0" w:color="auto"/>
            <w:left w:val="none" w:sz="0" w:space="0" w:color="auto"/>
            <w:bottom w:val="none" w:sz="0" w:space="0" w:color="auto"/>
            <w:right w:val="none" w:sz="0" w:space="0" w:color="auto"/>
          </w:divBdr>
          <w:divsChild>
            <w:div w:id="270818870">
              <w:marLeft w:val="0"/>
              <w:marRight w:val="0"/>
              <w:marTop w:val="0"/>
              <w:marBottom w:val="0"/>
              <w:divBdr>
                <w:top w:val="none" w:sz="0" w:space="0" w:color="auto"/>
                <w:left w:val="none" w:sz="0" w:space="0" w:color="auto"/>
                <w:bottom w:val="none" w:sz="0" w:space="0" w:color="auto"/>
                <w:right w:val="none" w:sz="0" w:space="0" w:color="auto"/>
              </w:divBdr>
            </w:div>
          </w:divsChild>
        </w:div>
        <w:div w:id="1505632071">
          <w:marLeft w:val="0"/>
          <w:marRight w:val="0"/>
          <w:marTop w:val="0"/>
          <w:marBottom w:val="0"/>
          <w:divBdr>
            <w:top w:val="none" w:sz="0" w:space="0" w:color="auto"/>
            <w:left w:val="none" w:sz="0" w:space="0" w:color="auto"/>
            <w:bottom w:val="none" w:sz="0" w:space="0" w:color="auto"/>
            <w:right w:val="none" w:sz="0" w:space="0" w:color="auto"/>
          </w:divBdr>
          <w:divsChild>
            <w:div w:id="493885752">
              <w:marLeft w:val="0"/>
              <w:marRight w:val="0"/>
              <w:marTop w:val="0"/>
              <w:marBottom w:val="0"/>
              <w:divBdr>
                <w:top w:val="none" w:sz="0" w:space="0" w:color="auto"/>
                <w:left w:val="none" w:sz="0" w:space="0" w:color="auto"/>
                <w:bottom w:val="none" w:sz="0" w:space="0" w:color="auto"/>
                <w:right w:val="none" w:sz="0" w:space="0" w:color="auto"/>
              </w:divBdr>
            </w:div>
            <w:div w:id="101463553">
              <w:marLeft w:val="0"/>
              <w:marRight w:val="0"/>
              <w:marTop w:val="0"/>
              <w:marBottom w:val="0"/>
              <w:divBdr>
                <w:top w:val="none" w:sz="0" w:space="0" w:color="auto"/>
                <w:left w:val="none" w:sz="0" w:space="0" w:color="auto"/>
                <w:bottom w:val="none" w:sz="0" w:space="0" w:color="auto"/>
                <w:right w:val="none" w:sz="0" w:space="0" w:color="auto"/>
              </w:divBdr>
            </w:div>
          </w:divsChild>
        </w:div>
        <w:div w:id="638535307">
          <w:marLeft w:val="0"/>
          <w:marRight w:val="0"/>
          <w:marTop w:val="0"/>
          <w:marBottom w:val="0"/>
          <w:divBdr>
            <w:top w:val="none" w:sz="0" w:space="0" w:color="auto"/>
            <w:left w:val="none" w:sz="0" w:space="0" w:color="auto"/>
            <w:bottom w:val="none" w:sz="0" w:space="0" w:color="auto"/>
            <w:right w:val="none" w:sz="0" w:space="0" w:color="auto"/>
          </w:divBdr>
          <w:divsChild>
            <w:div w:id="156071955">
              <w:marLeft w:val="0"/>
              <w:marRight w:val="0"/>
              <w:marTop w:val="0"/>
              <w:marBottom w:val="0"/>
              <w:divBdr>
                <w:top w:val="none" w:sz="0" w:space="0" w:color="auto"/>
                <w:left w:val="none" w:sz="0" w:space="0" w:color="auto"/>
                <w:bottom w:val="none" w:sz="0" w:space="0" w:color="auto"/>
                <w:right w:val="none" w:sz="0" w:space="0" w:color="auto"/>
              </w:divBdr>
            </w:div>
          </w:divsChild>
        </w:div>
        <w:div w:id="609630322">
          <w:marLeft w:val="0"/>
          <w:marRight w:val="0"/>
          <w:marTop w:val="0"/>
          <w:marBottom w:val="0"/>
          <w:divBdr>
            <w:top w:val="none" w:sz="0" w:space="0" w:color="auto"/>
            <w:left w:val="none" w:sz="0" w:space="0" w:color="auto"/>
            <w:bottom w:val="none" w:sz="0" w:space="0" w:color="auto"/>
            <w:right w:val="none" w:sz="0" w:space="0" w:color="auto"/>
          </w:divBdr>
          <w:divsChild>
            <w:div w:id="1446845529">
              <w:marLeft w:val="0"/>
              <w:marRight w:val="0"/>
              <w:marTop w:val="0"/>
              <w:marBottom w:val="0"/>
              <w:divBdr>
                <w:top w:val="none" w:sz="0" w:space="0" w:color="auto"/>
                <w:left w:val="none" w:sz="0" w:space="0" w:color="auto"/>
                <w:bottom w:val="none" w:sz="0" w:space="0" w:color="auto"/>
                <w:right w:val="none" w:sz="0" w:space="0" w:color="auto"/>
              </w:divBdr>
            </w:div>
            <w:div w:id="283312980">
              <w:marLeft w:val="0"/>
              <w:marRight w:val="0"/>
              <w:marTop w:val="0"/>
              <w:marBottom w:val="0"/>
              <w:divBdr>
                <w:top w:val="none" w:sz="0" w:space="0" w:color="auto"/>
                <w:left w:val="none" w:sz="0" w:space="0" w:color="auto"/>
                <w:bottom w:val="none" w:sz="0" w:space="0" w:color="auto"/>
                <w:right w:val="none" w:sz="0" w:space="0" w:color="auto"/>
              </w:divBdr>
            </w:div>
          </w:divsChild>
        </w:div>
        <w:div w:id="1010908917">
          <w:marLeft w:val="0"/>
          <w:marRight w:val="0"/>
          <w:marTop w:val="0"/>
          <w:marBottom w:val="0"/>
          <w:divBdr>
            <w:top w:val="none" w:sz="0" w:space="0" w:color="auto"/>
            <w:left w:val="none" w:sz="0" w:space="0" w:color="auto"/>
            <w:bottom w:val="none" w:sz="0" w:space="0" w:color="auto"/>
            <w:right w:val="none" w:sz="0" w:space="0" w:color="auto"/>
          </w:divBdr>
          <w:divsChild>
            <w:div w:id="224338247">
              <w:marLeft w:val="0"/>
              <w:marRight w:val="0"/>
              <w:marTop w:val="0"/>
              <w:marBottom w:val="0"/>
              <w:divBdr>
                <w:top w:val="none" w:sz="0" w:space="0" w:color="auto"/>
                <w:left w:val="none" w:sz="0" w:space="0" w:color="auto"/>
                <w:bottom w:val="none" w:sz="0" w:space="0" w:color="auto"/>
                <w:right w:val="none" w:sz="0" w:space="0" w:color="auto"/>
              </w:divBdr>
            </w:div>
          </w:divsChild>
        </w:div>
        <w:div w:id="22443166">
          <w:marLeft w:val="0"/>
          <w:marRight w:val="0"/>
          <w:marTop w:val="0"/>
          <w:marBottom w:val="0"/>
          <w:divBdr>
            <w:top w:val="none" w:sz="0" w:space="0" w:color="auto"/>
            <w:left w:val="none" w:sz="0" w:space="0" w:color="auto"/>
            <w:bottom w:val="none" w:sz="0" w:space="0" w:color="auto"/>
            <w:right w:val="none" w:sz="0" w:space="0" w:color="auto"/>
          </w:divBdr>
          <w:divsChild>
            <w:div w:id="1445347462">
              <w:marLeft w:val="0"/>
              <w:marRight w:val="0"/>
              <w:marTop w:val="0"/>
              <w:marBottom w:val="0"/>
              <w:divBdr>
                <w:top w:val="none" w:sz="0" w:space="0" w:color="auto"/>
                <w:left w:val="none" w:sz="0" w:space="0" w:color="auto"/>
                <w:bottom w:val="none" w:sz="0" w:space="0" w:color="auto"/>
                <w:right w:val="none" w:sz="0" w:space="0" w:color="auto"/>
              </w:divBdr>
            </w:div>
            <w:div w:id="1864202512">
              <w:marLeft w:val="0"/>
              <w:marRight w:val="0"/>
              <w:marTop w:val="0"/>
              <w:marBottom w:val="0"/>
              <w:divBdr>
                <w:top w:val="none" w:sz="0" w:space="0" w:color="auto"/>
                <w:left w:val="none" w:sz="0" w:space="0" w:color="auto"/>
                <w:bottom w:val="none" w:sz="0" w:space="0" w:color="auto"/>
                <w:right w:val="none" w:sz="0" w:space="0" w:color="auto"/>
              </w:divBdr>
            </w:div>
          </w:divsChild>
        </w:div>
        <w:div w:id="1057358548">
          <w:marLeft w:val="0"/>
          <w:marRight w:val="0"/>
          <w:marTop w:val="0"/>
          <w:marBottom w:val="0"/>
          <w:divBdr>
            <w:top w:val="none" w:sz="0" w:space="0" w:color="auto"/>
            <w:left w:val="none" w:sz="0" w:space="0" w:color="auto"/>
            <w:bottom w:val="none" w:sz="0" w:space="0" w:color="auto"/>
            <w:right w:val="none" w:sz="0" w:space="0" w:color="auto"/>
          </w:divBdr>
          <w:divsChild>
            <w:div w:id="1964573998">
              <w:marLeft w:val="0"/>
              <w:marRight w:val="0"/>
              <w:marTop w:val="0"/>
              <w:marBottom w:val="0"/>
              <w:divBdr>
                <w:top w:val="none" w:sz="0" w:space="0" w:color="auto"/>
                <w:left w:val="none" w:sz="0" w:space="0" w:color="auto"/>
                <w:bottom w:val="none" w:sz="0" w:space="0" w:color="auto"/>
                <w:right w:val="none" w:sz="0" w:space="0" w:color="auto"/>
              </w:divBdr>
            </w:div>
          </w:divsChild>
        </w:div>
        <w:div w:id="351759335">
          <w:marLeft w:val="0"/>
          <w:marRight w:val="0"/>
          <w:marTop w:val="0"/>
          <w:marBottom w:val="0"/>
          <w:divBdr>
            <w:top w:val="none" w:sz="0" w:space="0" w:color="auto"/>
            <w:left w:val="none" w:sz="0" w:space="0" w:color="auto"/>
            <w:bottom w:val="none" w:sz="0" w:space="0" w:color="auto"/>
            <w:right w:val="none" w:sz="0" w:space="0" w:color="auto"/>
          </w:divBdr>
          <w:divsChild>
            <w:div w:id="103312019">
              <w:marLeft w:val="0"/>
              <w:marRight w:val="0"/>
              <w:marTop w:val="0"/>
              <w:marBottom w:val="0"/>
              <w:divBdr>
                <w:top w:val="none" w:sz="0" w:space="0" w:color="auto"/>
                <w:left w:val="none" w:sz="0" w:space="0" w:color="auto"/>
                <w:bottom w:val="none" w:sz="0" w:space="0" w:color="auto"/>
                <w:right w:val="none" w:sz="0" w:space="0" w:color="auto"/>
              </w:divBdr>
            </w:div>
            <w:div w:id="1053428220">
              <w:marLeft w:val="0"/>
              <w:marRight w:val="0"/>
              <w:marTop w:val="0"/>
              <w:marBottom w:val="0"/>
              <w:divBdr>
                <w:top w:val="none" w:sz="0" w:space="0" w:color="auto"/>
                <w:left w:val="none" w:sz="0" w:space="0" w:color="auto"/>
                <w:bottom w:val="none" w:sz="0" w:space="0" w:color="auto"/>
                <w:right w:val="none" w:sz="0" w:space="0" w:color="auto"/>
              </w:divBdr>
            </w:div>
          </w:divsChild>
        </w:div>
        <w:div w:id="193345326">
          <w:marLeft w:val="0"/>
          <w:marRight w:val="0"/>
          <w:marTop w:val="0"/>
          <w:marBottom w:val="0"/>
          <w:divBdr>
            <w:top w:val="none" w:sz="0" w:space="0" w:color="auto"/>
            <w:left w:val="none" w:sz="0" w:space="0" w:color="auto"/>
            <w:bottom w:val="none" w:sz="0" w:space="0" w:color="auto"/>
            <w:right w:val="none" w:sz="0" w:space="0" w:color="auto"/>
          </w:divBdr>
          <w:divsChild>
            <w:div w:id="824206553">
              <w:marLeft w:val="0"/>
              <w:marRight w:val="0"/>
              <w:marTop w:val="0"/>
              <w:marBottom w:val="0"/>
              <w:divBdr>
                <w:top w:val="none" w:sz="0" w:space="0" w:color="auto"/>
                <w:left w:val="none" w:sz="0" w:space="0" w:color="auto"/>
                <w:bottom w:val="none" w:sz="0" w:space="0" w:color="auto"/>
                <w:right w:val="none" w:sz="0" w:space="0" w:color="auto"/>
              </w:divBdr>
            </w:div>
          </w:divsChild>
        </w:div>
        <w:div w:id="1579168571">
          <w:marLeft w:val="0"/>
          <w:marRight w:val="0"/>
          <w:marTop w:val="0"/>
          <w:marBottom w:val="0"/>
          <w:divBdr>
            <w:top w:val="none" w:sz="0" w:space="0" w:color="auto"/>
            <w:left w:val="none" w:sz="0" w:space="0" w:color="auto"/>
            <w:bottom w:val="none" w:sz="0" w:space="0" w:color="auto"/>
            <w:right w:val="none" w:sz="0" w:space="0" w:color="auto"/>
          </w:divBdr>
          <w:divsChild>
            <w:div w:id="1824079106">
              <w:marLeft w:val="0"/>
              <w:marRight w:val="0"/>
              <w:marTop w:val="0"/>
              <w:marBottom w:val="0"/>
              <w:divBdr>
                <w:top w:val="none" w:sz="0" w:space="0" w:color="auto"/>
                <w:left w:val="none" w:sz="0" w:space="0" w:color="auto"/>
                <w:bottom w:val="none" w:sz="0" w:space="0" w:color="auto"/>
                <w:right w:val="none" w:sz="0" w:space="0" w:color="auto"/>
              </w:divBdr>
            </w:div>
            <w:div w:id="89543708">
              <w:marLeft w:val="0"/>
              <w:marRight w:val="0"/>
              <w:marTop w:val="0"/>
              <w:marBottom w:val="0"/>
              <w:divBdr>
                <w:top w:val="none" w:sz="0" w:space="0" w:color="auto"/>
                <w:left w:val="none" w:sz="0" w:space="0" w:color="auto"/>
                <w:bottom w:val="none" w:sz="0" w:space="0" w:color="auto"/>
                <w:right w:val="none" w:sz="0" w:space="0" w:color="auto"/>
              </w:divBdr>
            </w:div>
          </w:divsChild>
        </w:div>
        <w:div w:id="1428228542">
          <w:marLeft w:val="0"/>
          <w:marRight w:val="0"/>
          <w:marTop w:val="0"/>
          <w:marBottom w:val="0"/>
          <w:divBdr>
            <w:top w:val="none" w:sz="0" w:space="0" w:color="auto"/>
            <w:left w:val="none" w:sz="0" w:space="0" w:color="auto"/>
            <w:bottom w:val="none" w:sz="0" w:space="0" w:color="auto"/>
            <w:right w:val="none" w:sz="0" w:space="0" w:color="auto"/>
          </w:divBdr>
          <w:divsChild>
            <w:div w:id="2144734785">
              <w:marLeft w:val="0"/>
              <w:marRight w:val="0"/>
              <w:marTop w:val="0"/>
              <w:marBottom w:val="0"/>
              <w:divBdr>
                <w:top w:val="none" w:sz="0" w:space="0" w:color="auto"/>
                <w:left w:val="none" w:sz="0" w:space="0" w:color="auto"/>
                <w:bottom w:val="none" w:sz="0" w:space="0" w:color="auto"/>
                <w:right w:val="none" w:sz="0" w:space="0" w:color="auto"/>
              </w:divBdr>
            </w:div>
          </w:divsChild>
        </w:div>
        <w:div w:id="934217276">
          <w:marLeft w:val="0"/>
          <w:marRight w:val="0"/>
          <w:marTop w:val="0"/>
          <w:marBottom w:val="0"/>
          <w:divBdr>
            <w:top w:val="none" w:sz="0" w:space="0" w:color="auto"/>
            <w:left w:val="none" w:sz="0" w:space="0" w:color="auto"/>
            <w:bottom w:val="none" w:sz="0" w:space="0" w:color="auto"/>
            <w:right w:val="none" w:sz="0" w:space="0" w:color="auto"/>
          </w:divBdr>
          <w:divsChild>
            <w:div w:id="1299921996">
              <w:marLeft w:val="0"/>
              <w:marRight w:val="0"/>
              <w:marTop w:val="0"/>
              <w:marBottom w:val="0"/>
              <w:divBdr>
                <w:top w:val="none" w:sz="0" w:space="0" w:color="auto"/>
                <w:left w:val="none" w:sz="0" w:space="0" w:color="auto"/>
                <w:bottom w:val="none" w:sz="0" w:space="0" w:color="auto"/>
                <w:right w:val="none" w:sz="0" w:space="0" w:color="auto"/>
              </w:divBdr>
            </w:div>
            <w:div w:id="1270045213">
              <w:marLeft w:val="0"/>
              <w:marRight w:val="0"/>
              <w:marTop w:val="0"/>
              <w:marBottom w:val="0"/>
              <w:divBdr>
                <w:top w:val="none" w:sz="0" w:space="0" w:color="auto"/>
                <w:left w:val="none" w:sz="0" w:space="0" w:color="auto"/>
                <w:bottom w:val="none" w:sz="0" w:space="0" w:color="auto"/>
                <w:right w:val="none" w:sz="0" w:space="0" w:color="auto"/>
              </w:divBdr>
            </w:div>
          </w:divsChild>
        </w:div>
        <w:div w:id="1079135544">
          <w:marLeft w:val="0"/>
          <w:marRight w:val="0"/>
          <w:marTop w:val="0"/>
          <w:marBottom w:val="0"/>
          <w:divBdr>
            <w:top w:val="none" w:sz="0" w:space="0" w:color="auto"/>
            <w:left w:val="none" w:sz="0" w:space="0" w:color="auto"/>
            <w:bottom w:val="none" w:sz="0" w:space="0" w:color="auto"/>
            <w:right w:val="none" w:sz="0" w:space="0" w:color="auto"/>
          </w:divBdr>
          <w:divsChild>
            <w:div w:id="782961289">
              <w:marLeft w:val="0"/>
              <w:marRight w:val="0"/>
              <w:marTop w:val="0"/>
              <w:marBottom w:val="0"/>
              <w:divBdr>
                <w:top w:val="none" w:sz="0" w:space="0" w:color="auto"/>
                <w:left w:val="none" w:sz="0" w:space="0" w:color="auto"/>
                <w:bottom w:val="none" w:sz="0" w:space="0" w:color="auto"/>
                <w:right w:val="none" w:sz="0" w:space="0" w:color="auto"/>
              </w:divBdr>
            </w:div>
          </w:divsChild>
        </w:div>
        <w:div w:id="1249270638">
          <w:marLeft w:val="0"/>
          <w:marRight w:val="0"/>
          <w:marTop w:val="0"/>
          <w:marBottom w:val="0"/>
          <w:divBdr>
            <w:top w:val="none" w:sz="0" w:space="0" w:color="auto"/>
            <w:left w:val="none" w:sz="0" w:space="0" w:color="auto"/>
            <w:bottom w:val="none" w:sz="0" w:space="0" w:color="auto"/>
            <w:right w:val="none" w:sz="0" w:space="0" w:color="auto"/>
          </w:divBdr>
          <w:divsChild>
            <w:div w:id="125197428">
              <w:marLeft w:val="0"/>
              <w:marRight w:val="0"/>
              <w:marTop w:val="0"/>
              <w:marBottom w:val="0"/>
              <w:divBdr>
                <w:top w:val="none" w:sz="0" w:space="0" w:color="auto"/>
                <w:left w:val="none" w:sz="0" w:space="0" w:color="auto"/>
                <w:bottom w:val="none" w:sz="0" w:space="0" w:color="auto"/>
                <w:right w:val="none" w:sz="0" w:space="0" w:color="auto"/>
              </w:divBdr>
            </w:div>
            <w:div w:id="1835491577">
              <w:marLeft w:val="0"/>
              <w:marRight w:val="0"/>
              <w:marTop w:val="0"/>
              <w:marBottom w:val="0"/>
              <w:divBdr>
                <w:top w:val="none" w:sz="0" w:space="0" w:color="auto"/>
                <w:left w:val="none" w:sz="0" w:space="0" w:color="auto"/>
                <w:bottom w:val="none" w:sz="0" w:space="0" w:color="auto"/>
                <w:right w:val="none" w:sz="0" w:space="0" w:color="auto"/>
              </w:divBdr>
            </w:div>
          </w:divsChild>
        </w:div>
        <w:div w:id="1398671826">
          <w:marLeft w:val="0"/>
          <w:marRight w:val="0"/>
          <w:marTop w:val="0"/>
          <w:marBottom w:val="0"/>
          <w:divBdr>
            <w:top w:val="none" w:sz="0" w:space="0" w:color="auto"/>
            <w:left w:val="none" w:sz="0" w:space="0" w:color="auto"/>
            <w:bottom w:val="none" w:sz="0" w:space="0" w:color="auto"/>
            <w:right w:val="none" w:sz="0" w:space="0" w:color="auto"/>
          </w:divBdr>
          <w:divsChild>
            <w:div w:id="986544519">
              <w:marLeft w:val="0"/>
              <w:marRight w:val="0"/>
              <w:marTop w:val="0"/>
              <w:marBottom w:val="0"/>
              <w:divBdr>
                <w:top w:val="none" w:sz="0" w:space="0" w:color="auto"/>
                <w:left w:val="none" w:sz="0" w:space="0" w:color="auto"/>
                <w:bottom w:val="none" w:sz="0" w:space="0" w:color="auto"/>
                <w:right w:val="none" w:sz="0" w:space="0" w:color="auto"/>
              </w:divBdr>
            </w:div>
          </w:divsChild>
        </w:div>
        <w:div w:id="279336389">
          <w:marLeft w:val="0"/>
          <w:marRight w:val="0"/>
          <w:marTop w:val="0"/>
          <w:marBottom w:val="0"/>
          <w:divBdr>
            <w:top w:val="none" w:sz="0" w:space="0" w:color="auto"/>
            <w:left w:val="none" w:sz="0" w:space="0" w:color="auto"/>
            <w:bottom w:val="none" w:sz="0" w:space="0" w:color="auto"/>
            <w:right w:val="none" w:sz="0" w:space="0" w:color="auto"/>
          </w:divBdr>
          <w:divsChild>
            <w:div w:id="1303540109">
              <w:marLeft w:val="0"/>
              <w:marRight w:val="0"/>
              <w:marTop w:val="0"/>
              <w:marBottom w:val="0"/>
              <w:divBdr>
                <w:top w:val="none" w:sz="0" w:space="0" w:color="auto"/>
                <w:left w:val="none" w:sz="0" w:space="0" w:color="auto"/>
                <w:bottom w:val="none" w:sz="0" w:space="0" w:color="auto"/>
                <w:right w:val="none" w:sz="0" w:space="0" w:color="auto"/>
              </w:divBdr>
            </w:div>
            <w:div w:id="1794246036">
              <w:marLeft w:val="0"/>
              <w:marRight w:val="0"/>
              <w:marTop w:val="0"/>
              <w:marBottom w:val="0"/>
              <w:divBdr>
                <w:top w:val="none" w:sz="0" w:space="0" w:color="auto"/>
                <w:left w:val="none" w:sz="0" w:space="0" w:color="auto"/>
                <w:bottom w:val="none" w:sz="0" w:space="0" w:color="auto"/>
                <w:right w:val="none" w:sz="0" w:space="0" w:color="auto"/>
              </w:divBdr>
            </w:div>
          </w:divsChild>
        </w:div>
        <w:div w:id="189026127">
          <w:marLeft w:val="0"/>
          <w:marRight w:val="0"/>
          <w:marTop w:val="0"/>
          <w:marBottom w:val="0"/>
          <w:divBdr>
            <w:top w:val="none" w:sz="0" w:space="0" w:color="auto"/>
            <w:left w:val="none" w:sz="0" w:space="0" w:color="auto"/>
            <w:bottom w:val="none" w:sz="0" w:space="0" w:color="auto"/>
            <w:right w:val="none" w:sz="0" w:space="0" w:color="auto"/>
          </w:divBdr>
          <w:divsChild>
            <w:div w:id="384523010">
              <w:marLeft w:val="0"/>
              <w:marRight w:val="0"/>
              <w:marTop w:val="0"/>
              <w:marBottom w:val="0"/>
              <w:divBdr>
                <w:top w:val="none" w:sz="0" w:space="0" w:color="auto"/>
                <w:left w:val="none" w:sz="0" w:space="0" w:color="auto"/>
                <w:bottom w:val="none" w:sz="0" w:space="0" w:color="auto"/>
                <w:right w:val="none" w:sz="0" w:space="0" w:color="auto"/>
              </w:divBdr>
            </w:div>
          </w:divsChild>
        </w:div>
        <w:div w:id="1827477481">
          <w:marLeft w:val="0"/>
          <w:marRight w:val="0"/>
          <w:marTop w:val="0"/>
          <w:marBottom w:val="0"/>
          <w:divBdr>
            <w:top w:val="none" w:sz="0" w:space="0" w:color="auto"/>
            <w:left w:val="none" w:sz="0" w:space="0" w:color="auto"/>
            <w:bottom w:val="none" w:sz="0" w:space="0" w:color="auto"/>
            <w:right w:val="none" w:sz="0" w:space="0" w:color="auto"/>
          </w:divBdr>
          <w:divsChild>
            <w:div w:id="978532922">
              <w:marLeft w:val="0"/>
              <w:marRight w:val="0"/>
              <w:marTop w:val="0"/>
              <w:marBottom w:val="0"/>
              <w:divBdr>
                <w:top w:val="none" w:sz="0" w:space="0" w:color="auto"/>
                <w:left w:val="none" w:sz="0" w:space="0" w:color="auto"/>
                <w:bottom w:val="none" w:sz="0" w:space="0" w:color="auto"/>
                <w:right w:val="none" w:sz="0" w:space="0" w:color="auto"/>
              </w:divBdr>
            </w:div>
            <w:div w:id="1826775643">
              <w:marLeft w:val="0"/>
              <w:marRight w:val="0"/>
              <w:marTop w:val="0"/>
              <w:marBottom w:val="0"/>
              <w:divBdr>
                <w:top w:val="none" w:sz="0" w:space="0" w:color="auto"/>
                <w:left w:val="none" w:sz="0" w:space="0" w:color="auto"/>
                <w:bottom w:val="none" w:sz="0" w:space="0" w:color="auto"/>
                <w:right w:val="none" w:sz="0" w:space="0" w:color="auto"/>
              </w:divBdr>
            </w:div>
          </w:divsChild>
        </w:div>
        <w:div w:id="1449857665">
          <w:marLeft w:val="0"/>
          <w:marRight w:val="0"/>
          <w:marTop w:val="0"/>
          <w:marBottom w:val="0"/>
          <w:divBdr>
            <w:top w:val="none" w:sz="0" w:space="0" w:color="auto"/>
            <w:left w:val="none" w:sz="0" w:space="0" w:color="auto"/>
            <w:bottom w:val="none" w:sz="0" w:space="0" w:color="auto"/>
            <w:right w:val="none" w:sz="0" w:space="0" w:color="auto"/>
          </w:divBdr>
          <w:divsChild>
            <w:div w:id="1654484418">
              <w:marLeft w:val="0"/>
              <w:marRight w:val="0"/>
              <w:marTop w:val="0"/>
              <w:marBottom w:val="0"/>
              <w:divBdr>
                <w:top w:val="none" w:sz="0" w:space="0" w:color="auto"/>
                <w:left w:val="none" w:sz="0" w:space="0" w:color="auto"/>
                <w:bottom w:val="none" w:sz="0" w:space="0" w:color="auto"/>
                <w:right w:val="none" w:sz="0" w:space="0" w:color="auto"/>
              </w:divBdr>
            </w:div>
          </w:divsChild>
        </w:div>
        <w:div w:id="688718794">
          <w:marLeft w:val="0"/>
          <w:marRight w:val="0"/>
          <w:marTop w:val="0"/>
          <w:marBottom w:val="0"/>
          <w:divBdr>
            <w:top w:val="none" w:sz="0" w:space="0" w:color="auto"/>
            <w:left w:val="none" w:sz="0" w:space="0" w:color="auto"/>
            <w:bottom w:val="none" w:sz="0" w:space="0" w:color="auto"/>
            <w:right w:val="none" w:sz="0" w:space="0" w:color="auto"/>
          </w:divBdr>
          <w:divsChild>
            <w:div w:id="1613170120">
              <w:marLeft w:val="0"/>
              <w:marRight w:val="0"/>
              <w:marTop w:val="0"/>
              <w:marBottom w:val="0"/>
              <w:divBdr>
                <w:top w:val="none" w:sz="0" w:space="0" w:color="auto"/>
                <w:left w:val="none" w:sz="0" w:space="0" w:color="auto"/>
                <w:bottom w:val="none" w:sz="0" w:space="0" w:color="auto"/>
                <w:right w:val="none" w:sz="0" w:space="0" w:color="auto"/>
              </w:divBdr>
            </w:div>
            <w:div w:id="1465661011">
              <w:marLeft w:val="0"/>
              <w:marRight w:val="0"/>
              <w:marTop w:val="0"/>
              <w:marBottom w:val="0"/>
              <w:divBdr>
                <w:top w:val="none" w:sz="0" w:space="0" w:color="auto"/>
                <w:left w:val="none" w:sz="0" w:space="0" w:color="auto"/>
                <w:bottom w:val="none" w:sz="0" w:space="0" w:color="auto"/>
                <w:right w:val="none" w:sz="0" w:space="0" w:color="auto"/>
              </w:divBdr>
            </w:div>
          </w:divsChild>
        </w:div>
        <w:div w:id="1460798295">
          <w:marLeft w:val="0"/>
          <w:marRight w:val="0"/>
          <w:marTop w:val="0"/>
          <w:marBottom w:val="0"/>
          <w:divBdr>
            <w:top w:val="none" w:sz="0" w:space="0" w:color="auto"/>
            <w:left w:val="none" w:sz="0" w:space="0" w:color="auto"/>
            <w:bottom w:val="none" w:sz="0" w:space="0" w:color="auto"/>
            <w:right w:val="none" w:sz="0" w:space="0" w:color="auto"/>
          </w:divBdr>
          <w:divsChild>
            <w:div w:id="1383478314">
              <w:marLeft w:val="0"/>
              <w:marRight w:val="0"/>
              <w:marTop w:val="0"/>
              <w:marBottom w:val="0"/>
              <w:divBdr>
                <w:top w:val="none" w:sz="0" w:space="0" w:color="auto"/>
                <w:left w:val="none" w:sz="0" w:space="0" w:color="auto"/>
                <w:bottom w:val="none" w:sz="0" w:space="0" w:color="auto"/>
                <w:right w:val="none" w:sz="0" w:space="0" w:color="auto"/>
              </w:divBdr>
            </w:div>
          </w:divsChild>
        </w:div>
        <w:div w:id="839468978">
          <w:marLeft w:val="0"/>
          <w:marRight w:val="0"/>
          <w:marTop w:val="0"/>
          <w:marBottom w:val="0"/>
          <w:divBdr>
            <w:top w:val="none" w:sz="0" w:space="0" w:color="auto"/>
            <w:left w:val="none" w:sz="0" w:space="0" w:color="auto"/>
            <w:bottom w:val="none" w:sz="0" w:space="0" w:color="auto"/>
            <w:right w:val="none" w:sz="0" w:space="0" w:color="auto"/>
          </w:divBdr>
          <w:divsChild>
            <w:div w:id="973632978">
              <w:marLeft w:val="0"/>
              <w:marRight w:val="0"/>
              <w:marTop w:val="0"/>
              <w:marBottom w:val="0"/>
              <w:divBdr>
                <w:top w:val="none" w:sz="0" w:space="0" w:color="auto"/>
                <w:left w:val="none" w:sz="0" w:space="0" w:color="auto"/>
                <w:bottom w:val="none" w:sz="0" w:space="0" w:color="auto"/>
                <w:right w:val="none" w:sz="0" w:space="0" w:color="auto"/>
              </w:divBdr>
            </w:div>
            <w:div w:id="835613355">
              <w:marLeft w:val="0"/>
              <w:marRight w:val="0"/>
              <w:marTop w:val="0"/>
              <w:marBottom w:val="0"/>
              <w:divBdr>
                <w:top w:val="none" w:sz="0" w:space="0" w:color="auto"/>
                <w:left w:val="none" w:sz="0" w:space="0" w:color="auto"/>
                <w:bottom w:val="none" w:sz="0" w:space="0" w:color="auto"/>
                <w:right w:val="none" w:sz="0" w:space="0" w:color="auto"/>
              </w:divBdr>
            </w:div>
          </w:divsChild>
        </w:div>
        <w:div w:id="197738319">
          <w:marLeft w:val="0"/>
          <w:marRight w:val="0"/>
          <w:marTop w:val="0"/>
          <w:marBottom w:val="0"/>
          <w:divBdr>
            <w:top w:val="none" w:sz="0" w:space="0" w:color="auto"/>
            <w:left w:val="none" w:sz="0" w:space="0" w:color="auto"/>
            <w:bottom w:val="none" w:sz="0" w:space="0" w:color="auto"/>
            <w:right w:val="none" w:sz="0" w:space="0" w:color="auto"/>
          </w:divBdr>
          <w:divsChild>
            <w:div w:id="104429446">
              <w:marLeft w:val="0"/>
              <w:marRight w:val="0"/>
              <w:marTop w:val="0"/>
              <w:marBottom w:val="0"/>
              <w:divBdr>
                <w:top w:val="none" w:sz="0" w:space="0" w:color="auto"/>
                <w:left w:val="none" w:sz="0" w:space="0" w:color="auto"/>
                <w:bottom w:val="none" w:sz="0" w:space="0" w:color="auto"/>
                <w:right w:val="none" w:sz="0" w:space="0" w:color="auto"/>
              </w:divBdr>
            </w:div>
          </w:divsChild>
        </w:div>
        <w:div w:id="1364745279">
          <w:marLeft w:val="0"/>
          <w:marRight w:val="0"/>
          <w:marTop w:val="0"/>
          <w:marBottom w:val="0"/>
          <w:divBdr>
            <w:top w:val="none" w:sz="0" w:space="0" w:color="auto"/>
            <w:left w:val="none" w:sz="0" w:space="0" w:color="auto"/>
            <w:bottom w:val="none" w:sz="0" w:space="0" w:color="auto"/>
            <w:right w:val="none" w:sz="0" w:space="0" w:color="auto"/>
          </w:divBdr>
          <w:divsChild>
            <w:div w:id="1315530266">
              <w:marLeft w:val="0"/>
              <w:marRight w:val="0"/>
              <w:marTop w:val="0"/>
              <w:marBottom w:val="0"/>
              <w:divBdr>
                <w:top w:val="none" w:sz="0" w:space="0" w:color="auto"/>
                <w:left w:val="none" w:sz="0" w:space="0" w:color="auto"/>
                <w:bottom w:val="none" w:sz="0" w:space="0" w:color="auto"/>
                <w:right w:val="none" w:sz="0" w:space="0" w:color="auto"/>
              </w:divBdr>
            </w:div>
            <w:div w:id="222637992">
              <w:marLeft w:val="0"/>
              <w:marRight w:val="0"/>
              <w:marTop w:val="0"/>
              <w:marBottom w:val="0"/>
              <w:divBdr>
                <w:top w:val="none" w:sz="0" w:space="0" w:color="auto"/>
                <w:left w:val="none" w:sz="0" w:space="0" w:color="auto"/>
                <w:bottom w:val="none" w:sz="0" w:space="0" w:color="auto"/>
                <w:right w:val="none" w:sz="0" w:space="0" w:color="auto"/>
              </w:divBdr>
            </w:div>
          </w:divsChild>
        </w:div>
        <w:div w:id="1240481328">
          <w:marLeft w:val="0"/>
          <w:marRight w:val="0"/>
          <w:marTop w:val="0"/>
          <w:marBottom w:val="0"/>
          <w:divBdr>
            <w:top w:val="none" w:sz="0" w:space="0" w:color="auto"/>
            <w:left w:val="none" w:sz="0" w:space="0" w:color="auto"/>
            <w:bottom w:val="none" w:sz="0" w:space="0" w:color="auto"/>
            <w:right w:val="none" w:sz="0" w:space="0" w:color="auto"/>
          </w:divBdr>
          <w:divsChild>
            <w:div w:id="2021420245">
              <w:marLeft w:val="0"/>
              <w:marRight w:val="0"/>
              <w:marTop w:val="0"/>
              <w:marBottom w:val="0"/>
              <w:divBdr>
                <w:top w:val="none" w:sz="0" w:space="0" w:color="auto"/>
                <w:left w:val="none" w:sz="0" w:space="0" w:color="auto"/>
                <w:bottom w:val="none" w:sz="0" w:space="0" w:color="auto"/>
                <w:right w:val="none" w:sz="0" w:space="0" w:color="auto"/>
              </w:divBdr>
            </w:div>
          </w:divsChild>
        </w:div>
        <w:div w:id="2128428841">
          <w:marLeft w:val="0"/>
          <w:marRight w:val="0"/>
          <w:marTop w:val="0"/>
          <w:marBottom w:val="0"/>
          <w:divBdr>
            <w:top w:val="none" w:sz="0" w:space="0" w:color="auto"/>
            <w:left w:val="none" w:sz="0" w:space="0" w:color="auto"/>
            <w:bottom w:val="none" w:sz="0" w:space="0" w:color="auto"/>
            <w:right w:val="none" w:sz="0" w:space="0" w:color="auto"/>
          </w:divBdr>
          <w:divsChild>
            <w:div w:id="1382510589">
              <w:marLeft w:val="0"/>
              <w:marRight w:val="0"/>
              <w:marTop w:val="0"/>
              <w:marBottom w:val="0"/>
              <w:divBdr>
                <w:top w:val="none" w:sz="0" w:space="0" w:color="auto"/>
                <w:left w:val="none" w:sz="0" w:space="0" w:color="auto"/>
                <w:bottom w:val="none" w:sz="0" w:space="0" w:color="auto"/>
                <w:right w:val="none" w:sz="0" w:space="0" w:color="auto"/>
              </w:divBdr>
            </w:div>
            <w:div w:id="1457480137">
              <w:marLeft w:val="0"/>
              <w:marRight w:val="0"/>
              <w:marTop w:val="0"/>
              <w:marBottom w:val="0"/>
              <w:divBdr>
                <w:top w:val="none" w:sz="0" w:space="0" w:color="auto"/>
                <w:left w:val="none" w:sz="0" w:space="0" w:color="auto"/>
                <w:bottom w:val="none" w:sz="0" w:space="0" w:color="auto"/>
                <w:right w:val="none" w:sz="0" w:space="0" w:color="auto"/>
              </w:divBdr>
            </w:div>
          </w:divsChild>
        </w:div>
        <w:div w:id="1200047310">
          <w:marLeft w:val="0"/>
          <w:marRight w:val="0"/>
          <w:marTop w:val="0"/>
          <w:marBottom w:val="0"/>
          <w:divBdr>
            <w:top w:val="none" w:sz="0" w:space="0" w:color="auto"/>
            <w:left w:val="none" w:sz="0" w:space="0" w:color="auto"/>
            <w:bottom w:val="none" w:sz="0" w:space="0" w:color="auto"/>
            <w:right w:val="none" w:sz="0" w:space="0" w:color="auto"/>
          </w:divBdr>
          <w:divsChild>
            <w:div w:id="268200866">
              <w:marLeft w:val="0"/>
              <w:marRight w:val="0"/>
              <w:marTop w:val="0"/>
              <w:marBottom w:val="0"/>
              <w:divBdr>
                <w:top w:val="none" w:sz="0" w:space="0" w:color="auto"/>
                <w:left w:val="none" w:sz="0" w:space="0" w:color="auto"/>
                <w:bottom w:val="none" w:sz="0" w:space="0" w:color="auto"/>
                <w:right w:val="none" w:sz="0" w:space="0" w:color="auto"/>
              </w:divBdr>
            </w:div>
          </w:divsChild>
        </w:div>
        <w:div w:id="1291545544">
          <w:marLeft w:val="0"/>
          <w:marRight w:val="0"/>
          <w:marTop w:val="0"/>
          <w:marBottom w:val="0"/>
          <w:divBdr>
            <w:top w:val="none" w:sz="0" w:space="0" w:color="auto"/>
            <w:left w:val="none" w:sz="0" w:space="0" w:color="auto"/>
            <w:bottom w:val="none" w:sz="0" w:space="0" w:color="auto"/>
            <w:right w:val="none" w:sz="0" w:space="0" w:color="auto"/>
          </w:divBdr>
          <w:divsChild>
            <w:div w:id="910389482">
              <w:marLeft w:val="0"/>
              <w:marRight w:val="0"/>
              <w:marTop w:val="0"/>
              <w:marBottom w:val="0"/>
              <w:divBdr>
                <w:top w:val="none" w:sz="0" w:space="0" w:color="auto"/>
                <w:left w:val="none" w:sz="0" w:space="0" w:color="auto"/>
                <w:bottom w:val="none" w:sz="0" w:space="0" w:color="auto"/>
                <w:right w:val="none" w:sz="0" w:space="0" w:color="auto"/>
              </w:divBdr>
            </w:div>
            <w:div w:id="1966425638">
              <w:marLeft w:val="0"/>
              <w:marRight w:val="0"/>
              <w:marTop w:val="0"/>
              <w:marBottom w:val="0"/>
              <w:divBdr>
                <w:top w:val="none" w:sz="0" w:space="0" w:color="auto"/>
                <w:left w:val="none" w:sz="0" w:space="0" w:color="auto"/>
                <w:bottom w:val="none" w:sz="0" w:space="0" w:color="auto"/>
                <w:right w:val="none" w:sz="0" w:space="0" w:color="auto"/>
              </w:divBdr>
            </w:div>
          </w:divsChild>
        </w:div>
        <w:div w:id="2095778031">
          <w:marLeft w:val="0"/>
          <w:marRight w:val="0"/>
          <w:marTop w:val="0"/>
          <w:marBottom w:val="0"/>
          <w:divBdr>
            <w:top w:val="none" w:sz="0" w:space="0" w:color="auto"/>
            <w:left w:val="none" w:sz="0" w:space="0" w:color="auto"/>
            <w:bottom w:val="none" w:sz="0" w:space="0" w:color="auto"/>
            <w:right w:val="none" w:sz="0" w:space="0" w:color="auto"/>
          </w:divBdr>
          <w:divsChild>
            <w:div w:id="1882740652">
              <w:marLeft w:val="0"/>
              <w:marRight w:val="0"/>
              <w:marTop w:val="0"/>
              <w:marBottom w:val="0"/>
              <w:divBdr>
                <w:top w:val="none" w:sz="0" w:space="0" w:color="auto"/>
                <w:left w:val="none" w:sz="0" w:space="0" w:color="auto"/>
                <w:bottom w:val="none" w:sz="0" w:space="0" w:color="auto"/>
                <w:right w:val="none" w:sz="0" w:space="0" w:color="auto"/>
              </w:divBdr>
            </w:div>
          </w:divsChild>
        </w:div>
        <w:div w:id="1830513183">
          <w:marLeft w:val="0"/>
          <w:marRight w:val="0"/>
          <w:marTop w:val="0"/>
          <w:marBottom w:val="0"/>
          <w:divBdr>
            <w:top w:val="none" w:sz="0" w:space="0" w:color="auto"/>
            <w:left w:val="none" w:sz="0" w:space="0" w:color="auto"/>
            <w:bottom w:val="none" w:sz="0" w:space="0" w:color="auto"/>
            <w:right w:val="none" w:sz="0" w:space="0" w:color="auto"/>
          </w:divBdr>
          <w:divsChild>
            <w:div w:id="958417179">
              <w:marLeft w:val="0"/>
              <w:marRight w:val="0"/>
              <w:marTop w:val="0"/>
              <w:marBottom w:val="0"/>
              <w:divBdr>
                <w:top w:val="none" w:sz="0" w:space="0" w:color="auto"/>
                <w:left w:val="none" w:sz="0" w:space="0" w:color="auto"/>
                <w:bottom w:val="none" w:sz="0" w:space="0" w:color="auto"/>
                <w:right w:val="none" w:sz="0" w:space="0" w:color="auto"/>
              </w:divBdr>
            </w:div>
            <w:div w:id="533006413">
              <w:marLeft w:val="0"/>
              <w:marRight w:val="0"/>
              <w:marTop w:val="0"/>
              <w:marBottom w:val="0"/>
              <w:divBdr>
                <w:top w:val="none" w:sz="0" w:space="0" w:color="auto"/>
                <w:left w:val="none" w:sz="0" w:space="0" w:color="auto"/>
                <w:bottom w:val="none" w:sz="0" w:space="0" w:color="auto"/>
                <w:right w:val="none" w:sz="0" w:space="0" w:color="auto"/>
              </w:divBdr>
            </w:div>
          </w:divsChild>
        </w:div>
        <w:div w:id="31422628">
          <w:marLeft w:val="0"/>
          <w:marRight w:val="0"/>
          <w:marTop w:val="0"/>
          <w:marBottom w:val="0"/>
          <w:divBdr>
            <w:top w:val="none" w:sz="0" w:space="0" w:color="auto"/>
            <w:left w:val="none" w:sz="0" w:space="0" w:color="auto"/>
            <w:bottom w:val="none" w:sz="0" w:space="0" w:color="auto"/>
            <w:right w:val="none" w:sz="0" w:space="0" w:color="auto"/>
          </w:divBdr>
          <w:divsChild>
            <w:div w:id="1639649061">
              <w:marLeft w:val="0"/>
              <w:marRight w:val="0"/>
              <w:marTop w:val="0"/>
              <w:marBottom w:val="0"/>
              <w:divBdr>
                <w:top w:val="none" w:sz="0" w:space="0" w:color="auto"/>
                <w:left w:val="none" w:sz="0" w:space="0" w:color="auto"/>
                <w:bottom w:val="none" w:sz="0" w:space="0" w:color="auto"/>
                <w:right w:val="none" w:sz="0" w:space="0" w:color="auto"/>
              </w:divBdr>
            </w:div>
            <w:div w:id="24800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52617">
      <w:bodyDiv w:val="1"/>
      <w:marLeft w:val="0"/>
      <w:marRight w:val="0"/>
      <w:marTop w:val="0"/>
      <w:marBottom w:val="0"/>
      <w:divBdr>
        <w:top w:val="none" w:sz="0" w:space="0" w:color="auto"/>
        <w:left w:val="none" w:sz="0" w:space="0" w:color="auto"/>
        <w:bottom w:val="none" w:sz="0" w:space="0" w:color="auto"/>
        <w:right w:val="none" w:sz="0" w:space="0" w:color="auto"/>
      </w:divBdr>
      <w:divsChild>
        <w:div w:id="1499347261">
          <w:marLeft w:val="0"/>
          <w:marRight w:val="0"/>
          <w:marTop w:val="0"/>
          <w:marBottom w:val="0"/>
          <w:divBdr>
            <w:top w:val="none" w:sz="0" w:space="0" w:color="auto"/>
            <w:left w:val="none" w:sz="0" w:space="0" w:color="auto"/>
            <w:bottom w:val="none" w:sz="0" w:space="0" w:color="auto"/>
            <w:right w:val="none" w:sz="0" w:space="0" w:color="auto"/>
          </w:divBdr>
        </w:div>
        <w:div w:id="1661885499">
          <w:marLeft w:val="0"/>
          <w:marRight w:val="0"/>
          <w:marTop w:val="0"/>
          <w:marBottom w:val="0"/>
          <w:divBdr>
            <w:top w:val="none" w:sz="0" w:space="0" w:color="auto"/>
            <w:left w:val="none" w:sz="0" w:space="0" w:color="auto"/>
            <w:bottom w:val="none" w:sz="0" w:space="0" w:color="auto"/>
            <w:right w:val="none" w:sz="0" w:space="0" w:color="auto"/>
          </w:divBdr>
        </w:div>
        <w:div w:id="1810705444">
          <w:marLeft w:val="0"/>
          <w:marRight w:val="0"/>
          <w:marTop w:val="0"/>
          <w:marBottom w:val="0"/>
          <w:divBdr>
            <w:top w:val="none" w:sz="0" w:space="0" w:color="auto"/>
            <w:left w:val="none" w:sz="0" w:space="0" w:color="auto"/>
            <w:bottom w:val="none" w:sz="0" w:space="0" w:color="auto"/>
            <w:right w:val="none" w:sz="0" w:space="0" w:color="auto"/>
          </w:divBdr>
        </w:div>
        <w:div w:id="1772781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4</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Gallaugher</dc:creator>
  <cp:keywords/>
  <dc:description/>
  <cp:lastModifiedBy>Melissa Irwin</cp:lastModifiedBy>
  <cp:revision>105</cp:revision>
  <dcterms:created xsi:type="dcterms:W3CDTF">2022-06-16T18:09:00Z</dcterms:created>
  <dcterms:modified xsi:type="dcterms:W3CDTF">2022-06-16T19:21:00Z</dcterms:modified>
</cp:coreProperties>
</file>